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49928853"/>
        <w:docPartObj>
          <w:docPartGallery w:val="Cover Pages"/>
          <w:docPartUnique/>
        </w:docPartObj>
      </w:sdtPr>
      <w:sdtEndPr/>
      <w:sdtContent>
        <w:p w14:paraId="6B5E333C" w14:textId="31C6270F" w:rsidR="00406FA8" w:rsidRDefault="005B48A7">
          <w:r>
            <w:rPr>
              <w:noProof/>
            </w:rPr>
            <mc:AlternateContent>
              <mc:Choice Requires="wpi">
                <w:drawing>
                  <wp:anchor distT="0" distB="0" distL="114300" distR="114300" simplePos="0" relativeHeight="251736064" behindDoc="0" locked="0" layoutInCell="1" allowOverlap="1" wp14:anchorId="1ADDCC88" wp14:editId="0B23D8B0">
                    <wp:simplePos x="0" y="0"/>
                    <wp:positionH relativeFrom="column">
                      <wp:posOffset>1790054</wp:posOffset>
                    </wp:positionH>
                    <wp:positionV relativeFrom="paragraph">
                      <wp:posOffset>5842861</wp:posOffset>
                    </wp:positionV>
                    <wp:extent cx="3592141" cy="2848922"/>
                    <wp:effectExtent l="57150" t="38100" r="8890" b="46990"/>
                    <wp:wrapNone/>
                    <wp:docPr id="2082699170" name="Ink 2082699170"/>
                    <wp:cNvGraphicFramePr/>
                    <a:graphic xmlns:a="http://schemas.openxmlformats.org/drawingml/2006/main">
                      <a:graphicData uri="http://schemas.microsoft.com/office/word/2010/wordprocessingInk">
                        <w14:contentPart bwMode="auto" r:id="rId9">
                          <w14:nvContentPartPr>
                            <w14:cNvContentPartPr/>
                          </w14:nvContentPartPr>
                          <w14:xfrm>
                            <a:off x="0" y="0"/>
                            <a:ext cx="3592141" cy="2848922"/>
                          </w14:xfrm>
                        </w14:contentPart>
                      </a:graphicData>
                    </a:graphic>
                  </wp:anchor>
                </w:drawing>
              </mc:Choice>
              <mc:Fallback>
                <w:pict>
                  <v:shapetype w14:anchorId="320A5C9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082699170" o:spid="_x0000_s1026" type="#_x0000_t75" style="position:absolute;margin-left:140.25pt;margin-top:459.35pt;width:284.3pt;height:225.7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">
                    <v:imagedata r:id="rId10" o:title=""/>
                  </v:shape>
                </w:pict>
              </mc:Fallback>
            </mc:AlternateContent>
          </w:r>
          <w:r w:rsidR="00406FA8">
            <w:rPr>
              <w:noProof/>
            </w:rPr>
            <mc:AlternateContent>
              <mc:Choice Requires="wps">
                <w:drawing>
                  <wp:anchor distT="0" distB="0" distL="114300" distR="114300" simplePos="0" relativeHeight="251659264" behindDoc="1" locked="0" layoutInCell="1" allowOverlap="0" wp14:anchorId="17E06263" wp14:editId="162B1E80">
                    <wp:simplePos x="0" y="0"/>
                    <wp:positionH relativeFrom="page">
                      <wp:align>center</wp:align>
                    </wp:positionH>
                    <wp:positionV relativeFrom="page">
                      <wp:align>center</wp:align>
                    </wp:positionV>
                    <wp:extent cx="6858000" cy="9144000"/>
                    <wp:effectExtent l="0" t="0" r="0" b="0"/>
                    <wp:wrapNone/>
                    <wp:docPr id="8"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406FA8" w14:paraId="4A4C9EF7" w14:textId="77777777">
                                  <w:trPr>
                                    <w:trHeight w:hRule="exact" w:val="9360"/>
                                  </w:trPr>
                                  <w:tc>
                                    <w:tcPr>
                                      <w:tcW w:w="5000" w:type="pct"/>
                                    </w:tcPr>
                                    <w:p w14:paraId="7A091A8D" w14:textId="77777777" w:rsidR="00406FA8" w:rsidRDefault="00406FA8">
                                      <w:r>
                                        <w:rPr>
                                          <w:noProof/>
                                        </w:rPr>
                                        <w:drawing>
                                          <wp:inline distT="0" distB="0" distL="0" distR="0" wp14:anchorId="047CB92B" wp14:editId="319F42BA">
                                            <wp:extent cx="6858000" cy="5980176"/>
                                            <wp:effectExtent l="0" t="0" r="0" b="1905"/>
                                            <wp:docPr id="9" name="Picture 4" descr="Lines of code"/>
                                            <wp:cNvGraphicFramePr/>
                                            <a:graphic xmlns:a="http://schemas.openxmlformats.org/drawingml/2006/main">
                                              <a:graphicData uri="http://schemas.openxmlformats.org/drawingml/2006/picture">
                                                <pic:pic xmlns:pic="http://schemas.openxmlformats.org/drawingml/2006/picture">
                                                  <pic:nvPicPr>
                                                    <pic:cNvPr id="9" name="Picture 4" descr="Lines of code"/>
                                                    <pic:cNvPicPr/>
                                                  </pic:nvPicPr>
                                                  <pic:blipFill>
                                                    <a:blip r:embed="rId11">
                                                      <a:extLst>
                                                        <a:ext uri="{28A0092B-C50C-407E-A947-70E740481C1C}">
                                                          <a14:useLocalDpi xmlns:a14="http://schemas.microsoft.com/office/drawing/2010/main" val="0"/>
                                                        </a:ext>
                                                      </a:extLst>
                                                    </a:blip>
                                                    <a:srcRect l="18181" r="18181"/>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406FA8" w14:paraId="7C3AA128" w14:textId="77777777">
                                  <w:trPr>
                                    <w:trHeight w:hRule="exact" w:val="4320"/>
                                  </w:trPr>
                                  <w:tc>
                                    <w:tcPr>
                                      <w:tcW w:w="5000" w:type="pct"/>
                                      <w:shd w:val="clear" w:color="auto" w:fill="4472C4" w:themeFill="accent1"/>
                                      <w:vAlign w:val="center"/>
                                    </w:tcPr>
                                    <w:p w14:paraId="787B45F7" w14:textId="25F13865" w:rsidR="00406FA8" w:rsidRDefault="00F74D03">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406FA8">
                                            <w:rPr>
                                              <w:rFonts w:asciiTheme="majorHAnsi" w:hAnsiTheme="majorHAnsi"/>
                                              <w:color w:val="FFFFFF" w:themeColor="background1"/>
                                              <w:sz w:val="96"/>
                                              <w:szCs w:val="96"/>
                                            </w:rPr>
                                            <w:t>SOEN POE PART 1</w:t>
                                          </w:r>
                                        </w:sdtContent>
                                      </w:sdt>
                                    </w:p>
                                    <w:p w14:paraId="2C380593" w14:textId="60EDB772" w:rsidR="00406FA8" w:rsidRDefault="00F74D03">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445944">
                                            <w:rPr>
                                              <w:color w:val="FFFFFF" w:themeColor="background1"/>
                                              <w:sz w:val="32"/>
                                              <w:szCs w:val="32"/>
                                            </w:rPr>
                                            <w:t>Software Engineering</w:t>
                                          </w:r>
                                        </w:sdtContent>
                                      </w:sdt>
                                      <w:r w:rsidR="00406FA8">
                                        <w:rPr>
                                          <w:color w:val="FFFFFF" w:themeColor="background1"/>
                                          <w:sz w:val="32"/>
                                          <w:szCs w:val="32"/>
                                        </w:rPr>
                                        <w:t xml:space="preserve"> </w:t>
                                      </w:r>
                                    </w:p>
                                  </w:tc>
                                </w:tr>
                                <w:tr w:rsidR="00406FA8" w14:paraId="72AF6BC3"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406FA8" w14:paraId="5606A8D6"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704563AE" w14:textId="71E3C242" w:rsidR="00406FA8" w:rsidRDefault="00406FA8">
                                                <w:pPr>
                                                  <w:pStyle w:val="NoSpacing"/>
                                                  <w:ind w:left="144" w:right="144"/>
                                                  <w:jc w:val="center"/>
                                                  <w:rPr>
                                                    <w:color w:val="FFFFFF" w:themeColor="background1"/>
                                                  </w:rPr>
                                                </w:pPr>
                                                <w:r>
                                                  <w:rPr>
                                                    <w:color w:val="FFFFFF" w:themeColor="background1"/>
                                                  </w:rPr>
                                                  <w:t>Venkata Vikranth Jannatha</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3-09-27T00:00:00Z">
                                                <w:dateFormat w:val="M/d/yy"/>
                                                <w:lid w:val="en-US"/>
                                                <w:storeMappedDataAs w:val="dateTime"/>
                                                <w:calendar w:val="gregorian"/>
                                              </w:date>
                                            </w:sdtPr>
                                            <w:sdtEndPr/>
                                            <w:sdtContent>
                                              <w:p w14:paraId="310DF6A2" w14:textId="70A73BF1" w:rsidR="00406FA8" w:rsidRDefault="00504483">
                                                <w:pPr>
                                                  <w:pStyle w:val="NoSpacing"/>
                                                  <w:ind w:left="144" w:right="144"/>
                                                  <w:jc w:val="center"/>
                                                  <w:rPr>
                                                    <w:color w:val="FFFFFF" w:themeColor="background1"/>
                                                  </w:rPr>
                                                </w:pPr>
                                                <w:r>
                                                  <w:rPr>
                                                    <w:color w:val="FFFFFF" w:themeColor="background1"/>
                                                  </w:rPr>
                                                  <w:t>9/27/23</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7FBB7865" w14:textId="44E9FB78" w:rsidR="00406FA8" w:rsidRDefault="00504483">
                                                <w:pPr>
                                                  <w:pStyle w:val="NoSpacing"/>
                                                  <w:ind w:left="144" w:right="720"/>
                                                  <w:jc w:val="right"/>
                                                  <w:rPr>
                                                    <w:color w:val="FFFFFF" w:themeColor="background1"/>
                                                  </w:rPr>
                                                </w:pPr>
                                                <w:r>
                                                  <w:rPr>
                                                    <w:color w:val="FFFFFF" w:themeColor="background1"/>
                                                  </w:rPr>
                                                  <w:t>SOEN6222</w:t>
                                                </w:r>
                                              </w:p>
                                            </w:tc>
                                          </w:sdtContent>
                                        </w:sdt>
                                      </w:tr>
                                    </w:tbl>
                                    <w:p w14:paraId="5887F42E" w14:textId="77777777" w:rsidR="00406FA8" w:rsidRDefault="00406FA8"/>
                                  </w:tc>
                                </w:tr>
                              </w:tbl>
                              <w:p w14:paraId="4EC61CFD" w14:textId="77777777" w:rsidR="00406FA8" w:rsidRDefault="00406FA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E06263"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CYbQKB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406FA8" w14:paraId="4A4C9EF7" w14:textId="77777777">
                            <w:trPr>
                              <w:trHeight w:hRule="exact" w:val="9360"/>
                            </w:trPr>
                            <w:tc>
                              <w:tcPr>
                                <w:tcW w:w="5000" w:type="pct"/>
                              </w:tcPr>
                              <w:p w14:paraId="7A091A8D" w14:textId="77777777" w:rsidR="00406FA8" w:rsidRDefault="00406FA8">
                                <w:r>
                                  <w:rPr>
                                    <w:noProof/>
                                  </w:rPr>
                                  <w:drawing>
                                    <wp:inline distT="0" distB="0" distL="0" distR="0" wp14:anchorId="047CB92B" wp14:editId="319F42BA">
                                      <wp:extent cx="6858000" cy="5980176"/>
                                      <wp:effectExtent l="0" t="0" r="0" b="1905"/>
                                      <wp:docPr id="9" name="Picture 4" descr="Lines of code"/>
                                      <wp:cNvGraphicFramePr/>
                                      <a:graphic xmlns:a="http://schemas.openxmlformats.org/drawingml/2006/main">
                                        <a:graphicData uri="http://schemas.openxmlformats.org/drawingml/2006/picture">
                                          <pic:pic xmlns:pic="http://schemas.openxmlformats.org/drawingml/2006/picture">
                                            <pic:nvPicPr>
                                              <pic:cNvPr id="9" name="Picture 4" descr="Lines of code"/>
                                              <pic:cNvPicPr/>
                                            </pic:nvPicPr>
                                            <pic:blipFill>
                                              <a:blip r:embed="rId11">
                                                <a:extLst>
                                                  <a:ext uri="{28A0092B-C50C-407E-A947-70E740481C1C}">
                                                    <a14:useLocalDpi xmlns:a14="http://schemas.microsoft.com/office/drawing/2010/main" val="0"/>
                                                  </a:ext>
                                                </a:extLst>
                                              </a:blip>
                                              <a:srcRect l="18181" r="18181"/>
                                              <a:stretch>
                                                <a:fillRect/>
                                              </a:stretch>
                                            </pic:blipFill>
                                            <pic:spPr bwMode="auto">
                                              <a:xfrm>
                                                <a:off x="0" y="0"/>
                                                <a:ext cx="6858000" cy="5980176"/>
                                              </a:xfrm>
                                              <a:prstGeom prst="rect">
                                                <a:avLst/>
                                              </a:prstGeom>
                                              <a:ln>
                                                <a:noFill/>
                                              </a:ln>
                                              <a:extLst>
                                                <a:ext uri="{53640926-AAD7-44D8-BBD7-CCE9431645EC}">
                                                  <a14:shadowObscured xmlns:a14="http://schemas.microsoft.com/office/drawing/2010/main"/>
                                                </a:ext>
                                              </a:extLst>
                                            </pic:spPr>
                                          </pic:pic>
                                        </a:graphicData>
                                      </a:graphic>
                                    </wp:inline>
                                  </w:drawing>
                                </w:r>
                              </w:p>
                            </w:tc>
                          </w:tr>
                          <w:tr w:rsidR="00406FA8" w14:paraId="7C3AA128" w14:textId="77777777">
                            <w:trPr>
                              <w:trHeight w:hRule="exact" w:val="4320"/>
                            </w:trPr>
                            <w:tc>
                              <w:tcPr>
                                <w:tcW w:w="5000" w:type="pct"/>
                                <w:shd w:val="clear" w:color="auto" w:fill="4472C4" w:themeFill="accent1"/>
                                <w:vAlign w:val="center"/>
                              </w:tcPr>
                              <w:p w14:paraId="787B45F7" w14:textId="25F13865" w:rsidR="00406FA8" w:rsidRDefault="00F74D03">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406FA8">
                                      <w:rPr>
                                        <w:rFonts w:asciiTheme="majorHAnsi" w:hAnsiTheme="majorHAnsi"/>
                                        <w:color w:val="FFFFFF" w:themeColor="background1"/>
                                        <w:sz w:val="96"/>
                                        <w:szCs w:val="96"/>
                                      </w:rPr>
                                      <w:t>SOEN POE PART 1</w:t>
                                    </w:r>
                                  </w:sdtContent>
                                </w:sdt>
                              </w:p>
                              <w:p w14:paraId="2C380593" w14:textId="60EDB772" w:rsidR="00406FA8" w:rsidRDefault="00F74D03">
                                <w:pPr>
                                  <w:pStyle w:val="NoSpacing"/>
                                  <w:spacing w:before="240"/>
                                  <w:ind w:left="720" w:right="720"/>
                                  <w:rPr>
                                    <w:color w:val="FFFFFF" w:themeColor="background1"/>
                                    <w:sz w:val="32"/>
                                    <w:szCs w:val="32"/>
                                  </w:rPr>
                                </w:pPr>
                                <w:sdt>
                                  <w:sdtPr>
                                    <w:rPr>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445944">
                                      <w:rPr>
                                        <w:color w:val="FFFFFF" w:themeColor="background1"/>
                                        <w:sz w:val="32"/>
                                        <w:szCs w:val="32"/>
                                      </w:rPr>
                                      <w:t>Software Engineering</w:t>
                                    </w:r>
                                  </w:sdtContent>
                                </w:sdt>
                                <w:r w:rsidR="00406FA8">
                                  <w:rPr>
                                    <w:color w:val="FFFFFF" w:themeColor="background1"/>
                                    <w:sz w:val="32"/>
                                    <w:szCs w:val="32"/>
                                  </w:rPr>
                                  <w:t xml:space="preserve"> </w:t>
                                </w:r>
                              </w:p>
                            </w:tc>
                          </w:tr>
                          <w:tr w:rsidR="00406FA8" w14:paraId="72AF6BC3"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406FA8" w14:paraId="5606A8D6"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704563AE" w14:textId="71E3C242" w:rsidR="00406FA8" w:rsidRDefault="00406FA8">
                                          <w:pPr>
                                            <w:pStyle w:val="NoSpacing"/>
                                            <w:ind w:left="144" w:right="144"/>
                                            <w:jc w:val="center"/>
                                            <w:rPr>
                                              <w:color w:val="FFFFFF" w:themeColor="background1"/>
                                            </w:rPr>
                                          </w:pPr>
                                          <w:r>
                                            <w:rPr>
                                              <w:color w:val="FFFFFF" w:themeColor="background1"/>
                                            </w:rPr>
                                            <w:t>Venkata Vikranth Jannatha</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3-09-27T00:00:00Z">
                                          <w:dateFormat w:val="M/d/yy"/>
                                          <w:lid w:val="en-US"/>
                                          <w:storeMappedDataAs w:val="dateTime"/>
                                          <w:calendar w:val="gregorian"/>
                                        </w:date>
                                      </w:sdtPr>
                                      <w:sdtEndPr/>
                                      <w:sdtContent>
                                        <w:p w14:paraId="310DF6A2" w14:textId="70A73BF1" w:rsidR="00406FA8" w:rsidRDefault="00504483">
                                          <w:pPr>
                                            <w:pStyle w:val="NoSpacing"/>
                                            <w:ind w:left="144" w:right="144"/>
                                            <w:jc w:val="center"/>
                                            <w:rPr>
                                              <w:color w:val="FFFFFF" w:themeColor="background1"/>
                                            </w:rPr>
                                          </w:pPr>
                                          <w:r>
                                            <w:rPr>
                                              <w:color w:val="FFFFFF" w:themeColor="background1"/>
                                            </w:rPr>
                                            <w:t>9/27/23</w:t>
                                          </w:r>
                                        </w:p>
                                      </w:sdtContent>
                                    </w:sdt>
                                  </w:tc>
                                  <w:sdt>
                                    <w:sdtPr>
                                      <w:rPr>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7FBB7865" w14:textId="44E9FB78" w:rsidR="00406FA8" w:rsidRDefault="00504483">
                                          <w:pPr>
                                            <w:pStyle w:val="NoSpacing"/>
                                            <w:ind w:left="144" w:right="720"/>
                                            <w:jc w:val="right"/>
                                            <w:rPr>
                                              <w:color w:val="FFFFFF" w:themeColor="background1"/>
                                            </w:rPr>
                                          </w:pPr>
                                          <w:r>
                                            <w:rPr>
                                              <w:color w:val="FFFFFF" w:themeColor="background1"/>
                                            </w:rPr>
                                            <w:t>SOEN6222</w:t>
                                          </w:r>
                                        </w:p>
                                      </w:tc>
                                    </w:sdtContent>
                                  </w:sdt>
                                </w:tr>
                              </w:tbl>
                              <w:p w14:paraId="5887F42E" w14:textId="77777777" w:rsidR="00406FA8" w:rsidRDefault="00406FA8"/>
                            </w:tc>
                          </w:tr>
                        </w:tbl>
                        <w:p w14:paraId="4EC61CFD" w14:textId="77777777" w:rsidR="00406FA8" w:rsidRDefault="00406FA8"/>
                      </w:txbxContent>
                    </v:textbox>
                    <w10:wrap anchorx="page" anchory="page"/>
                  </v:shape>
                </w:pict>
              </mc:Fallback>
            </mc:AlternateContent>
          </w:r>
        </w:p>
        <w:p w14:paraId="25491EF5" w14:textId="0023E20E" w:rsidR="00406FA8" w:rsidRDefault="00406FA8">
          <w:r>
            <w:lastRenderedPageBreak/>
            <w:br w:type="page"/>
          </w:r>
        </w:p>
      </w:sdtContent>
    </w:sdt>
    <w:p w14:paraId="73F85508" w14:textId="77777777" w:rsidR="00504483" w:rsidRPr="00504483" w:rsidRDefault="00504483">
      <w:pPr>
        <w:rPr>
          <w:b/>
          <w:bCs/>
          <w:sz w:val="32"/>
          <w:szCs w:val="32"/>
        </w:rPr>
      </w:pPr>
      <w:r w:rsidRPr="00504483">
        <w:rPr>
          <w:b/>
          <w:bCs/>
          <w:sz w:val="32"/>
          <w:szCs w:val="32"/>
        </w:rPr>
        <w:lastRenderedPageBreak/>
        <w:t>Table Of Contents</w:t>
      </w:r>
    </w:p>
    <w:p w14:paraId="41CBFAA3" w14:textId="79185CF6" w:rsidR="00504483" w:rsidRDefault="00504483">
      <w:pPr>
        <w:pStyle w:val="TOC1"/>
        <w:tabs>
          <w:tab w:val="right" w:leader="dot" w:pos="9016"/>
        </w:tabs>
        <w:rPr>
          <w:rFonts w:eastAsiaTheme="minorEastAsia" w:cstheme="minorBidi"/>
          <w:b w:val="0"/>
          <w:bCs w:val="0"/>
          <w:caps w:val="0"/>
          <w:noProof/>
          <w:sz w:val="22"/>
          <w:szCs w:val="22"/>
          <w:lang w:eastAsia="en-ZA"/>
        </w:rPr>
      </w:pPr>
      <w:r>
        <w:rPr>
          <w:b w:val="0"/>
          <w:bCs w:val="0"/>
        </w:rPr>
        <w:fldChar w:fldCharType="begin"/>
      </w:r>
      <w:r>
        <w:rPr>
          <w:b w:val="0"/>
          <w:bCs w:val="0"/>
        </w:rPr>
        <w:instrText xml:space="preserve"> TOC \o "1-3" \h \z \u </w:instrText>
      </w:r>
      <w:r>
        <w:rPr>
          <w:b w:val="0"/>
          <w:bCs w:val="0"/>
        </w:rPr>
        <w:fldChar w:fldCharType="separate"/>
      </w:r>
      <w:hyperlink w:anchor="_Toc146697492" w:history="1">
        <w:r w:rsidRPr="000A12B4">
          <w:rPr>
            <w:rStyle w:val="Hyperlink"/>
            <w:noProof/>
          </w:rPr>
          <w:t>Introduction</w:t>
        </w:r>
        <w:r>
          <w:rPr>
            <w:noProof/>
            <w:webHidden/>
          </w:rPr>
          <w:tab/>
        </w:r>
        <w:r>
          <w:rPr>
            <w:noProof/>
            <w:webHidden/>
          </w:rPr>
          <w:fldChar w:fldCharType="begin"/>
        </w:r>
        <w:r>
          <w:rPr>
            <w:noProof/>
            <w:webHidden/>
          </w:rPr>
          <w:instrText xml:space="preserve"> PAGEREF _Toc146697492 \h </w:instrText>
        </w:r>
        <w:r>
          <w:rPr>
            <w:noProof/>
            <w:webHidden/>
          </w:rPr>
        </w:r>
        <w:r>
          <w:rPr>
            <w:noProof/>
            <w:webHidden/>
          </w:rPr>
          <w:fldChar w:fldCharType="separate"/>
        </w:r>
        <w:r>
          <w:rPr>
            <w:noProof/>
            <w:webHidden/>
          </w:rPr>
          <w:t>2</w:t>
        </w:r>
        <w:r>
          <w:rPr>
            <w:noProof/>
            <w:webHidden/>
          </w:rPr>
          <w:fldChar w:fldCharType="end"/>
        </w:r>
      </w:hyperlink>
    </w:p>
    <w:p w14:paraId="495B286A" w14:textId="36E559D7" w:rsidR="00504483" w:rsidRDefault="00F74D03">
      <w:pPr>
        <w:pStyle w:val="TOC1"/>
        <w:tabs>
          <w:tab w:val="right" w:leader="dot" w:pos="9016"/>
        </w:tabs>
        <w:rPr>
          <w:rFonts w:eastAsiaTheme="minorEastAsia" w:cstheme="minorBidi"/>
          <w:b w:val="0"/>
          <w:bCs w:val="0"/>
          <w:caps w:val="0"/>
          <w:noProof/>
          <w:sz w:val="22"/>
          <w:szCs w:val="22"/>
          <w:lang w:eastAsia="en-ZA"/>
        </w:rPr>
      </w:pPr>
      <w:hyperlink w:anchor="_Toc146697493" w:history="1">
        <w:r w:rsidR="00504483" w:rsidRPr="000A12B4">
          <w:rPr>
            <w:rStyle w:val="Hyperlink"/>
            <w:noProof/>
          </w:rPr>
          <w:t>Functional Requirements for Tree-Saving Program:</w:t>
        </w:r>
        <w:r w:rsidR="00504483">
          <w:rPr>
            <w:noProof/>
            <w:webHidden/>
          </w:rPr>
          <w:tab/>
        </w:r>
        <w:r w:rsidR="00504483">
          <w:rPr>
            <w:noProof/>
            <w:webHidden/>
          </w:rPr>
          <w:fldChar w:fldCharType="begin"/>
        </w:r>
        <w:r w:rsidR="00504483">
          <w:rPr>
            <w:noProof/>
            <w:webHidden/>
          </w:rPr>
          <w:instrText xml:space="preserve"> PAGEREF _Toc146697493 \h </w:instrText>
        </w:r>
        <w:r w:rsidR="00504483">
          <w:rPr>
            <w:noProof/>
            <w:webHidden/>
          </w:rPr>
        </w:r>
        <w:r w:rsidR="00504483">
          <w:rPr>
            <w:noProof/>
            <w:webHidden/>
          </w:rPr>
          <w:fldChar w:fldCharType="separate"/>
        </w:r>
        <w:r w:rsidR="00504483">
          <w:rPr>
            <w:noProof/>
            <w:webHidden/>
          </w:rPr>
          <w:t>2</w:t>
        </w:r>
        <w:r w:rsidR="00504483">
          <w:rPr>
            <w:noProof/>
            <w:webHidden/>
          </w:rPr>
          <w:fldChar w:fldCharType="end"/>
        </w:r>
      </w:hyperlink>
    </w:p>
    <w:p w14:paraId="492A453F" w14:textId="6E209B30" w:rsidR="00504483" w:rsidRDefault="00F74D03">
      <w:pPr>
        <w:pStyle w:val="TOC2"/>
        <w:tabs>
          <w:tab w:val="left" w:pos="660"/>
          <w:tab w:val="right" w:leader="dot" w:pos="9016"/>
        </w:tabs>
        <w:rPr>
          <w:rFonts w:eastAsiaTheme="minorEastAsia" w:cstheme="minorBidi"/>
          <w:smallCaps w:val="0"/>
          <w:noProof/>
          <w:sz w:val="22"/>
          <w:szCs w:val="22"/>
          <w:lang w:eastAsia="en-ZA"/>
        </w:rPr>
      </w:pPr>
      <w:hyperlink w:anchor="_Toc146697494" w:history="1">
        <w:r w:rsidR="00504483" w:rsidRPr="000A12B4">
          <w:rPr>
            <w:rStyle w:val="Hyperlink"/>
            <w:noProof/>
          </w:rPr>
          <w:t>1.</w:t>
        </w:r>
        <w:r w:rsidR="00504483">
          <w:rPr>
            <w:rFonts w:eastAsiaTheme="minorEastAsia" w:cstheme="minorBidi"/>
            <w:smallCaps w:val="0"/>
            <w:noProof/>
            <w:sz w:val="22"/>
            <w:szCs w:val="22"/>
            <w:lang w:eastAsia="en-ZA"/>
          </w:rPr>
          <w:tab/>
        </w:r>
        <w:r w:rsidR="00504483" w:rsidRPr="000A12B4">
          <w:rPr>
            <w:rStyle w:val="Hyperlink"/>
            <w:noProof/>
          </w:rPr>
          <w:t>Tree-Establishing Management System</w:t>
        </w:r>
        <w:r w:rsidR="00504483">
          <w:rPr>
            <w:noProof/>
            <w:webHidden/>
          </w:rPr>
          <w:tab/>
        </w:r>
        <w:r w:rsidR="00504483">
          <w:rPr>
            <w:noProof/>
            <w:webHidden/>
          </w:rPr>
          <w:fldChar w:fldCharType="begin"/>
        </w:r>
        <w:r w:rsidR="00504483">
          <w:rPr>
            <w:noProof/>
            <w:webHidden/>
          </w:rPr>
          <w:instrText xml:space="preserve"> PAGEREF _Toc146697494 \h </w:instrText>
        </w:r>
        <w:r w:rsidR="00504483">
          <w:rPr>
            <w:noProof/>
            <w:webHidden/>
          </w:rPr>
        </w:r>
        <w:r w:rsidR="00504483">
          <w:rPr>
            <w:noProof/>
            <w:webHidden/>
          </w:rPr>
          <w:fldChar w:fldCharType="separate"/>
        </w:r>
        <w:r w:rsidR="00504483">
          <w:rPr>
            <w:noProof/>
            <w:webHidden/>
          </w:rPr>
          <w:t>2</w:t>
        </w:r>
        <w:r w:rsidR="00504483">
          <w:rPr>
            <w:noProof/>
            <w:webHidden/>
          </w:rPr>
          <w:fldChar w:fldCharType="end"/>
        </w:r>
      </w:hyperlink>
    </w:p>
    <w:p w14:paraId="75AF5A73" w14:textId="256267FE" w:rsidR="00504483" w:rsidRDefault="00F74D03">
      <w:pPr>
        <w:pStyle w:val="TOC2"/>
        <w:tabs>
          <w:tab w:val="left" w:pos="660"/>
          <w:tab w:val="right" w:leader="dot" w:pos="9016"/>
        </w:tabs>
        <w:rPr>
          <w:rFonts w:eastAsiaTheme="minorEastAsia" w:cstheme="minorBidi"/>
          <w:smallCaps w:val="0"/>
          <w:noProof/>
          <w:sz w:val="22"/>
          <w:szCs w:val="22"/>
          <w:lang w:eastAsia="en-ZA"/>
        </w:rPr>
      </w:pPr>
      <w:hyperlink w:anchor="_Toc146697495" w:history="1">
        <w:r w:rsidR="00504483" w:rsidRPr="000A12B4">
          <w:rPr>
            <w:rStyle w:val="Hyperlink"/>
            <w:noProof/>
          </w:rPr>
          <w:t>2.</w:t>
        </w:r>
        <w:r w:rsidR="00504483">
          <w:rPr>
            <w:rFonts w:eastAsiaTheme="minorEastAsia" w:cstheme="minorBidi"/>
            <w:smallCaps w:val="0"/>
            <w:noProof/>
            <w:sz w:val="22"/>
            <w:szCs w:val="22"/>
            <w:lang w:eastAsia="en-ZA"/>
          </w:rPr>
          <w:tab/>
        </w:r>
        <w:r w:rsidR="00504483" w:rsidRPr="000A12B4">
          <w:rPr>
            <w:rStyle w:val="Hyperlink"/>
            <w:noProof/>
          </w:rPr>
          <w:t>Communication and Commitment System</w:t>
        </w:r>
        <w:r w:rsidR="00504483">
          <w:rPr>
            <w:noProof/>
            <w:webHidden/>
          </w:rPr>
          <w:tab/>
        </w:r>
        <w:r w:rsidR="00504483">
          <w:rPr>
            <w:noProof/>
            <w:webHidden/>
          </w:rPr>
          <w:fldChar w:fldCharType="begin"/>
        </w:r>
        <w:r w:rsidR="00504483">
          <w:rPr>
            <w:noProof/>
            <w:webHidden/>
          </w:rPr>
          <w:instrText xml:space="preserve"> PAGEREF _Toc146697495 \h </w:instrText>
        </w:r>
        <w:r w:rsidR="00504483">
          <w:rPr>
            <w:noProof/>
            <w:webHidden/>
          </w:rPr>
        </w:r>
        <w:r w:rsidR="00504483">
          <w:rPr>
            <w:noProof/>
            <w:webHidden/>
          </w:rPr>
          <w:fldChar w:fldCharType="separate"/>
        </w:r>
        <w:r w:rsidR="00504483">
          <w:rPr>
            <w:noProof/>
            <w:webHidden/>
          </w:rPr>
          <w:t>2</w:t>
        </w:r>
        <w:r w:rsidR="00504483">
          <w:rPr>
            <w:noProof/>
            <w:webHidden/>
          </w:rPr>
          <w:fldChar w:fldCharType="end"/>
        </w:r>
      </w:hyperlink>
    </w:p>
    <w:p w14:paraId="632DE270" w14:textId="3C3CE477" w:rsidR="00504483" w:rsidRDefault="00F74D03">
      <w:pPr>
        <w:pStyle w:val="TOC2"/>
        <w:tabs>
          <w:tab w:val="left" w:pos="660"/>
          <w:tab w:val="right" w:leader="dot" w:pos="9016"/>
        </w:tabs>
        <w:rPr>
          <w:rFonts w:eastAsiaTheme="minorEastAsia" w:cstheme="minorBidi"/>
          <w:smallCaps w:val="0"/>
          <w:noProof/>
          <w:sz w:val="22"/>
          <w:szCs w:val="22"/>
          <w:lang w:eastAsia="en-ZA"/>
        </w:rPr>
      </w:pPr>
      <w:hyperlink w:anchor="_Toc146697496" w:history="1">
        <w:r w:rsidR="00504483" w:rsidRPr="000A12B4">
          <w:rPr>
            <w:rStyle w:val="Hyperlink"/>
            <w:noProof/>
          </w:rPr>
          <w:t>3.</w:t>
        </w:r>
        <w:r w:rsidR="00504483">
          <w:rPr>
            <w:rFonts w:eastAsiaTheme="minorEastAsia" w:cstheme="minorBidi"/>
            <w:smallCaps w:val="0"/>
            <w:noProof/>
            <w:sz w:val="22"/>
            <w:szCs w:val="22"/>
            <w:lang w:eastAsia="en-ZA"/>
          </w:rPr>
          <w:tab/>
        </w:r>
        <w:r w:rsidR="00504483" w:rsidRPr="000A12B4">
          <w:rPr>
            <w:rStyle w:val="Hyperlink"/>
            <w:noProof/>
          </w:rPr>
          <w:t>Donation Management System</w:t>
        </w:r>
        <w:r w:rsidR="00504483">
          <w:rPr>
            <w:noProof/>
            <w:webHidden/>
          </w:rPr>
          <w:tab/>
        </w:r>
        <w:r w:rsidR="00504483">
          <w:rPr>
            <w:noProof/>
            <w:webHidden/>
          </w:rPr>
          <w:fldChar w:fldCharType="begin"/>
        </w:r>
        <w:r w:rsidR="00504483">
          <w:rPr>
            <w:noProof/>
            <w:webHidden/>
          </w:rPr>
          <w:instrText xml:space="preserve"> PAGEREF _Toc146697496 \h </w:instrText>
        </w:r>
        <w:r w:rsidR="00504483">
          <w:rPr>
            <w:noProof/>
            <w:webHidden/>
          </w:rPr>
        </w:r>
        <w:r w:rsidR="00504483">
          <w:rPr>
            <w:noProof/>
            <w:webHidden/>
          </w:rPr>
          <w:fldChar w:fldCharType="separate"/>
        </w:r>
        <w:r w:rsidR="00504483">
          <w:rPr>
            <w:noProof/>
            <w:webHidden/>
          </w:rPr>
          <w:t>2</w:t>
        </w:r>
        <w:r w:rsidR="00504483">
          <w:rPr>
            <w:noProof/>
            <w:webHidden/>
          </w:rPr>
          <w:fldChar w:fldCharType="end"/>
        </w:r>
      </w:hyperlink>
    </w:p>
    <w:p w14:paraId="7254DBD8" w14:textId="56C0B917" w:rsidR="00504483" w:rsidRDefault="00F74D03">
      <w:pPr>
        <w:pStyle w:val="TOC2"/>
        <w:tabs>
          <w:tab w:val="left" w:pos="660"/>
          <w:tab w:val="right" w:leader="dot" w:pos="9016"/>
        </w:tabs>
        <w:rPr>
          <w:rFonts w:eastAsiaTheme="minorEastAsia" w:cstheme="minorBidi"/>
          <w:smallCaps w:val="0"/>
          <w:noProof/>
          <w:sz w:val="22"/>
          <w:szCs w:val="22"/>
          <w:lang w:eastAsia="en-ZA"/>
        </w:rPr>
      </w:pPr>
      <w:hyperlink w:anchor="_Toc146697497" w:history="1">
        <w:r w:rsidR="00504483" w:rsidRPr="000A12B4">
          <w:rPr>
            <w:rStyle w:val="Hyperlink"/>
            <w:noProof/>
          </w:rPr>
          <w:t>4.</w:t>
        </w:r>
        <w:r w:rsidR="00504483">
          <w:rPr>
            <w:rFonts w:eastAsiaTheme="minorEastAsia" w:cstheme="minorBidi"/>
            <w:smallCaps w:val="0"/>
            <w:noProof/>
            <w:sz w:val="22"/>
            <w:szCs w:val="22"/>
            <w:lang w:eastAsia="en-ZA"/>
          </w:rPr>
          <w:tab/>
        </w:r>
        <w:r w:rsidR="00504483" w:rsidRPr="000A12B4">
          <w:rPr>
            <w:rStyle w:val="Hyperlink"/>
            <w:noProof/>
          </w:rPr>
          <w:t>Volunteer Management System</w:t>
        </w:r>
        <w:r w:rsidR="00504483">
          <w:rPr>
            <w:noProof/>
            <w:webHidden/>
          </w:rPr>
          <w:tab/>
        </w:r>
        <w:r w:rsidR="00504483">
          <w:rPr>
            <w:noProof/>
            <w:webHidden/>
          </w:rPr>
          <w:fldChar w:fldCharType="begin"/>
        </w:r>
        <w:r w:rsidR="00504483">
          <w:rPr>
            <w:noProof/>
            <w:webHidden/>
          </w:rPr>
          <w:instrText xml:space="preserve"> PAGEREF _Toc146697497 \h </w:instrText>
        </w:r>
        <w:r w:rsidR="00504483">
          <w:rPr>
            <w:noProof/>
            <w:webHidden/>
          </w:rPr>
        </w:r>
        <w:r w:rsidR="00504483">
          <w:rPr>
            <w:noProof/>
            <w:webHidden/>
          </w:rPr>
          <w:fldChar w:fldCharType="separate"/>
        </w:r>
        <w:r w:rsidR="00504483">
          <w:rPr>
            <w:noProof/>
            <w:webHidden/>
          </w:rPr>
          <w:t>2</w:t>
        </w:r>
        <w:r w:rsidR="00504483">
          <w:rPr>
            <w:noProof/>
            <w:webHidden/>
          </w:rPr>
          <w:fldChar w:fldCharType="end"/>
        </w:r>
      </w:hyperlink>
    </w:p>
    <w:p w14:paraId="3C82E2A8" w14:textId="2681FF8F" w:rsidR="00504483" w:rsidRDefault="00F74D03">
      <w:pPr>
        <w:pStyle w:val="TOC2"/>
        <w:tabs>
          <w:tab w:val="left" w:pos="660"/>
          <w:tab w:val="right" w:leader="dot" w:pos="9016"/>
        </w:tabs>
        <w:rPr>
          <w:rFonts w:eastAsiaTheme="minorEastAsia" w:cstheme="minorBidi"/>
          <w:smallCaps w:val="0"/>
          <w:noProof/>
          <w:sz w:val="22"/>
          <w:szCs w:val="22"/>
          <w:lang w:eastAsia="en-ZA"/>
        </w:rPr>
      </w:pPr>
      <w:hyperlink w:anchor="_Toc146697498" w:history="1">
        <w:r w:rsidR="00504483" w:rsidRPr="000A12B4">
          <w:rPr>
            <w:rStyle w:val="Hyperlink"/>
            <w:noProof/>
          </w:rPr>
          <w:t>5.</w:t>
        </w:r>
        <w:r w:rsidR="00504483">
          <w:rPr>
            <w:rFonts w:eastAsiaTheme="minorEastAsia" w:cstheme="minorBidi"/>
            <w:smallCaps w:val="0"/>
            <w:noProof/>
            <w:sz w:val="22"/>
            <w:szCs w:val="22"/>
            <w:lang w:eastAsia="en-ZA"/>
          </w:rPr>
          <w:tab/>
        </w:r>
        <w:r w:rsidR="00504483" w:rsidRPr="000A12B4">
          <w:rPr>
            <w:rStyle w:val="Hyperlink"/>
            <w:noProof/>
          </w:rPr>
          <w:t>Event Management System</w:t>
        </w:r>
        <w:r w:rsidR="00504483">
          <w:rPr>
            <w:noProof/>
            <w:webHidden/>
          </w:rPr>
          <w:tab/>
        </w:r>
        <w:r w:rsidR="00504483">
          <w:rPr>
            <w:noProof/>
            <w:webHidden/>
          </w:rPr>
          <w:fldChar w:fldCharType="begin"/>
        </w:r>
        <w:r w:rsidR="00504483">
          <w:rPr>
            <w:noProof/>
            <w:webHidden/>
          </w:rPr>
          <w:instrText xml:space="preserve"> PAGEREF _Toc146697498 \h </w:instrText>
        </w:r>
        <w:r w:rsidR="00504483">
          <w:rPr>
            <w:noProof/>
            <w:webHidden/>
          </w:rPr>
        </w:r>
        <w:r w:rsidR="00504483">
          <w:rPr>
            <w:noProof/>
            <w:webHidden/>
          </w:rPr>
          <w:fldChar w:fldCharType="separate"/>
        </w:r>
        <w:r w:rsidR="00504483">
          <w:rPr>
            <w:noProof/>
            <w:webHidden/>
          </w:rPr>
          <w:t>2</w:t>
        </w:r>
        <w:r w:rsidR="00504483">
          <w:rPr>
            <w:noProof/>
            <w:webHidden/>
          </w:rPr>
          <w:fldChar w:fldCharType="end"/>
        </w:r>
      </w:hyperlink>
    </w:p>
    <w:p w14:paraId="043E242C" w14:textId="77E49C85" w:rsidR="00504483" w:rsidRDefault="00F74D03">
      <w:pPr>
        <w:pStyle w:val="TOC2"/>
        <w:tabs>
          <w:tab w:val="left" w:pos="660"/>
          <w:tab w:val="right" w:leader="dot" w:pos="9016"/>
        </w:tabs>
        <w:rPr>
          <w:rFonts w:eastAsiaTheme="minorEastAsia" w:cstheme="minorBidi"/>
          <w:smallCaps w:val="0"/>
          <w:noProof/>
          <w:sz w:val="22"/>
          <w:szCs w:val="22"/>
          <w:lang w:eastAsia="en-ZA"/>
        </w:rPr>
      </w:pPr>
      <w:hyperlink w:anchor="_Toc146697499" w:history="1">
        <w:r w:rsidR="00504483" w:rsidRPr="000A12B4">
          <w:rPr>
            <w:rStyle w:val="Hyperlink"/>
            <w:noProof/>
          </w:rPr>
          <w:t>6.</w:t>
        </w:r>
        <w:r w:rsidR="00504483">
          <w:rPr>
            <w:rFonts w:eastAsiaTheme="minorEastAsia" w:cstheme="minorBidi"/>
            <w:smallCaps w:val="0"/>
            <w:noProof/>
            <w:sz w:val="22"/>
            <w:szCs w:val="22"/>
            <w:lang w:eastAsia="en-ZA"/>
          </w:rPr>
          <w:tab/>
        </w:r>
        <w:r w:rsidR="00504483" w:rsidRPr="000A12B4">
          <w:rPr>
            <w:rStyle w:val="Hyperlink"/>
            <w:noProof/>
          </w:rPr>
          <w:t>Fundraising Effort System</w:t>
        </w:r>
        <w:r w:rsidR="00504483">
          <w:rPr>
            <w:noProof/>
            <w:webHidden/>
          </w:rPr>
          <w:tab/>
        </w:r>
        <w:r w:rsidR="00504483">
          <w:rPr>
            <w:noProof/>
            <w:webHidden/>
          </w:rPr>
          <w:fldChar w:fldCharType="begin"/>
        </w:r>
        <w:r w:rsidR="00504483">
          <w:rPr>
            <w:noProof/>
            <w:webHidden/>
          </w:rPr>
          <w:instrText xml:space="preserve"> PAGEREF _Toc146697499 \h </w:instrText>
        </w:r>
        <w:r w:rsidR="00504483">
          <w:rPr>
            <w:noProof/>
            <w:webHidden/>
          </w:rPr>
        </w:r>
        <w:r w:rsidR="00504483">
          <w:rPr>
            <w:noProof/>
            <w:webHidden/>
          </w:rPr>
          <w:fldChar w:fldCharType="separate"/>
        </w:r>
        <w:r w:rsidR="00504483">
          <w:rPr>
            <w:noProof/>
            <w:webHidden/>
          </w:rPr>
          <w:t>2</w:t>
        </w:r>
        <w:r w:rsidR="00504483">
          <w:rPr>
            <w:noProof/>
            <w:webHidden/>
          </w:rPr>
          <w:fldChar w:fldCharType="end"/>
        </w:r>
      </w:hyperlink>
    </w:p>
    <w:p w14:paraId="5EFE56FE" w14:textId="04B44653" w:rsidR="00504483" w:rsidRDefault="00F74D03">
      <w:pPr>
        <w:pStyle w:val="TOC2"/>
        <w:tabs>
          <w:tab w:val="left" w:pos="660"/>
          <w:tab w:val="right" w:leader="dot" w:pos="9016"/>
        </w:tabs>
        <w:rPr>
          <w:rFonts w:eastAsiaTheme="minorEastAsia" w:cstheme="minorBidi"/>
          <w:smallCaps w:val="0"/>
          <w:noProof/>
          <w:sz w:val="22"/>
          <w:szCs w:val="22"/>
          <w:lang w:eastAsia="en-ZA"/>
        </w:rPr>
      </w:pPr>
      <w:hyperlink w:anchor="_Toc146697500" w:history="1">
        <w:r w:rsidR="00504483" w:rsidRPr="000A12B4">
          <w:rPr>
            <w:rStyle w:val="Hyperlink"/>
            <w:noProof/>
          </w:rPr>
          <w:t>7.</w:t>
        </w:r>
        <w:r w:rsidR="00504483">
          <w:rPr>
            <w:rFonts w:eastAsiaTheme="minorEastAsia" w:cstheme="minorBidi"/>
            <w:smallCaps w:val="0"/>
            <w:noProof/>
            <w:sz w:val="22"/>
            <w:szCs w:val="22"/>
            <w:lang w:eastAsia="en-ZA"/>
          </w:rPr>
          <w:tab/>
        </w:r>
        <w:r w:rsidR="00504483" w:rsidRPr="000A12B4">
          <w:rPr>
            <w:rStyle w:val="Hyperlink"/>
            <w:noProof/>
          </w:rPr>
          <w:t>Financial Revealing System</w:t>
        </w:r>
        <w:r w:rsidR="00504483">
          <w:rPr>
            <w:noProof/>
            <w:webHidden/>
          </w:rPr>
          <w:tab/>
        </w:r>
        <w:r w:rsidR="00504483">
          <w:rPr>
            <w:noProof/>
            <w:webHidden/>
          </w:rPr>
          <w:fldChar w:fldCharType="begin"/>
        </w:r>
        <w:r w:rsidR="00504483">
          <w:rPr>
            <w:noProof/>
            <w:webHidden/>
          </w:rPr>
          <w:instrText xml:space="preserve"> PAGEREF _Toc146697500 \h </w:instrText>
        </w:r>
        <w:r w:rsidR="00504483">
          <w:rPr>
            <w:noProof/>
            <w:webHidden/>
          </w:rPr>
        </w:r>
        <w:r w:rsidR="00504483">
          <w:rPr>
            <w:noProof/>
            <w:webHidden/>
          </w:rPr>
          <w:fldChar w:fldCharType="separate"/>
        </w:r>
        <w:r w:rsidR="00504483">
          <w:rPr>
            <w:noProof/>
            <w:webHidden/>
          </w:rPr>
          <w:t>2</w:t>
        </w:r>
        <w:r w:rsidR="00504483">
          <w:rPr>
            <w:noProof/>
            <w:webHidden/>
          </w:rPr>
          <w:fldChar w:fldCharType="end"/>
        </w:r>
      </w:hyperlink>
    </w:p>
    <w:p w14:paraId="5E5C3227" w14:textId="21CD2309" w:rsidR="00504483" w:rsidRDefault="00F74D03">
      <w:pPr>
        <w:pStyle w:val="TOC2"/>
        <w:tabs>
          <w:tab w:val="left" w:pos="660"/>
          <w:tab w:val="right" w:leader="dot" w:pos="9016"/>
        </w:tabs>
        <w:rPr>
          <w:rFonts w:eastAsiaTheme="minorEastAsia" w:cstheme="minorBidi"/>
          <w:smallCaps w:val="0"/>
          <w:noProof/>
          <w:sz w:val="22"/>
          <w:szCs w:val="22"/>
          <w:lang w:eastAsia="en-ZA"/>
        </w:rPr>
      </w:pPr>
      <w:hyperlink w:anchor="_Toc146697501" w:history="1">
        <w:r w:rsidR="00504483" w:rsidRPr="000A12B4">
          <w:rPr>
            <w:rStyle w:val="Hyperlink"/>
            <w:noProof/>
          </w:rPr>
          <w:t>8.</w:t>
        </w:r>
        <w:r w:rsidR="00504483">
          <w:rPr>
            <w:rFonts w:eastAsiaTheme="minorEastAsia" w:cstheme="minorBidi"/>
            <w:smallCaps w:val="0"/>
            <w:noProof/>
            <w:sz w:val="22"/>
            <w:szCs w:val="22"/>
            <w:lang w:eastAsia="en-ZA"/>
          </w:rPr>
          <w:tab/>
        </w:r>
        <w:r w:rsidR="00504483" w:rsidRPr="000A12B4">
          <w:rPr>
            <w:rStyle w:val="Hyperlink"/>
            <w:noProof/>
          </w:rPr>
          <w:t>Impact Evaluation System</w:t>
        </w:r>
        <w:r w:rsidR="00504483">
          <w:rPr>
            <w:noProof/>
            <w:webHidden/>
          </w:rPr>
          <w:tab/>
        </w:r>
        <w:r w:rsidR="00504483">
          <w:rPr>
            <w:noProof/>
            <w:webHidden/>
          </w:rPr>
          <w:fldChar w:fldCharType="begin"/>
        </w:r>
        <w:r w:rsidR="00504483">
          <w:rPr>
            <w:noProof/>
            <w:webHidden/>
          </w:rPr>
          <w:instrText xml:space="preserve"> PAGEREF _Toc146697501 \h </w:instrText>
        </w:r>
        <w:r w:rsidR="00504483">
          <w:rPr>
            <w:noProof/>
            <w:webHidden/>
          </w:rPr>
        </w:r>
        <w:r w:rsidR="00504483">
          <w:rPr>
            <w:noProof/>
            <w:webHidden/>
          </w:rPr>
          <w:fldChar w:fldCharType="separate"/>
        </w:r>
        <w:r w:rsidR="00504483">
          <w:rPr>
            <w:noProof/>
            <w:webHidden/>
          </w:rPr>
          <w:t>2</w:t>
        </w:r>
        <w:r w:rsidR="00504483">
          <w:rPr>
            <w:noProof/>
            <w:webHidden/>
          </w:rPr>
          <w:fldChar w:fldCharType="end"/>
        </w:r>
      </w:hyperlink>
    </w:p>
    <w:p w14:paraId="11FCE0E1" w14:textId="4850D48D" w:rsidR="00504483" w:rsidRDefault="00F74D03">
      <w:pPr>
        <w:pStyle w:val="TOC2"/>
        <w:tabs>
          <w:tab w:val="left" w:pos="660"/>
          <w:tab w:val="right" w:leader="dot" w:pos="9016"/>
        </w:tabs>
        <w:rPr>
          <w:rFonts w:eastAsiaTheme="minorEastAsia" w:cstheme="minorBidi"/>
          <w:smallCaps w:val="0"/>
          <w:noProof/>
          <w:sz w:val="22"/>
          <w:szCs w:val="22"/>
          <w:lang w:eastAsia="en-ZA"/>
        </w:rPr>
      </w:pPr>
      <w:hyperlink w:anchor="_Toc146697502" w:history="1">
        <w:r w:rsidR="00504483" w:rsidRPr="000A12B4">
          <w:rPr>
            <w:rStyle w:val="Hyperlink"/>
            <w:noProof/>
          </w:rPr>
          <w:t>9.</w:t>
        </w:r>
        <w:r w:rsidR="00504483">
          <w:rPr>
            <w:rFonts w:eastAsiaTheme="minorEastAsia" w:cstheme="minorBidi"/>
            <w:smallCaps w:val="0"/>
            <w:noProof/>
            <w:sz w:val="22"/>
            <w:szCs w:val="22"/>
            <w:lang w:eastAsia="en-ZA"/>
          </w:rPr>
          <w:tab/>
        </w:r>
        <w:r w:rsidR="00504483" w:rsidRPr="000A12B4">
          <w:rPr>
            <w:rStyle w:val="Hyperlink"/>
            <w:noProof/>
          </w:rPr>
          <w:t>Supporter Commitment System</w:t>
        </w:r>
        <w:r w:rsidR="00504483">
          <w:rPr>
            <w:noProof/>
            <w:webHidden/>
          </w:rPr>
          <w:tab/>
        </w:r>
        <w:r w:rsidR="00504483">
          <w:rPr>
            <w:noProof/>
            <w:webHidden/>
          </w:rPr>
          <w:fldChar w:fldCharType="begin"/>
        </w:r>
        <w:r w:rsidR="00504483">
          <w:rPr>
            <w:noProof/>
            <w:webHidden/>
          </w:rPr>
          <w:instrText xml:space="preserve"> PAGEREF _Toc146697502 \h </w:instrText>
        </w:r>
        <w:r w:rsidR="00504483">
          <w:rPr>
            <w:noProof/>
            <w:webHidden/>
          </w:rPr>
        </w:r>
        <w:r w:rsidR="00504483">
          <w:rPr>
            <w:noProof/>
            <w:webHidden/>
          </w:rPr>
          <w:fldChar w:fldCharType="separate"/>
        </w:r>
        <w:r w:rsidR="00504483">
          <w:rPr>
            <w:noProof/>
            <w:webHidden/>
          </w:rPr>
          <w:t>3</w:t>
        </w:r>
        <w:r w:rsidR="00504483">
          <w:rPr>
            <w:noProof/>
            <w:webHidden/>
          </w:rPr>
          <w:fldChar w:fldCharType="end"/>
        </w:r>
      </w:hyperlink>
    </w:p>
    <w:p w14:paraId="2D4BE1FE" w14:textId="62AAD5E9" w:rsidR="00504483" w:rsidRDefault="00F74D03">
      <w:pPr>
        <w:pStyle w:val="TOC2"/>
        <w:tabs>
          <w:tab w:val="left" w:pos="880"/>
          <w:tab w:val="right" w:leader="dot" w:pos="9016"/>
        </w:tabs>
        <w:rPr>
          <w:rFonts w:eastAsiaTheme="minorEastAsia" w:cstheme="minorBidi"/>
          <w:smallCaps w:val="0"/>
          <w:noProof/>
          <w:sz w:val="22"/>
          <w:szCs w:val="22"/>
          <w:lang w:eastAsia="en-ZA"/>
        </w:rPr>
      </w:pPr>
      <w:hyperlink w:anchor="_Toc146697503" w:history="1">
        <w:r w:rsidR="00504483" w:rsidRPr="000A12B4">
          <w:rPr>
            <w:rStyle w:val="Hyperlink"/>
            <w:noProof/>
          </w:rPr>
          <w:t>10.</w:t>
        </w:r>
        <w:r w:rsidR="00504483">
          <w:rPr>
            <w:rFonts w:eastAsiaTheme="minorEastAsia" w:cstheme="minorBidi"/>
            <w:smallCaps w:val="0"/>
            <w:noProof/>
            <w:sz w:val="22"/>
            <w:szCs w:val="22"/>
            <w:lang w:eastAsia="en-ZA"/>
          </w:rPr>
          <w:tab/>
        </w:r>
        <w:r w:rsidR="00504483" w:rsidRPr="000A12B4">
          <w:rPr>
            <w:rStyle w:val="Hyperlink"/>
            <w:noProof/>
          </w:rPr>
          <w:t>Website Management System</w:t>
        </w:r>
        <w:r w:rsidR="00504483">
          <w:rPr>
            <w:noProof/>
            <w:webHidden/>
          </w:rPr>
          <w:tab/>
        </w:r>
        <w:r w:rsidR="00504483">
          <w:rPr>
            <w:noProof/>
            <w:webHidden/>
          </w:rPr>
          <w:fldChar w:fldCharType="begin"/>
        </w:r>
        <w:r w:rsidR="00504483">
          <w:rPr>
            <w:noProof/>
            <w:webHidden/>
          </w:rPr>
          <w:instrText xml:space="preserve"> PAGEREF _Toc146697503 \h </w:instrText>
        </w:r>
        <w:r w:rsidR="00504483">
          <w:rPr>
            <w:noProof/>
            <w:webHidden/>
          </w:rPr>
        </w:r>
        <w:r w:rsidR="00504483">
          <w:rPr>
            <w:noProof/>
            <w:webHidden/>
          </w:rPr>
          <w:fldChar w:fldCharType="separate"/>
        </w:r>
        <w:r w:rsidR="00504483">
          <w:rPr>
            <w:noProof/>
            <w:webHidden/>
          </w:rPr>
          <w:t>3</w:t>
        </w:r>
        <w:r w:rsidR="00504483">
          <w:rPr>
            <w:noProof/>
            <w:webHidden/>
          </w:rPr>
          <w:fldChar w:fldCharType="end"/>
        </w:r>
      </w:hyperlink>
    </w:p>
    <w:p w14:paraId="5329A756" w14:textId="477FAD8B" w:rsidR="00504483" w:rsidRDefault="00F74D03">
      <w:pPr>
        <w:pStyle w:val="TOC2"/>
        <w:tabs>
          <w:tab w:val="left" w:pos="880"/>
          <w:tab w:val="right" w:leader="dot" w:pos="9016"/>
        </w:tabs>
        <w:rPr>
          <w:rFonts w:eastAsiaTheme="minorEastAsia" w:cstheme="minorBidi"/>
          <w:smallCaps w:val="0"/>
          <w:noProof/>
          <w:sz w:val="22"/>
          <w:szCs w:val="22"/>
          <w:lang w:eastAsia="en-ZA"/>
        </w:rPr>
      </w:pPr>
      <w:hyperlink w:anchor="_Toc146697504" w:history="1">
        <w:r w:rsidR="00504483" w:rsidRPr="000A12B4">
          <w:rPr>
            <w:rStyle w:val="Hyperlink"/>
            <w:noProof/>
          </w:rPr>
          <w:t>11.</w:t>
        </w:r>
        <w:r w:rsidR="00504483">
          <w:rPr>
            <w:rFonts w:eastAsiaTheme="minorEastAsia" w:cstheme="minorBidi"/>
            <w:smallCaps w:val="0"/>
            <w:noProof/>
            <w:sz w:val="22"/>
            <w:szCs w:val="22"/>
            <w:lang w:eastAsia="en-ZA"/>
          </w:rPr>
          <w:tab/>
        </w:r>
        <w:r w:rsidR="00504483" w:rsidRPr="000A12B4">
          <w:rPr>
            <w:rStyle w:val="Hyperlink"/>
            <w:noProof/>
          </w:rPr>
          <w:t>Data Analysis System</w:t>
        </w:r>
        <w:r w:rsidR="00504483">
          <w:rPr>
            <w:noProof/>
            <w:webHidden/>
          </w:rPr>
          <w:tab/>
        </w:r>
        <w:r w:rsidR="00504483">
          <w:rPr>
            <w:noProof/>
            <w:webHidden/>
          </w:rPr>
          <w:fldChar w:fldCharType="begin"/>
        </w:r>
        <w:r w:rsidR="00504483">
          <w:rPr>
            <w:noProof/>
            <w:webHidden/>
          </w:rPr>
          <w:instrText xml:space="preserve"> PAGEREF _Toc146697504 \h </w:instrText>
        </w:r>
        <w:r w:rsidR="00504483">
          <w:rPr>
            <w:noProof/>
            <w:webHidden/>
          </w:rPr>
        </w:r>
        <w:r w:rsidR="00504483">
          <w:rPr>
            <w:noProof/>
            <w:webHidden/>
          </w:rPr>
          <w:fldChar w:fldCharType="separate"/>
        </w:r>
        <w:r w:rsidR="00504483">
          <w:rPr>
            <w:noProof/>
            <w:webHidden/>
          </w:rPr>
          <w:t>3</w:t>
        </w:r>
        <w:r w:rsidR="00504483">
          <w:rPr>
            <w:noProof/>
            <w:webHidden/>
          </w:rPr>
          <w:fldChar w:fldCharType="end"/>
        </w:r>
      </w:hyperlink>
    </w:p>
    <w:p w14:paraId="000574D3" w14:textId="66E797D6" w:rsidR="00504483" w:rsidRDefault="00F74D03">
      <w:pPr>
        <w:pStyle w:val="TOC2"/>
        <w:tabs>
          <w:tab w:val="left" w:pos="880"/>
          <w:tab w:val="right" w:leader="dot" w:pos="9016"/>
        </w:tabs>
        <w:rPr>
          <w:rFonts w:eastAsiaTheme="minorEastAsia" w:cstheme="minorBidi"/>
          <w:smallCaps w:val="0"/>
          <w:noProof/>
          <w:sz w:val="22"/>
          <w:szCs w:val="22"/>
          <w:lang w:eastAsia="en-ZA"/>
        </w:rPr>
      </w:pPr>
      <w:hyperlink w:anchor="_Toc146697505" w:history="1">
        <w:r w:rsidR="00504483" w:rsidRPr="000A12B4">
          <w:rPr>
            <w:rStyle w:val="Hyperlink"/>
            <w:noProof/>
          </w:rPr>
          <w:t>12.</w:t>
        </w:r>
        <w:r w:rsidR="00504483">
          <w:rPr>
            <w:rFonts w:eastAsiaTheme="minorEastAsia" w:cstheme="minorBidi"/>
            <w:smallCaps w:val="0"/>
            <w:noProof/>
            <w:sz w:val="22"/>
            <w:szCs w:val="22"/>
            <w:lang w:eastAsia="en-ZA"/>
          </w:rPr>
          <w:tab/>
        </w:r>
        <w:r w:rsidR="00504483" w:rsidRPr="000A12B4">
          <w:rPr>
            <w:rStyle w:val="Hyperlink"/>
            <w:noProof/>
          </w:rPr>
          <w:t>Customer Relationship Management (CRM) System</w:t>
        </w:r>
        <w:r w:rsidR="00504483">
          <w:rPr>
            <w:noProof/>
            <w:webHidden/>
          </w:rPr>
          <w:tab/>
        </w:r>
        <w:r w:rsidR="00504483">
          <w:rPr>
            <w:noProof/>
            <w:webHidden/>
          </w:rPr>
          <w:fldChar w:fldCharType="begin"/>
        </w:r>
        <w:r w:rsidR="00504483">
          <w:rPr>
            <w:noProof/>
            <w:webHidden/>
          </w:rPr>
          <w:instrText xml:space="preserve"> PAGEREF _Toc146697505 \h </w:instrText>
        </w:r>
        <w:r w:rsidR="00504483">
          <w:rPr>
            <w:noProof/>
            <w:webHidden/>
          </w:rPr>
        </w:r>
        <w:r w:rsidR="00504483">
          <w:rPr>
            <w:noProof/>
            <w:webHidden/>
          </w:rPr>
          <w:fldChar w:fldCharType="separate"/>
        </w:r>
        <w:r w:rsidR="00504483">
          <w:rPr>
            <w:noProof/>
            <w:webHidden/>
          </w:rPr>
          <w:t>3</w:t>
        </w:r>
        <w:r w:rsidR="00504483">
          <w:rPr>
            <w:noProof/>
            <w:webHidden/>
          </w:rPr>
          <w:fldChar w:fldCharType="end"/>
        </w:r>
      </w:hyperlink>
    </w:p>
    <w:p w14:paraId="6C5F6950" w14:textId="24DC39EA" w:rsidR="00504483" w:rsidRDefault="00F74D03">
      <w:pPr>
        <w:pStyle w:val="TOC2"/>
        <w:tabs>
          <w:tab w:val="left" w:pos="880"/>
          <w:tab w:val="right" w:leader="dot" w:pos="9016"/>
        </w:tabs>
        <w:rPr>
          <w:rFonts w:eastAsiaTheme="minorEastAsia" w:cstheme="minorBidi"/>
          <w:smallCaps w:val="0"/>
          <w:noProof/>
          <w:sz w:val="22"/>
          <w:szCs w:val="22"/>
          <w:lang w:eastAsia="en-ZA"/>
        </w:rPr>
      </w:pPr>
      <w:hyperlink w:anchor="_Toc146697506" w:history="1">
        <w:r w:rsidR="00504483" w:rsidRPr="000A12B4">
          <w:rPr>
            <w:rStyle w:val="Hyperlink"/>
            <w:noProof/>
          </w:rPr>
          <w:t>13.</w:t>
        </w:r>
        <w:r w:rsidR="00504483">
          <w:rPr>
            <w:rFonts w:eastAsiaTheme="minorEastAsia" w:cstheme="minorBidi"/>
            <w:smallCaps w:val="0"/>
            <w:noProof/>
            <w:sz w:val="22"/>
            <w:szCs w:val="22"/>
            <w:lang w:eastAsia="en-ZA"/>
          </w:rPr>
          <w:tab/>
        </w:r>
        <w:r w:rsidR="00504483" w:rsidRPr="000A12B4">
          <w:rPr>
            <w:rStyle w:val="Hyperlink"/>
            <w:noProof/>
          </w:rPr>
          <w:t>Web-based Social Media System</w:t>
        </w:r>
        <w:r w:rsidR="00504483">
          <w:rPr>
            <w:noProof/>
            <w:webHidden/>
          </w:rPr>
          <w:tab/>
        </w:r>
        <w:r w:rsidR="00504483">
          <w:rPr>
            <w:noProof/>
            <w:webHidden/>
          </w:rPr>
          <w:fldChar w:fldCharType="begin"/>
        </w:r>
        <w:r w:rsidR="00504483">
          <w:rPr>
            <w:noProof/>
            <w:webHidden/>
          </w:rPr>
          <w:instrText xml:space="preserve"> PAGEREF _Toc146697506 \h </w:instrText>
        </w:r>
        <w:r w:rsidR="00504483">
          <w:rPr>
            <w:noProof/>
            <w:webHidden/>
          </w:rPr>
        </w:r>
        <w:r w:rsidR="00504483">
          <w:rPr>
            <w:noProof/>
            <w:webHidden/>
          </w:rPr>
          <w:fldChar w:fldCharType="separate"/>
        </w:r>
        <w:r w:rsidR="00504483">
          <w:rPr>
            <w:noProof/>
            <w:webHidden/>
          </w:rPr>
          <w:t>3</w:t>
        </w:r>
        <w:r w:rsidR="00504483">
          <w:rPr>
            <w:noProof/>
            <w:webHidden/>
          </w:rPr>
          <w:fldChar w:fldCharType="end"/>
        </w:r>
      </w:hyperlink>
    </w:p>
    <w:p w14:paraId="235817C7" w14:textId="6BAD0358" w:rsidR="00504483" w:rsidRDefault="00F74D03">
      <w:pPr>
        <w:pStyle w:val="TOC1"/>
        <w:tabs>
          <w:tab w:val="right" w:leader="dot" w:pos="9016"/>
        </w:tabs>
        <w:rPr>
          <w:rFonts w:eastAsiaTheme="minorEastAsia" w:cstheme="minorBidi"/>
          <w:b w:val="0"/>
          <w:bCs w:val="0"/>
          <w:caps w:val="0"/>
          <w:noProof/>
          <w:sz w:val="22"/>
          <w:szCs w:val="22"/>
          <w:lang w:eastAsia="en-ZA"/>
        </w:rPr>
      </w:pPr>
      <w:hyperlink w:anchor="_Toc146697507" w:history="1">
        <w:r w:rsidR="00504483" w:rsidRPr="000A12B4">
          <w:rPr>
            <w:rStyle w:val="Hyperlink"/>
            <w:noProof/>
          </w:rPr>
          <w:t>These are the External Requirement for the Tree-Saving Program:</w:t>
        </w:r>
        <w:r w:rsidR="00504483">
          <w:rPr>
            <w:noProof/>
            <w:webHidden/>
          </w:rPr>
          <w:tab/>
        </w:r>
        <w:r w:rsidR="00504483">
          <w:rPr>
            <w:noProof/>
            <w:webHidden/>
          </w:rPr>
          <w:fldChar w:fldCharType="begin"/>
        </w:r>
        <w:r w:rsidR="00504483">
          <w:rPr>
            <w:noProof/>
            <w:webHidden/>
          </w:rPr>
          <w:instrText xml:space="preserve"> PAGEREF _Toc146697507 \h </w:instrText>
        </w:r>
        <w:r w:rsidR="00504483">
          <w:rPr>
            <w:noProof/>
            <w:webHidden/>
          </w:rPr>
        </w:r>
        <w:r w:rsidR="00504483">
          <w:rPr>
            <w:noProof/>
            <w:webHidden/>
          </w:rPr>
          <w:fldChar w:fldCharType="separate"/>
        </w:r>
        <w:r w:rsidR="00504483">
          <w:rPr>
            <w:noProof/>
            <w:webHidden/>
          </w:rPr>
          <w:t>3</w:t>
        </w:r>
        <w:r w:rsidR="00504483">
          <w:rPr>
            <w:noProof/>
            <w:webHidden/>
          </w:rPr>
          <w:fldChar w:fldCharType="end"/>
        </w:r>
      </w:hyperlink>
    </w:p>
    <w:p w14:paraId="0594FC59" w14:textId="34B78DCB" w:rsidR="00504483" w:rsidRDefault="00F74D03">
      <w:pPr>
        <w:pStyle w:val="TOC2"/>
        <w:tabs>
          <w:tab w:val="right" w:leader="dot" w:pos="9016"/>
        </w:tabs>
        <w:rPr>
          <w:rFonts w:eastAsiaTheme="minorEastAsia" w:cstheme="minorBidi"/>
          <w:smallCaps w:val="0"/>
          <w:noProof/>
          <w:sz w:val="22"/>
          <w:szCs w:val="22"/>
          <w:lang w:eastAsia="en-ZA"/>
        </w:rPr>
      </w:pPr>
      <w:hyperlink w:anchor="_Toc146697508" w:history="1">
        <w:r w:rsidR="00504483" w:rsidRPr="000A12B4">
          <w:rPr>
            <w:rStyle w:val="Hyperlink"/>
            <w:noProof/>
          </w:rPr>
          <w:t>Climate Programming interface Point of interaction</w:t>
        </w:r>
        <w:r w:rsidR="00504483">
          <w:rPr>
            <w:noProof/>
            <w:webHidden/>
          </w:rPr>
          <w:tab/>
        </w:r>
        <w:r w:rsidR="00504483">
          <w:rPr>
            <w:noProof/>
            <w:webHidden/>
          </w:rPr>
          <w:fldChar w:fldCharType="begin"/>
        </w:r>
        <w:r w:rsidR="00504483">
          <w:rPr>
            <w:noProof/>
            <w:webHidden/>
          </w:rPr>
          <w:instrText xml:space="preserve"> PAGEREF _Toc146697508 \h </w:instrText>
        </w:r>
        <w:r w:rsidR="00504483">
          <w:rPr>
            <w:noProof/>
            <w:webHidden/>
          </w:rPr>
        </w:r>
        <w:r w:rsidR="00504483">
          <w:rPr>
            <w:noProof/>
            <w:webHidden/>
          </w:rPr>
          <w:fldChar w:fldCharType="separate"/>
        </w:r>
        <w:r w:rsidR="00504483">
          <w:rPr>
            <w:noProof/>
            <w:webHidden/>
          </w:rPr>
          <w:t>3</w:t>
        </w:r>
        <w:r w:rsidR="00504483">
          <w:rPr>
            <w:noProof/>
            <w:webHidden/>
          </w:rPr>
          <w:fldChar w:fldCharType="end"/>
        </w:r>
      </w:hyperlink>
    </w:p>
    <w:p w14:paraId="3FA187A6" w14:textId="3910A31B" w:rsidR="00504483" w:rsidRDefault="00F74D03">
      <w:pPr>
        <w:pStyle w:val="TOC1"/>
        <w:tabs>
          <w:tab w:val="right" w:leader="dot" w:pos="9016"/>
        </w:tabs>
        <w:rPr>
          <w:rFonts w:eastAsiaTheme="minorEastAsia" w:cstheme="minorBidi"/>
          <w:b w:val="0"/>
          <w:bCs w:val="0"/>
          <w:caps w:val="0"/>
          <w:noProof/>
          <w:sz w:val="22"/>
          <w:szCs w:val="22"/>
          <w:lang w:eastAsia="en-ZA"/>
        </w:rPr>
      </w:pPr>
      <w:hyperlink w:anchor="_Toc146697509" w:history="1">
        <w:r w:rsidR="00504483" w:rsidRPr="000A12B4">
          <w:rPr>
            <w:rStyle w:val="Hyperlink"/>
            <w:noProof/>
          </w:rPr>
          <w:t>The Non-Functional requirements for Tree-Saving Program</w:t>
        </w:r>
        <w:r w:rsidR="00504483">
          <w:rPr>
            <w:noProof/>
            <w:webHidden/>
          </w:rPr>
          <w:tab/>
        </w:r>
        <w:r w:rsidR="00504483">
          <w:rPr>
            <w:noProof/>
            <w:webHidden/>
          </w:rPr>
          <w:fldChar w:fldCharType="begin"/>
        </w:r>
        <w:r w:rsidR="00504483">
          <w:rPr>
            <w:noProof/>
            <w:webHidden/>
          </w:rPr>
          <w:instrText xml:space="preserve"> PAGEREF _Toc146697509 \h </w:instrText>
        </w:r>
        <w:r w:rsidR="00504483">
          <w:rPr>
            <w:noProof/>
            <w:webHidden/>
          </w:rPr>
        </w:r>
        <w:r w:rsidR="00504483">
          <w:rPr>
            <w:noProof/>
            <w:webHidden/>
          </w:rPr>
          <w:fldChar w:fldCharType="separate"/>
        </w:r>
        <w:r w:rsidR="00504483">
          <w:rPr>
            <w:noProof/>
            <w:webHidden/>
          </w:rPr>
          <w:t>4</w:t>
        </w:r>
        <w:r w:rsidR="00504483">
          <w:rPr>
            <w:noProof/>
            <w:webHidden/>
          </w:rPr>
          <w:fldChar w:fldCharType="end"/>
        </w:r>
      </w:hyperlink>
    </w:p>
    <w:p w14:paraId="32DDB051" w14:textId="57CBB78A" w:rsidR="00504483" w:rsidRDefault="00F74D03">
      <w:pPr>
        <w:pStyle w:val="TOC1"/>
        <w:tabs>
          <w:tab w:val="right" w:leader="dot" w:pos="9016"/>
        </w:tabs>
        <w:rPr>
          <w:rFonts w:eastAsiaTheme="minorEastAsia" w:cstheme="minorBidi"/>
          <w:b w:val="0"/>
          <w:bCs w:val="0"/>
          <w:caps w:val="0"/>
          <w:noProof/>
          <w:sz w:val="22"/>
          <w:szCs w:val="22"/>
          <w:lang w:eastAsia="en-ZA"/>
        </w:rPr>
      </w:pPr>
      <w:hyperlink w:anchor="_Toc146697510" w:history="1">
        <w:r w:rsidR="00504483" w:rsidRPr="000A12B4">
          <w:rPr>
            <w:rStyle w:val="Hyperlink"/>
            <w:noProof/>
          </w:rPr>
          <w:t>References</w:t>
        </w:r>
        <w:r w:rsidR="00504483">
          <w:rPr>
            <w:noProof/>
            <w:webHidden/>
          </w:rPr>
          <w:tab/>
        </w:r>
        <w:r w:rsidR="00504483">
          <w:rPr>
            <w:noProof/>
            <w:webHidden/>
          </w:rPr>
          <w:fldChar w:fldCharType="begin"/>
        </w:r>
        <w:r w:rsidR="00504483">
          <w:rPr>
            <w:noProof/>
            <w:webHidden/>
          </w:rPr>
          <w:instrText xml:space="preserve"> PAGEREF _Toc146697510 \h </w:instrText>
        </w:r>
        <w:r w:rsidR="00504483">
          <w:rPr>
            <w:noProof/>
            <w:webHidden/>
          </w:rPr>
        </w:r>
        <w:r w:rsidR="00504483">
          <w:rPr>
            <w:noProof/>
            <w:webHidden/>
          </w:rPr>
          <w:fldChar w:fldCharType="separate"/>
        </w:r>
        <w:r w:rsidR="00504483">
          <w:rPr>
            <w:noProof/>
            <w:webHidden/>
          </w:rPr>
          <w:t>5</w:t>
        </w:r>
        <w:r w:rsidR="00504483">
          <w:rPr>
            <w:noProof/>
            <w:webHidden/>
          </w:rPr>
          <w:fldChar w:fldCharType="end"/>
        </w:r>
      </w:hyperlink>
    </w:p>
    <w:p w14:paraId="43E1E6B4" w14:textId="7DC1D210" w:rsidR="00BE7BB1" w:rsidRPr="00504483" w:rsidRDefault="00504483">
      <w:pPr>
        <w:rPr>
          <w:b/>
          <w:bCs/>
        </w:rPr>
      </w:pPr>
      <w:r>
        <w:rPr>
          <w:b/>
          <w:bCs/>
        </w:rPr>
        <w:fldChar w:fldCharType="end"/>
      </w:r>
      <w:r w:rsidR="00BE7BB1" w:rsidRPr="00504483">
        <w:rPr>
          <w:b/>
          <w:bCs/>
        </w:rPr>
        <w:br w:type="page"/>
      </w:r>
    </w:p>
    <w:p w14:paraId="056AF1F6" w14:textId="67C4F9FB" w:rsidR="00C725AF" w:rsidRDefault="00BE7BB1" w:rsidP="00823FA3">
      <w:pPr>
        <w:pStyle w:val="Heading1"/>
      </w:pPr>
      <w:bookmarkStart w:id="0" w:name="_Toc146697492"/>
      <w:r>
        <w:lastRenderedPageBreak/>
        <w:t>Introduction</w:t>
      </w:r>
      <w:bookmarkEnd w:id="0"/>
    </w:p>
    <w:p w14:paraId="2F024035" w14:textId="7F6F4369" w:rsidR="00BE7BB1" w:rsidRDefault="00445944" w:rsidP="00BE7BB1">
      <w:r>
        <w:rPr>
          <w:noProof/>
        </w:rPr>
        <mc:AlternateContent>
          <mc:Choice Requires="wpi">
            <w:drawing>
              <wp:anchor distT="0" distB="0" distL="114300" distR="114300" simplePos="0" relativeHeight="251674624" behindDoc="0" locked="0" layoutInCell="1" allowOverlap="1" wp14:anchorId="6A7A075B" wp14:editId="7A2C9E85">
                <wp:simplePos x="0" y="0"/>
                <wp:positionH relativeFrom="column">
                  <wp:posOffset>5675803</wp:posOffset>
                </wp:positionH>
                <wp:positionV relativeFrom="paragraph">
                  <wp:posOffset>207966</wp:posOffset>
                </wp:positionV>
                <wp:extent cx="234360" cy="614520"/>
                <wp:effectExtent l="57150" t="57150" r="51435" b="52705"/>
                <wp:wrapNone/>
                <wp:docPr id="27" name="Ink 27"/>
                <wp:cNvGraphicFramePr/>
                <a:graphic xmlns:a="http://schemas.openxmlformats.org/drawingml/2006/main">
                  <a:graphicData uri="http://schemas.microsoft.com/office/word/2010/wordprocessingInk">
                    <w14:contentPart bwMode="auto" r:id="rId12">
                      <w14:nvContentPartPr>
                        <w14:cNvContentPartPr/>
                      </w14:nvContentPartPr>
                      <w14:xfrm>
                        <a:off x="0" y="0"/>
                        <a:ext cx="234360" cy="614520"/>
                      </w14:xfrm>
                    </w14:contentPart>
                  </a:graphicData>
                </a:graphic>
              </wp:anchor>
            </w:drawing>
          </mc:Choice>
          <mc:Fallback>
            <w:pict>
              <v:shape w14:anchorId="7BE999E8" id="Ink 27" o:spid="_x0000_s1026" type="#_x0000_t75" style="position:absolute;margin-left:446.2pt;margin-top:15.7pt;width:19.85pt;height:49.8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">
                <v:imagedata r:id="rId13" o:title=""/>
              </v:shape>
            </w:pict>
          </mc:Fallback>
        </mc:AlternateContent>
      </w:r>
      <w:r>
        <w:rPr>
          <w:noProof/>
        </w:rPr>
        <mc:AlternateContent>
          <mc:Choice Requires="wpi">
            <w:drawing>
              <wp:anchor distT="0" distB="0" distL="114300" distR="114300" simplePos="0" relativeHeight="251673600" behindDoc="0" locked="0" layoutInCell="1" allowOverlap="1" wp14:anchorId="722DC03D" wp14:editId="2079BBEB">
                <wp:simplePos x="0" y="0"/>
                <wp:positionH relativeFrom="column">
                  <wp:posOffset>3076414</wp:posOffset>
                </wp:positionH>
                <wp:positionV relativeFrom="paragraph">
                  <wp:posOffset>-356020</wp:posOffset>
                </wp:positionV>
                <wp:extent cx="879705" cy="2092918"/>
                <wp:effectExtent l="38100" t="38100" r="53975" b="41275"/>
                <wp:wrapNone/>
                <wp:docPr id="26" name="Ink 26"/>
                <wp:cNvGraphicFramePr/>
                <a:graphic xmlns:a="http://schemas.openxmlformats.org/drawingml/2006/main">
                  <a:graphicData uri="http://schemas.microsoft.com/office/word/2010/wordprocessingInk">
                    <w14:contentPart bwMode="auto" r:id="rId14">
                      <w14:nvContentPartPr>
                        <w14:cNvContentPartPr/>
                      </w14:nvContentPartPr>
                      <w14:xfrm>
                        <a:off x="0" y="0"/>
                        <a:ext cx="879705" cy="2092918"/>
                      </w14:xfrm>
                    </w14:contentPart>
                  </a:graphicData>
                </a:graphic>
              </wp:anchor>
            </w:drawing>
          </mc:Choice>
          <mc:Fallback>
            <w:pict>
              <v:shape w14:anchorId="4C407932" id="Ink 26" o:spid="_x0000_s1026" type="#_x0000_t75" style="position:absolute;margin-left:241.55pt;margin-top:-28.75pt;width:70.65pt;height:166.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">
                <v:imagedata r:id="rId15" o:title=""/>
              </v:shape>
            </w:pict>
          </mc:Fallback>
        </mc:AlternateContent>
      </w:r>
      <w:r>
        <w:rPr>
          <w:noProof/>
        </w:rPr>
        <mc:AlternateContent>
          <mc:Choice Requires="wpi">
            <w:drawing>
              <wp:anchor distT="0" distB="0" distL="114300" distR="114300" simplePos="0" relativeHeight="251671552" behindDoc="0" locked="0" layoutInCell="1" allowOverlap="1" wp14:anchorId="3A4EE8BC" wp14:editId="1D29D523">
                <wp:simplePos x="0" y="0"/>
                <wp:positionH relativeFrom="column">
                  <wp:posOffset>1340603</wp:posOffset>
                </wp:positionH>
                <wp:positionV relativeFrom="paragraph">
                  <wp:posOffset>54685</wp:posOffset>
                </wp:positionV>
                <wp:extent cx="1383261" cy="1540392"/>
                <wp:effectExtent l="57150" t="38100" r="45720" b="41275"/>
                <wp:wrapNone/>
                <wp:docPr id="24" name="Ink 24"/>
                <wp:cNvGraphicFramePr/>
                <a:graphic xmlns:a="http://schemas.openxmlformats.org/drawingml/2006/main">
                  <a:graphicData uri="http://schemas.microsoft.com/office/word/2010/wordprocessingInk">
                    <w14:contentPart bwMode="auto" r:id="rId16">
                      <w14:nvContentPartPr>
                        <w14:cNvContentPartPr/>
                      </w14:nvContentPartPr>
                      <w14:xfrm>
                        <a:off x="0" y="0"/>
                        <a:ext cx="1383261" cy="1540392"/>
                      </w14:xfrm>
                    </w14:contentPart>
                  </a:graphicData>
                </a:graphic>
              </wp:anchor>
            </w:drawing>
          </mc:Choice>
          <mc:Fallback>
            <w:pict>
              <v:shape w14:anchorId="15D7AC2F" id="Ink 24" o:spid="_x0000_s1026" type="#_x0000_t75" style="position:absolute;margin-left:104.85pt;margin-top:3.6pt;width:110.3pt;height:122.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">
                <v:imagedata r:id="rId17" o:title=""/>
              </v:shape>
            </w:pict>
          </mc:Fallback>
        </mc:AlternateContent>
      </w:r>
      <w:r>
        <w:rPr>
          <w:noProof/>
        </w:rPr>
        <mc:AlternateContent>
          <mc:Choice Requires="wpi">
            <w:drawing>
              <wp:anchor distT="0" distB="0" distL="114300" distR="114300" simplePos="0" relativeHeight="251660288" behindDoc="0" locked="0" layoutInCell="1" allowOverlap="1" wp14:anchorId="7384BA97" wp14:editId="5D5BF9F2">
                <wp:simplePos x="0" y="0"/>
                <wp:positionH relativeFrom="column">
                  <wp:posOffset>131443</wp:posOffset>
                </wp:positionH>
                <wp:positionV relativeFrom="paragraph">
                  <wp:posOffset>-96008</wp:posOffset>
                </wp:positionV>
                <wp:extent cx="700200" cy="344880"/>
                <wp:effectExtent l="38100" t="57150" r="0" b="55245"/>
                <wp:wrapNone/>
                <wp:docPr id="1" name="Ink 1"/>
                <wp:cNvGraphicFramePr/>
                <a:graphic xmlns:a="http://schemas.openxmlformats.org/drawingml/2006/main">
                  <a:graphicData uri="http://schemas.microsoft.com/office/word/2010/wordprocessingInk">
                    <w14:contentPart bwMode="auto" r:id="rId18">
                      <w14:nvContentPartPr>
                        <w14:cNvContentPartPr/>
                      </w14:nvContentPartPr>
                      <w14:xfrm>
                        <a:off x="0" y="0"/>
                        <a:ext cx="700200" cy="344880"/>
                      </w14:xfrm>
                    </w14:contentPart>
                  </a:graphicData>
                </a:graphic>
              </wp:anchor>
            </w:drawing>
          </mc:Choice>
          <mc:Fallback>
            <w:pict>
              <v:shape w14:anchorId="40D4CA10" id="Ink 1" o:spid="_x0000_s1026" type="#_x0000_t75" style="position:absolute;margin-left:9.65pt;margin-top:-8.25pt;width:56.55pt;height:28.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">
                <v:imagedata r:id="rId19" o:title=""/>
              </v:shape>
            </w:pict>
          </mc:Fallback>
        </mc:AlternateContent>
      </w:r>
      <w:r w:rsidR="00BE7BB1">
        <w:t>The purpose of the project in view of case study is to make a website for a non-profit organization that is committed to saving trees. The website</w:t>
      </w:r>
      <w:r w:rsidR="00E00D2F">
        <w:t xml:space="preserve"> I am making helps</w:t>
      </w:r>
      <w:r w:rsidR="00BE7BB1">
        <w:t xml:space="preserve"> expects to change the way the organization works by giving a stage that will assist them with dealing with their tree-establishing </w:t>
      </w:r>
      <w:r w:rsidR="00E00D2F">
        <w:t>activities</w:t>
      </w:r>
      <w:r w:rsidR="00BE7BB1">
        <w:t xml:space="preserve">, draw in with their </w:t>
      </w:r>
      <w:r w:rsidR="00E00D2F">
        <w:t>supporters</w:t>
      </w:r>
      <w:r w:rsidR="00BE7BB1">
        <w:t xml:space="preserve"> and volunteers, and work with gifts. Moreover, the website will act as </w:t>
      </w:r>
      <w:r w:rsidR="007C30F2">
        <w:t>a</w:t>
      </w:r>
      <w:r w:rsidR="00BE7BB1">
        <w:t xml:space="preserve"> </w:t>
      </w:r>
      <w:r w:rsidR="00E00D2F">
        <w:t>helpful</w:t>
      </w:r>
      <w:r w:rsidR="00BE7BB1">
        <w:t xml:space="preserve"> </w:t>
      </w:r>
      <w:r w:rsidR="00E00D2F">
        <w:t>tool</w:t>
      </w:r>
      <w:r w:rsidR="00BE7BB1">
        <w:t>, educating guests about the significance regarding trees for our current circumstance and natural life, and exhibiting the organization's work and tentative arrangements.</w:t>
      </w:r>
    </w:p>
    <w:p w14:paraId="13D6A342" w14:textId="2CD98E28" w:rsidR="0059677F" w:rsidRDefault="00445944" w:rsidP="00BE7BB1">
      <w:r>
        <w:rPr>
          <w:noProof/>
        </w:rPr>
        <mc:AlternateContent>
          <mc:Choice Requires="wpi">
            <w:drawing>
              <wp:anchor distT="0" distB="0" distL="114300" distR="114300" simplePos="0" relativeHeight="251677696" behindDoc="0" locked="0" layoutInCell="1" allowOverlap="1" wp14:anchorId="14DB3508" wp14:editId="3522EEAF">
                <wp:simplePos x="0" y="0"/>
                <wp:positionH relativeFrom="column">
                  <wp:posOffset>5680129</wp:posOffset>
                </wp:positionH>
                <wp:positionV relativeFrom="paragraph">
                  <wp:posOffset>166176</wp:posOffset>
                </wp:positionV>
                <wp:extent cx="255905" cy="685440"/>
                <wp:effectExtent l="38100" t="38100" r="29845" b="57785"/>
                <wp:wrapNone/>
                <wp:docPr id="30" name="Ink 30"/>
                <wp:cNvGraphicFramePr/>
                <a:graphic xmlns:a="http://schemas.openxmlformats.org/drawingml/2006/main">
                  <a:graphicData uri="http://schemas.microsoft.com/office/word/2010/wordprocessingInk">
                    <w14:contentPart bwMode="auto" r:id="rId20">
                      <w14:nvContentPartPr>
                        <w14:cNvContentPartPr/>
                      </w14:nvContentPartPr>
                      <w14:xfrm>
                        <a:off x="0" y="0"/>
                        <a:ext cx="255905" cy="685440"/>
                      </w14:xfrm>
                    </w14:contentPart>
                  </a:graphicData>
                </a:graphic>
              </wp:anchor>
            </w:drawing>
          </mc:Choice>
          <mc:Fallback>
            <w:pict>
              <v:shape w14:anchorId="1BFCE585" id="Ink 30" o:spid="_x0000_s1026" type="#_x0000_t75" style="position:absolute;margin-left:446.55pt;margin-top:12.4pt;width:21.55pt;height:55.3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">
                <v:imagedata r:id="rId21" o:title=""/>
              </v:shape>
            </w:pict>
          </mc:Fallback>
        </mc:AlternateContent>
      </w:r>
      <w:r>
        <w:rPr>
          <w:noProof/>
        </w:rPr>
        <mc:AlternateContent>
          <mc:Choice Requires="wpi">
            <w:drawing>
              <wp:anchor distT="0" distB="0" distL="114300" distR="114300" simplePos="0" relativeHeight="251661312" behindDoc="0" locked="0" layoutInCell="1" allowOverlap="1" wp14:anchorId="6281F574" wp14:editId="3D736761">
                <wp:simplePos x="0" y="0"/>
                <wp:positionH relativeFrom="column">
                  <wp:posOffset>142963</wp:posOffset>
                </wp:positionH>
                <wp:positionV relativeFrom="paragraph">
                  <wp:posOffset>-21353</wp:posOffset>
                </wp:positionV>
                <wp:extent cx="476640" cy="428400"/>
                <wp:effectExtent l="38100" t="38100" r="38100" b="48260"/>
                <wp:wrapNone/>
                <wp:docPr id="2" name="Ink 2"/>
                <wp:cNvGraphicFramePr/>
                <a:graphic xmlns:a="http://schemas.openxmlformats.org/drawingml/2006/main">
                  <a:graphicData uri="http://schemas.microsoft.com/office/word/2010/wordprocessingInk">
                    <w14:contentPart bwMode="auto" r:id="rId22">
                      <w14:nvContentPartPr>
                        <w14:cNvContentPartPr/>
                      </w14:nvContentPartPr>
                      <w14:xfrm>
                        <a:off x="0" y="0"/>
                        <a:ext cx="476640" cy="428400"/>
                      </w14:xfrm>
                    </w14:contentPart>
                  </a:graphicData>
                </a:graphic>
              </wp:anchor>
            </w:drawing>
          </mc:Choice>
          <mc:Fallback>
            <w:pict>
              <v:shape w14:anchorId="7FE278A8" id="Ink 2" o:spid="_x0000_s1026" type="#_x0000_t75" style="position:absolute;margin-left:10.55pt;margin-top:-2.4pt;width:38.95pt;height:35.1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">
                <v:imagedata r:id="rId23" o:title=""/>
              </v:shape>
            </w:pict>
          </mc:Fallback>
        </mc:AlternateContent>
      </w:r>
      <w:r w:rsidR="00BE7BB1">
        <w:t xml:space="preserve">The </w:t>
      </w:r>
      <w:r w:rsidR="00E00D2F">
        <w:t>sco</w:t>
      </w:r>
      <w:r w:rsidR="0005579A">
        <w:t>p</w:t>
      </w:r>
      <w:r w:rsidR="00E00D2F">
        <w:t xml:space="preserve">e </w:t>
      </w:r>
      <w:r w:rsidR="00BE7BB1">
        <w:t xml:space="preserve">of the project incorporates planning and fostering a website that addresses these issues. The project will follow an 'agile' approach, which includes working </w:t>
      </w:r>
      <w:r w:rsidR="003402C1">
        <w:t>closely</w:t>
      </w:r>
      <w:r w:rsidR="00BE7BB1">
        <w:t xml:space="preserve"> with the non-profit and end-clients of the website, </w:t>
      </w:r>
      <w:r w:rsidR="007C30F2">
        <w:t>confirming</w:t>
      </w:r>
      <w:r w:rsidR="00BE7BB1">
        <w:t xml:space="preserve"> their input, and making changes all through the improvement interaction. This approach guarantees that the website works well as well as lines up with everybody's necessities. A definitive objective is to convey a website that essentially adds to the non-profit's main goal of saving trees.</w:t>
      </w:r>
    </w:p>
    <w:p w14:paraId="31153005" w14:textId="7BAE0373" w:rsidR="00960527" w:rsidRDefault="00960527" w:rsidP="00823FA3">
      <w:pPr>
        <w:pStyle w:val="Heading1"/>
      </w:pPr>
      <w:bookmarkStart w:id="1" w:name="_Toc146697493"/>
      <w:r>
        <w:t>Functional Requirements</w:t>
      </w:r>
      <w:r w:rsidR="00823FA3">
        <w:t xml:space="preserve"> for </w:t>
      </w:r>
      <w:r w:rsidR="00F97194">
        <w:t>Tree-Saving Program</w:t>
      </w:r>
      <w:r>
        <w:t>:</w:t>
      </w:r>
      <w:bookmarkEnd w:id="1"/>
    </w:p>
    <w:p w14:paraId="62A92AB2" w14:textId="5F285CA3" w:rsidR="007D3B06" w:rsidRPr="007D3B06" w:rsidRDefault="00DD46AF" w:rsidP="007D3B06">
      <w:r>
        <w:t>According to</w:t>
      </w:r>
      <w:r w:rsidR="00CE70B6">
        <w:t xml:space="preserve"> </w:t>
      </w:r>
      <w:sdt>
        <w:sdtPr>
          <w:id w:val="-1341396700"/>
          <w:citation/>
        </w:sdtPr>
        <w:sdtEndPr/>
        <w:sdtContent>
          <w:r w:rsidR="00CE70B6">
            <w:fldChar w:fldCharType="begin"/>
          </w:r>
          <w:r w:rsidR="00CE70B6">
            <w:instrText xml:space="preserve"> CITATION Shv23 \l 7177 </w:instrText>
          </w:r>
          <w:r w:rsidR="00CE70B6">
            <w:fldChar w:fldCharType="separate"/>
          </w:r>
          <w:r w:rsidR="00CE70B6" w:rsidRPr="00CE70B6">
            <w:rPr>
              <w:noProof/>
            </w:rPr>
            <w:t>(Shvetsova, 2023)</w:t>
          </w:r>
          <w:r w:rsidR="00CE70B6">
            <w:fldChar w:fldCharType="end"/>
          </w:r>
        </w:sdtContent>
      </w:sdt>
      <w:r>
        <w:t xml:space="preserve">  </w:t>
      </w:r>
      <w:r w:rsidR="00CE70B6">
        <w:t xml:space="preserve">, The </w:t>
      </w:r>
      <w:r>
        <w:t>Functional Requirements includ</w:t>
      </w:r>
      <w:r w:rsidR="009550C5">
        <w:t>es with</w:t>
      </w:r>
      <w:r>
        <w:t xml:space="preserve"> </w:t>
      </w:r>
      <w:r w:rsidR="00CE70B6">
        <w:t xml:space="preserve">practical </w:t>
      </w:r>
      <w:r w:rsidR="00F271DC">
        <w:t>explanation.</w:t>
      </w:r>
      <w:r w:rsidR="00CE70B6">
        <w:t xml:space="preserve"> </w:t>
      </w:r>
      <w:r w:rsidR="00635116">
        <w:t xml:space="preserve"> </w:t>
      </w:r>
    </w:p>
    <w:p w14:paraId="5E40D594" w14:textId="1810C9CA" w:rsidR="009E6166" w:rsidRDefault="00477616" w:rsidP="0073477C">
      <w:pPr>
        <w:pStyle w:val="ListParagraph"/>
        <w:numPr>
          <w:ilvl w:val="0"/>
          <w:numId w:val="6"/>
        </w:numPr>
        <w:tabs>
          <w:tab w:val="num" w:pos="426"/>
        </w:tabs>
        <w:spacing w:before="120" w:after="120" w:line="360" w:lineRule="auto"/>
        <w:ind w:left="714" w:hanging="357"/>
      </w:pPr>
      <w:bookmarkStart w:id="2" w:name="_Toc146697494"/>
      <w:r w:rsidRPr="009E6166">
        <w:rPr>
          <w:rStyle w:val="Heading2Char"/>
        </w:rPr>
        <w:t>Tree-Establishing Management System</w:t>
      </w:r>
      <w:bookmarkEnd w:id="2"/>
      <w:r>
        <w:t xml:space="preserve">: A system that takes information about </w:t>
      </w:r>
      <w:r w:rsidR="007A7754">
        <w:t>tree</w:t>
      </w:r>
      <w:r w:rsidR="007A7754" w:rsidRPr="007A7754">
        <w:t xml:space="preserve"> planting activities from staff and volunteers, processes it, and generates progress reports for review.</w:t>
      </w:r>
    </w:p>
    <w:p w14:paraId="76938B80" w14:textId="42A59D28" w:rsidR="009E6166" w:rsidRDefault="00477616" w:rsidP="0073477C">
      <w:pPr>
        <w:pStyle w:val="ListParagraph"/>
        <w:numPr>
          <w:ilvl w:val="0"/>
          <w:numId w:val="6"/>
        </w:numPr>
        <w:spacing w:before="120" w:after="120" w:line="360" w:lineRule="auto"/>
        <w:ind w:left="714" w:hanging="357"/>
      </w:pPr>
      <w:bookmarkStart w:id="3" w:name="_Toc146697495"/>
      <w:r w:rsidRPr="009E6166">
        <w:rPr>
          <w:rStyle w:val="Heading2Char"/>
        </w:rPr>
        <w:t>Communication and Commitment System</w:t>
      </w:r>
      <w:bookmarkEnd w:id="3"/>
      <w:r>
        <w:t>: A system that conveys correspondences (messages, refreshes, warnings) made by staff to allies and volunteers, bringing about expanded commitment.</w:t>
      </w:r>
    </w:p>
    <w:p w14:paraId="2F350586" w14:textId="668ADDD9" w:rsidR="00DA78DF" w:rsidRDefault="00477616" w:rsidP="0073477C">
      <w:pPr>
        <w:pStyle w:val="ListParagraph"/>
        <w:numPr>
          <w:ilvl w:val="0"/>
          <w:numId w:val="6"/>
        </w:numPr>
        <w:spacing w:before="120" w:after="120" w:line="360" w:lineRule="auto"/>
        <w:ind w:left="714" w:hanging="357"/>
      </w:pPr>
      <w:bookmarkStart w:id="4" w:name="_Toc146697496"/>
      <w:r w:rsidRPr="009E6166">
        <w:rPr>
          <w:rStyle w:val="Heading2Char"/>
        </w:rPr>
        <w:t>Donation Management System</w:t>
      </w:r>
      <w:bookmarkEnd w:id="4"/>
      <w:r>
        <w:t xml:space="preserve">: A system that </w:t>
      </w:r>
      <w:r w:rsidR="00DA78DF" w:rsidRPr="00DA78DF">
        <w:t>manages the collection and tracking of donations from supporters.</w:t>
      </w:r>
    </w:p>
    <w:p w14:paraId="58B86D4E" w14:textId="12E0C6E6" w:rsidR="00477616" w:rsidRDefault="00445944" w:rsidP="0073477C">
      <w:pPr>
        <w:pStyle w:val="ListParagraph"/>
        <w:numPr>
          <w:ilvl w:val="0"/>
          <w:numId w:val="6"/>
        </w:numPr>
        <w:spacing w:before="120" w:after="120" w:line="360" w:lineRule="auto"/>
        <w:ind w:left="714" w:hanging="357"/>
      </w:pPr>
      <w:bookmarkStart w:id="5" w:name="_Toc146697497"/>
      <w:r>
        <w:rPr>
          <w:rFonts w:ascii="Gill Sans Nova" w:eastAsiaTheme="majorEastAsia" w:hAnsi="Gill Sans Nova" w:cstheme="majorBidi"/>
          <w:noProof/>
          <w:sz w:val="24"/>
          <w:szCs w:val="26"/>
        </w:rPr>
        <mc:AlternateContent>
          <mc:Choice Requires="wpi">
            <w:drawing>
              <wp:anchor distT="0" distB="0" distL="114300" distR="114300" simplePos="0" relativeHeight="251705344" behindDoc="0" locked="0" layoutInCell="1" allowOverlap="1" wp14:anchorId="543B11FC" wp14:editId="1A752114">
                <wp:simplePos x="0" y="0"/>
                <wp:positionH relativeFrom="column">
                  <wp:posOffset>1038386</wp:posOffset>
                </wp:positionH>
                <wp:positionV relativeFrom="paragraph">
                  <wp:posOffset>-2237891</wp:posOffset>
                </wp:positionV>
                <wp:extent cx="3242697" cy="4855711"/>
                <wp:effectExtent l="57150" t="38100" r="53340" b="40640"/>
                <wp:wrapNone/>
                <wp:docPr id="2082699140" name="Ink 2082699140"/>
                <wp:cNvGraphicFramePr/>
                <a:graphic xmlns:a="http://schemas.openxmlformats.org/drawingml/2006/main">
                  <a:graphicData uri="http://schemas.microsoft.com/office/word/2010/wordprocessingInk">
                    <w14:contentPart bwMode="auto" r:id="rId24">
                      <w14:nvContentPartPr>
                        <w14:cNvContentPartPr/>
                      </w14:nvContentPartPr>
                      <w14:xfrm>
                        <a:off x="0" y="0"/>
                        <a:ext cx="3242697" cy="4855711"/>
                      </w14:xfrm>
                    </w14:contentPart>
                  </a:graphicData>
                </a:graphic>
              </wp:anchor>
            </w:drawing>
          </mc:Choice>
          <mc:Fallback>
            <w:pict>
              <v:shape w14:anchorId="1E176AC6" id="Ink 2082699140" o:spid="_x0000_s1026" type="#_x0000_t75" style="position:absolute;margin-left:81.05pt;margin-top:-176.9pt;width:256.75pt;height:383.8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">
                <v:imagedata r:id="rId25" o:title=""/>
              </v:shape>
            </w:pict>
          </mc:Fallback>
        </mc:AlternateContent>
      </w:r>
      <w:r w:rsidR="00477616" w:rsidRPr="009E6166">
        <w:rPr>
          <w:rStyle w:val="Heading2Char"/>
        </w:rPr>
        <w:t>Volunteer Management System</w:t>
      </w:r>
      <w:bookmarkEnd w:id="5"/>
      <w:r w:rsidR="00477616">
        <w:t>: A system that oversees volunteer recruits, timetables, and errand tasks.</w:t>
      </w:r>
    </w:p>
    <w:p w14:paraId="36463768" w14:textId="4441BBA8" w:rsidR="00477616" w:rsidRDefault="00477616" w:rsidP="0073477C">
      <w:pPr>
        <w:pStyle w:val="ListParagraph"/>
        <w:numPr>
          <w:ilvl w:val="0"/>
          <w:numId w:val="6"/>
        </w:numPr>
        <w:spacing w:before="120" w:after="120" w:line="360" w:lineRule="auto"/>
        <w:ind w:left="714" w:hanging="357"/>
      </w:pPr>
      <w:bookmarkStart w:id="6" w:name="_Toc146697498"/>
      <w:r w:rsidRPr="009E6166">
        <w:rPr>
          <w:rStyle w:val="Heading2Char"/>
        </w:rPr>
        <w:t>Event Management System</w:t>
      </w:r>
      <w:bookmarkEnd w:id="6"/>
      <w:r>
        <w:t>: A system that handles the preparation, booking, and execution of occasions.</w:t>
      </w:r>
    </w:p>
    <w:p w14:paraId="3EC8641A" w14:textId="3EAA5369" w:rsidR="00477616" w:rsidRDefault="00477616" w:rsidP="0073477C">
      <w:pPr>
        <w:pStyle w:val="ListParagraph"/>
        <w:numPr>
          <w:ilvl w:val="0"/>
          <w:numId w:val="6"/>
        </w:numPr>
        <w:spacing w:before="120" w:after="120" w:line="360" w:lineRule="auto"/>
        <w:ind w:left="714" w:hanging="357"/>
      </w:pPr>
      <w:bookmarkStart w:id="7" w:name="_Toc146697499"/>
      <w:r w:rsidRPr="009E6166">
        <w:rPr>
          <w:rStyle w:val="Heading2Char"/>
        </w:rPr>
        <w:t>Fundraising Effort System</w:t>
      </w:r>
      <w:bookmarkEnd w:id="7"/>
      <w:r>
        <w:t>: A system that deals with the</w:t>
      </w:r>
      <w:r w:rsidR="005B5DA4" w:rsidRPr="005B5DA4">
        <w:rPr>
          <w:rFonts w:ascii="Roboto" w:hAnsi="Roboto"/>
          <w:color w:val="D2D0CE"/>
          <w:sz w:val="21"/>
          <w:szCs w:val="21"/>
        </w:rPr>
        <w:t xml:space="preserve"> </w:t>
      </w:r>
      <w:r w:rsidR="005B5DA4" w:rsidRPr="005B5DA4">
        <w:t>creation, execution, and tracking of fundraising campaigns.</w:t>
      </w:r>
    </w:p>
    <w:p w14:paraId="741297A7" w14:textId="12E89EE5" w:rsidR="00477616" w:rsidRDefault="00477616" w:rsidP="0073477C">
      <w:pPr>
        <w:pStyle w:val="ListParagraph"/>
        <w:numPr>
          <w:ilvl w:val="0"/>
          <w:numId w:val="6"/>
        </w:numPr>
        <w:spacing w:before="120" w:after="120" w:line="360" w:lineRule="auto"/>
        <w:ind w:left="714" w:hanging="357"/>
      </w:pPr>
      <w:bookmarkStart w:id="8" w:name="_Toc146697500"/>
      <w:r w:rsidRPr="009E6166">
        <w:rPr>
          <w:rStyle w:val="Heading2Char"/>
        </w:rPr>
        <w:t>Financial Revealing System</w:t>
      </w:r>
      <w:bookmarkEnd w:id="8"/>
      <w:r>
        <w:t xml:space="preserve">: A </w:t>
      </w:r>
      <w:r w:rsidR="001D3DC4">
        <w:t xml:space="preserve">system </w:t>
      </w:r>
      <w:r w:rsidR="001D3DC4" w:rsidRPr="001D3DC4">
        <w:t>that tracks all financial transactions and generates financial reports.</w:t>
      </w:r>
    </w:p>
    <w:p w14:paraId="459AAA3A" w14:textId="274EBE56" w:rsidR="00477616" w:rsidRDefault="00477616" w:rsidP="0073477C">
      <w:pPr>
        <w:pStyle w:val="ListParagraph"/>
        <w:numPr>
          <w:ilvl w:val="0"/>
          <w:numId w:val="6"/>
        </w:numPr>
        <w:spacing w:before="120" w:after="120" w:line="360" w:lineRule="auto"/>
        <w:ind w:left="714" w:hanging="357"/>
      </w:pPr>
      <w:bookmarkStart w:id="9" w:name="_Toc146697501"/>
      <w:r w:rsidRPr="009E6166">
        <w:rPr>
          <w:rStyle w:val="Heading2Char"/>
        </w:rPr>
        <w:t>Impact Evaluation System</w:t>
      </w:r>
      <w:bookmarkEnd w:id="9"/>
      <w:r>
        <w:t>: A system that surveys and reports on the effect of the association's exercises.</w:t>
      </w:r>
    </w:p>
    <w:p w14:paraId="269DA303" w14:textId="77777777" w:rsidR="0073477C" w:rsidRDefault="0073477C" w:rsidP="0073477C">
      <w:pPr>
        <w:pStyle w:val="ListParagraph"/>
        <w:spacing w:before="120" w:after="120" w:line="360" w:lineRule="auto"/>
        <w:ind w:left="714"/>
      </w:pPr>
    </w:p>
    <w:p w14:paraId="3560F60D" w14:textId="77777777" w:rsidR="0073477C" w:rsidRDefault="0073477C" w:rsidP="0073477C">
      <w:pPr>
        <w:pStyle w:val="ListParagraph"/>
        <w:spacing w:before="120" w:after="120" w:line="360" w:lineRule="auto"/>
        <w:ind w:left="714"/>
      </w:pPr>
    </w:p>
    <w:p w14:paraId="59814710" w14:textId="400E2ABE" w:rsidR="00477616" w:rsidRDefault="00477616" w:rsidP="0073477C">
      <w:pPr>
        <w:pStyle w:val="ListParagraph"/>
        <w:numPr>
          <w:ilvl w:val="0"/>
          <w:numId w:val="6"/>
        </w:numPr>
        <w:spacing w:before="120" w:after="120" w:line="360" w:lineRule="auto"/>
        <w:ind w:left="714" w:hanging="357"/>
      </w:pPr>
      <w:bookmarkStart w:id="10" w:name="_Toc146697502"/>
      <w:r w:rsidRPr="009E6166">
        <w:rPr>
          <w:rStyle w:val="Heading2Char"/>
        </w:rPr>
        <w:lastRenderedPageBreak/>
        <w:t>Supporter Commitment System</w:t>
      </w:r>
      <w:bookmarkEnd w:id="10"/>
      <w:r>
        <w:t xml:space="preserve">: </w:t>
      </w:r>
      <w:r w:rsidR="009E3D5A" w:rsidRPr="009E3D5A">
        <w:t>A system that tracks supporter engagement and provides insights to improve engagement strategies.</w:t>
      </w:r>
    </w:p>
    <w:p w14:paraId="45DCFDFF" w14:textId="7910DC27" w:rsidR="00B21732" w:rsidRDefault="00477616" w:rsidP="0073477C">
      <w:pPr>
        <w:pStyle w:val="ListParagraph"/>
        <w:numPr>
          <w:ilvl w:val="0"/>
          <w:numId w:val="6"/>
        </w:numPr>
        <w:spacing w:before="120" w:after="120" w:line="360" w:lineRule="auto"/>
        <w:ind w:left="714" w:hanging="357"/>
      </w:pPr>
      <w:bookmarkStart w:id="11" w:name="_Toc146697503"/>
      <w:r w:rsidRPr="009E6166">
        <w:rPr>
          <w:rStyle w:val="Heading2Char"/>
        </w:rPr>
        <w:t>Website Management System</w:t>
      </w:r>
      <w:bookmarkEnd w:id="11"/>
      <w:r>
        <w:t>: A system that deals with</w:t>
      </w:r>
      <w:r w:rsidR="00635B9E" w:rsidRPr="00635B9E">
        <w:t xml:space="preserve"> organization’s website content and user interactions</w:t>
      </w:r>
      <w:r w:rsidR="00635B9E">
        <w:t>.</w:t>
      </w:r>
    </w:p>
    <w:p w14:paraId="775CEAD4" w14:textId="7A8A9D1A" w:rsidR="00EE5EFC" w:rsidRPr="00EE5EFC" w:rsidRDefault="00445944" w:rsidP="0073477C">
      <w:pPr>
        <w:pStyle w:val="ListParagraph"/>
        <w:numPr>
          <w:ilvl w:val="0"/>
          <w:numId w:val="6"/>
        </w:numPr>
        <w:spacing w:before="120" w:after="120" w:line="360" w:lineRule="auto"/>
        <w:ind w:left="714" w:hanging="357"/>
      </w:pPr>
      <w:bookmarkStart w:id="12" w:name="_Toc146697504"/>
      <w:r>
        <w:rPr>
          <w:rFonts w:ascii="Gill Sans Nova" w:eastAsiaTheme="majorEastAsia" w:hAnsi="Gill Sans Nova" w:cstheme="majorBidi"/>
          <w:noProof/>
          <w:sz w:val="24"/>
          <w:szCs w:val="26"/>
        </w:rPr>
        <mc:AlternateContent>
          <mc:Choice Requires="wpi">
            <w:drawing>
              <wp:anchor distT="0" distB="0" distL="114300" distR="114300" simplePos="0" relativeHeight="251708416" behindDoc="0" locked="0" layoutInCell="1" allowOverlap="1" wp14:anchorId="5DCA5B94" wp14:editId="78204238">
                <wp:simplePos x="0" y="0"/>
                <wp:positionH relativeFrom="column">
                  <wp:posOffset>1332854</wp:posOffset>
                </wp:positionH>
                <wp:positionV relativeFrom="paragraph">
                  <wp:posOffset>-1393524</wp:posOffset>
                </wp:positionV>
                <wp:extent cx="4863240" cy="3190320"/>
                <wp:effectExtent l="38100" t="38100" r="52070" b="48260"/>
                <wp:wrapNone/>
                <wp:docPr id="2082699143" name="Ink 2082699143"/>
                <wp:cNvGraphicFramePr/>
                <a:graphic xmlns:a="http://schemas.openxmlformats.org/drawingml/2006/main">
                  <a:graphicData uri="http://schemas.microsoft.com/office/word/2010/wordprocessingInk">
                    <w14:contentPart bwMode="auto" r:id="rId26">
                      <w14:nvContentPartPr>
                        <w14:cNvContentPartPr/>
                      </w14:nvContentPartPr>
                      <w14:xfrm>
                        <a:off x="0" y="0"/>
                        <a:ext cx="4863240" cy="3190320"/>
                      </w14:xfrm>
                    </w14:contentPart>
                  </a:graphicData>
                </a:graphic>
              </wp:anchor>
            </w:drawing>
          </mc:Choice>
          <mc:Fallback>
            <w:pict>
              <v:shape w14:anchorId="136648CE" id="Ink 2082699143" o:spid="_x0000_s1026" type="#_x0000_t75" style="position:absolute;margin-left:104.25pt;margin-top:-110.45pt;width:384.35pt;height:252.6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">
                <v:imagedata r:id="rId27" o:title=""/>
              </v:shape>
            </w:pict>
          </mc:Fallback>
        </mc:AlternateContent>
      </w:r>
      <w:r w:rsidR="00477616" w:rsidRPr="009E6166">
        <w:rPr>
          <w:rStyle w:val="Heading2Char"/>
        </w:rPr>
        <w:t>Data</w:t>
      </w:r>
      <w:r w:rsidR="00EE5EFC" w:rsidRPr="009E6166">
        <w:rPr>
          <w:rStyle w:val="Heading2Char"/>
        </w:rPr>
        <w:t xml:space="preserve"> Analysis System</w:t>
      </w:r>
      <w:bookmarkEnd w:id="12"/>
      <w:r w:rsidR="00EE5EFC" w:rsidRPr="00EE5EFC">
        <w:t>: A system that analyses various data to provide insights for decision-making.</w:t>
      </w:r>
    </w:p>
    <w:p w14:paraId="64DB33D6" w14:textId="563CA76B" w:rsidR="00EE5EFC" w:rsidRDefault="00EE5EFC" w:rsidP="0073477C">
      <w:pPr>
        <w:pStyle w:val="ListParagraph"/>
        <w:numPr>
          <w:ilvl w:val="0"/>
          <w:numId w:val="6"/>
        </w:numPr>
        <w:spacing w:before="120" w:after="120" w:line="360" w:lineRule="auto"/>
        <w:ind w:left="714" w:hanging="357"/>
      </w:pPr>
      <w:bookmarkStart w:id="13" w:name="_Toc146697505"/>
      <w:r w:rsidRPr="009E6166">
        <w:rPr>
          <w:rStyle w:val="Heading2Char"/>
        </w:rPr>
        <w:t>Customer Relationship Management (CRM) System</w:t>
      </w:r>
      <w:bookmarkEnd w:id="13"/>
      <w:r w:rsidRPr="00EE5EFC">
        <w:t>: A system that manages the organization’s relationships and interactions with supporters and volunteers</w:t>
      </w:r>
      <w:r w:rsidR="009E6166">
        <w:t>.</w:t>
      </w:r>
    </w:p>
    <w:p w14:paraId="7AA3E9C4" w14:textId="61CC62AE" w:rsidR="009E6166" w:rsidRDefault="00E744B5" w:rsidP="0073477C">
      <w:pPr>
        <w:pStyle w:val="ListParagraph"/>
        <w:numPr>
          <w:ilvl w:val="0"/>
          <w:numId w:val="6"/>
        </w:numPr>
        <w:spacing w:before="120" w:after="120" w:line="360" w:lineRule="auto"/>
        <w:ind w:left="714" w:hanging="357"/>
      </w:pPr>
      <w:bookmarkStart w:id="14" w:name="_Toc146697506"/>
      <w:r w:rsidRPr="00C803A1">
        <w:rPr>
          <w:rStyle w:val="Heading2Char"/>
        </w:rPr>
        <w:t xml:space="preserve">Web-based </w:t>
      </w:r>
      <w:r w:rsidR="00C803A1" w:rsidRPr="00C803A1">
        <w:rPr>
          <w:rStyle w:val="Heading2Char"/>
        </w:rPr>
        <w:t xml:space="preserve">Social Media </w:t>
      </w:r>
      <w:r w:rsidRPr="00C803A1">
        <w:rPr>
          <w:rStyle w:val="Heading2Char"/>
        </w:rPr>
        <w:t>System</w:t>
      </w:r>
      <w:bookmarkEnd w:id="14"/>
      <w:r w:rsidRPr="00E744B5">
        <w:t>: A system that incorporates with virtual entertainment stages to advance the association's exercises and missions.</w:t>
      </w:r>
      <w:r w:rsidR="000B52A3">
        <w:t xml:space="preserve"> </w:t>
      </w:r>
    </w:p>
    <w:p w14:paraId="71EEE88B" w14:textId="48608E28" w:rsidR="00960527" w:rsidRDefault="00960527" w:rsidP="00960527">
      <w:r>
        <w:t xml:space="preserve">These requirements are testable on the grounds that they can be checked by utilizing different strategies like review, exhibit, examination, or testing. For instance, </w:t>
      </w:r>
      <w:r w:rsidR="009758CC" w:rsidRPr="009758CC">
        <w:t>to check if the online donation system works, we can try making a pretend payment. If the payment goes through and is recorded correctly, then it works! Similarly, to check if the tree monitoring system works, we can see if the sensors and GPS devices are working right and sending correct data to the</w:t>
      </w:r>
      <w:bookmarkStart w:id="15" w:name="_GoBack"/>
      <w:bookmarkEnd w:id="15"/>
      <w:r w:rsidR="009758CC" w:rsidRPr="009758CC">
        <w:t xml:space="preserve"> website</w:t>
      </w:r>
      <w:r>
        <w:t>.</w:t>
      </w:r>
    </w:p>
    <w:p w14:paraId="68BD5CAC" w14:textId="543A8EB4" w:rsidR="00960527" w:rsidRDefault="00960527" w:rsidP="00960527">
      <w:r>
        <w:t>These requirements are feasible on the grounds that they can be executed utilizing existing advancements and assets.</w:t>
      </w:r>
      <w:r w:rsidR="009758CC">
        <w:t xml:space="preserve"> For </w:t>
      </w:r>
      <w:r w:rsidR="00710F4F">
        <w:t>example, if</w:t>
      </w:r>
      <w:r w:rsidR="009758CC" w:rsidRPr="009758CC">
        <w:t xml:space="preserve"> we need a system for online donations, we can use services like </w:t>
      </w:r>
      <w:r w:rsidR="00327424">
        <w:t xml:space="preserve">Zapper </w:t>
      </w:r>
      <w:r w:rsidR="009758CC" w:rsidRPr="009758CC">
        <w:t xml:space="preserve">or </w:t>
      </w:r>
      <w:r w:rsidR="00327424">
        <w:t>PayPal</w:t>
      </w:r>
      <w:r w:rsidR="009758CC" w:rsidRPr="009758CC">
        <w:t xml:space="preserve"> to handle the payments</w:t>
      </w:r>
      <w:r>
        <w:t>.</w:t>
      </w:r>
    </w:p>
    <w:p w14:paraId="7696A769" w14:textId="4C869489" w:rsidR="0059677F" w:rsidRDefault="00960527" w:rsidP="00960527">
      <w:r>
        <w:t xml:space="preserve">These requirements are clear since they are expressed in basic and exact language, without equivocalness or </w:t>
      </w:r>
      <w:r w:rsidR="005D5E4A">
        <w:t>uncertainty</w:t>
      </w:r>
      <w:r>
        <w:t xml:space="preserve">. They likewise indicate the normal way of behaving and result of the framework, without including </w:t>
      </w:r>
      <w:r w:rsidR="005D5E4A">
        <w:t>unnecessary</w:t>
      </w:r>
      <w:r>
        <w:t xml:space="preserve"> </w:t>
      </w:r>
      <w:r w:rsidR="005D5E4A">
        <w:t>details</w:t>
      </w:r>
      <w:r>
        <w:t xml:space="preserve"> or plan choices.</w:t>
      </w:r>
    </w:p>
    <w:p w14:paraId="42280D7B" w14:textId="4129AB6C" w:rsidR="00F63B44" w:rsidRPr="00327424" w:rsidRDefault="009D4812" w:rsidP="00327424">
      <w:pPr>
        <w:pStyle w:val="Heading1"/>
      </w:pPr>
      <w:bookmarkStart w:id="16" w:name="_Toc146697507"/>
      <w:r w:rsidRPr="00327424">
        <w:t>These are the External Requirement for the</w:t>
      </w:r>
      <w:r w:rsidRPr="00327424">
        <w:rPr>
          <w:rStyle w:val="Heading2Char"/>
          <w:rFonts w:ascii="Aharoni" w:hAnsi="Aharoni"/>
          <w:sz w:val="32"/>
          <w:szCs w:val="32"/>
        </w:rPr>
        <w:t xml:space="preserve"> </w:t>
      </w:r>
      <w:r w:rsidR="00C85046" w:rsidRPr="00327424">
        <w:t>Tree-Saving Program</w:t>
      </w:r>
      <w:r w:rsidRPr="00327424">
        <w:t>:</w:t>
      </w:r>
      <w:bookmarkEnd w:id="16"/>
    </w:p>
    <w:p w14:paraId="125A38E9" w14:textId="7DC56C67" w:rsidR="0073477C" w:rsidRDefault="008C60CA" w:rsidP="00960527">
      <w:bookmarkStart w:id="17" w:name="_Toc146697508"/>
      <w:r>
        <w:rPr>
          <w:rFonts w:ascii="Gill Sans Nova" w:eastAsiaTheme="majorEastAsia" w:hAnsi="Gill Sans Nova" w:cstheme="majorBidi"/>
          <w:noProof/>
          <w:sz w:val="24"/>
          <w:szCs w:val="26"/>
        </w:rPr>
        <mc:AlternateContent>
          <mc:Choice Requires="wpi">
            <w:drawing>
              <wp:anchor distT="0" distB="0" distL="114300" distR="114300" simplePos="0" relativeHeight="251721728" behindDoc="0" locked="0" layoutInCell="1" allowOverlap="1" wp14:anchorId="19DC97FE" wp14:editId="6C994A08">
                <wp:simplePos x="0" y="0"/>
                <wp:positionH relativeFrom="column">
                  <wp:posOffset>5746247</wp:posOffset>
                </wp:positionH>
                <wp:positionV relativeFrom="paragraph">
                  <wp:posOffset>246438</wp:posOffset>
                </wp:positionV>
                <wp:extent cx="261000" cy="686520"/>
                <wp:effectExtent l="0" t="38100" r="43815" b="56515"/>
                <wp:wrapNone/>
                <wp:docPr id="2082699156" name="Ink 2082699156"/>
                <wp:cNvGraphicFramePr/>
                <a:graphic xmlns:a="http://schemas.openxmlformats.org/drawingml/2006/main">
                  <a:graphicData uri="http://schemas.microsoft.com/office/word/2010/wordprocessingInk">
                    <w14:contentPart bwMode="auto" r:id="rId28">
                      <w14:nvContentPartPr>
                        <w14:cNvContentPartPr/>
                      </w14:nvContentPartPr>
                      <w14:xfrm>
                        <a:off x="0" y="0"/>
                        <a:ext cx="261000" cy="686520"/>
                      </w14:xfrm>
                    </w14:contentPart>
                  </a:graphicData>
                </a:graphic>
              </wp:anchor>
            </w:drawing>
          </mc:Choice>
          <mc:Fallback>
            <w:pict>
              <v:shape w14:anchorId="31581EC6" id="Ink 2082699156" o:spid="_x0000_s1026" type="#_x0000_t75" style="position:absolute;margin-left:451.75pt;margin-top:18.7pt;width:21.95pt;height:55.4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">
                <v:imagedata r:id="rId29" o:title=""/>
              </v:shape>
            </w:pict>
          </mc:Fallback>
        </mc:AlternateContent>
      </w:r>
      <w:r>
        <w:rPr>
          <w:rFonts w:ascii="Gill Sans Nova" w:eastAsiaTheme="majorEastAsia" w:hAnsi="Gill Sans Nova" w:cstheme="majorBidi"/>
          <w:noProof/>
          <w:sz w:val="24"/>
          <w:szCs w:val="26"/>
        </w:rPr>
        <mc:AlternateContent>
          <mc:Choice Requires="wpi">
            <w:drawing>
              <wp:anchor distT="0" distB="0" distL="114300" distR="114300" simplePos="0" relativeHeight="251720704" behindDoc="0" locked="0" layoutInCell="1" allowOverlap="1" wp14:anchorId="26AEEEA1" wp14:editId="291EE6DD">
                <wp:simplePos x="0" y="0"/>
                <wp:positionH relativeFrom="column">
                  <wp:posOffset>1255363</wp:posOffset>
                </wp:positionH>
                <wp:positionV relativeFrom="paragraph">
                  <wp:posOffset>-115936</wp:posOffset>
                </wp:positionV>
                <wp:extent cx="2567813" cy="1264936"/>
                <wp:effectExtent l="38100" t="38100" r="42545" b="49530"/>
                <wp:wrapNone/>
                <wp:docPr id="2082699155" name="Ink 2082699155"/>
                <wp:cNvGraphicFramePr/>
                <a:graphic xmlns:a="http://schemas.openxmlformats.org/drawingml/2006/main">
                  <a:graphicData uri="http://schemas.microsoft.com/office/word/2010/wordprocessingInk">
                    <w14:contentPart bwMode="auto" r:id="rId30">
                      <w14:nvContentPartPr>
                        <w14:cNvContentPartPr/>
                      </w14:nvContentPartPr>
                      <w14:xfrm>
                        <a:off x="0" y="0"/>
                        <a:ext cx="2567813" cy="1264936"/>
                      </w14:xfrm>
                    </w14:contentPart>
                  </a:graphicData>
                </a:graphic>
              </wp:anchor>
            </w:drawing>
          </mc:Choice>
          <mc:Fallback>
            <w:pict>
              <v:shape w14:anchorId="4B6ECD28" id="Ink 2082699155" o:spid="_x0000_s1026" type="#_x0000_t75" style="position:absolute;margin-left:98.15pt;margin-top:-9.85pt;width:203.65pt;height:101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">
                <v:imagedata r:id="rId31" o:title=""/>
              </v:shape>
            </w:pict>
          </mc:Fallback>
        </mc:AlternateContent>
      </w:r>
      <w:r w:rsidR="00981450" w:rsidRPr="008B0C40">
        <w:rPr>
          <w:rStyle w:val="Heading2Char"/>
        </w:rPr>
        <w:t xml:space="preserve">Climate Programming interface Point of </w:t>
      </w:r>
      <w:r w:rsidR="00CE70B6" w:rsidRPr="008B0C40">
        <w:rPr>
          <w:rStyle w:val="Heading2Char"/>
        </w:rPr>
        <w:t>interaction</w:t>
      </w:r>
      <w:bookmarkEnd w:id="17"/>
      <w:r w:rsidR="00CE70B6">
        <w:t>: The</w:t>
      </w:r>
      <w:r w:rsidR="00981450" w:rsidRPr="00981450">
        <w:t xml:space="preserve"> website should communicate with a climate Programming interface to get and show the current and estimated weather patterns for the tree-planting areas. This would include sending </w:t>
      </w:r>
      <w:r w:rsidR="0057539A">
        <w:t xml:space="preserve">appeal </w:t>
      </w:r>
      <w:r w:rsidR="00981450" w:rsidRPr="00981450">
        <w:t xml:space="preserve">to the Programming interface with the area arranges, getting JSON reactions with the climate information, and parsing and introducing the information on the website. This point of interaction would help the organization plan and screen the tree-planting exercises and illuminate the allies and volunteers about the weather patterns. This </w:t>
      </w:r>
      <w:r w:rsidR="009A319F" w:rsidRPr="00981450">
        <w:t>must</w:t>
      </w:r>
      <w:r w:rsidR="00981450" w:rsidRPr="00981450">
        <w:t xml:space="preserve"> </w:t>
      </w:r>
      <w:r w:rsidR="009D4812" w:rsidRPr="00981450">
        <w:t>relate</w:t>
      </w:r>
      <w:r w:rsidR="00A27CCB" w:rsidRPr="00981450">
        <w:t xml:space="preserve"> to</w:t>
      </w:r>
      <w:r w:rsidR="00981450" w:rsidRPr="00981450">
        <w:t xml:space="preserve"> functional </w:t>
      </w:r>
      <w:r w:rsidR="009A319F" w:rsidRPr="00981450">
        <w:t>requirement</w:t>
      </w:r>
      <w:r w:rsidR="00981450" w:rsidRPr="00981450">
        <w:t xml:space="preserve"> 3: "</w:t>
      </w:r>
      <w:r w:rsidR="009A319F" w:rsidRPr="009A319F">
        <w:t>The website will enable volunteers to pursue tree-establishing occasions and view their timetables and areas</w:t>
      </w:r>
      <w:r w:rsidR="00981450" w:rsidRPr="00981450">
        <w:t>".</w:t>
      </w:r>
    </w:p>
    <w:p w14:paraId="78F7545D" w14:textId="77777777" w:rsidR="0073477C" w:rsidRDefault="0073477C">
      <w:r>
        <w:br w:type="page"/>
      </w:r>
    </w:p>
    <w:p w14:paraId="66B27F57" w14:textId="77777777" w:rsidR="003307BF" w:rsidRDefault="003307BF" w:rsidP="00960527"/>
    <w:p w14:paraId="111B60E1" w14:textId="7A8E1755" w:rsidR="009F660C" w:rsidRDefault="00823FA3" w:rsidP="003307BF">
      <w:bookmarkStart w:id="18" w:name="_Toc146697509"/>
      <w:r w:rsidRPr="00C85046">
        <w:rPr>
          <w:rStyle w:val="Heading1Char"/>
        </w:rPr>
        <w:t>The No</w:t>
      </w:r>
      <w:r w:rsidR="00986856" w:rsidRPr="00C85046">
        <w:rPr>
          <w:rStyle w:val="Heading1Char"/>
        </w:rPr>
        <w:t>n-Functional requirements for Tree-Saving Program</w:t>
      </w:r>
      <w:bookmarkEnd w:id="18"/>
      <w:r w:rsidR="003307BF">
        <w:t>:</w:t>
      </w:r>
      <w:r w:rsidR="0056413D">
        <w:t xml:space="preserve">                These are the non-functional requirements for my case study based on </w:t>
      </w:r>
      <w:sdt>
        <w:sdtPr>
          <w:id w:val="-424337723"/>
          <w:citation/>
        </w:sdtPr>
        <w:sdtEndPr/>
        <w:sdtContent>
          <w:r w:rsidR="0056413D">
            <w:fldChar w:fldCharType="begin"/>
          </w:r>
          <w:r w:rsidR="0056413D">
            <w:rPr>
              <w:lang w:val="en-GB"/>
            </w:rPr>
            <w:instrText xml:space="preserve">CITATION Som16 \p 172-173 \l 2057 </w:instrText>
          </w:r>
          <w:r w:rsidR="0056413D">
            <w:fldChar w:fldCharType="separate"/>
          </w:r>
          <w:r w:rsidR="0056413D" w:rsidRPr="0056413D">
            <w:rPr>
              <w:noProof/>
              <w:lang w:val="en-GB"/>
            </w:rPr>
            <w:t>(Sommerville, 2016, pp. 172-173)</w:t>
          </w:r>
          <w:r w:rsidR="0056413D">
            <w:fldChar w:fldCharType="end"/>
          </w:r>
        </w:sdtContent>
      </w:sdt>
    </w:p>
    <w:p w14:paraId="3B95C1B7" w14:textId="6F337B86" w:rsidR="003307BF" w:rsidRDefault="003307BF" w:rsidP="003307BF">
      <w:r>
        <w:t xml:space="preserve">- </w:t>
      </w:r>
      <w:r w:rsidRPr="00C85046">
        <w:rPr>
          <w:rStyle w:val="Heading2Char"/>
        </w:rPr>
        <w:t>Usability</w:t>
      </w:r>
      <w:r>
        <w:t xml:space="preserve">: The website </w:t>
      </w:r>
      <w:r w:rsidR="00060E2F">
        <w:t>must</w:t>
      </w:r>
      <w:r>
        <w:t xml:space="preserve"> be easy to understand, natural, and simple to explore. It ought to give clear directions, input, and help highlights for the clients. It </w:t>
      </w:r>
      <w:r w:rsidR="003925AD">
        <w:t>should</w:t>
      </w:r>
      <w:r>
        <w:t xml:space="preserve"> likewise follow the standards of good UI and UX design.</w:t>
      </w:r>
    </w:p>
    <w:p w14:paraId="7B355022" w14:textId="58E2AEA5" w:rsidR="003307BF" w:rsidRDefault="003307BF" w:rsidP="003307BF">
      <w:r>
        <w:t xml:space="preserve">- </w:t>
      </w:r>
      <w:r w:rsidRPr="00C85046">
        <w:rPr>
          <w:rStyle w:val="Heading2Char"/>
        </w:rPr>
        <w:t>Performance</w:t>
      </w:r>
      <w:r>
        <w:t xml:space="preserve">: The website </w:t>
      </w:r>
      <w:r w:rsidR="00060E2F">
        <w:t>must</w:t>
      </w:r>
      <w:r>
        <w:t xml:space="preserve"> be responsive, quick, and dependable. It </w:t>
      </w:r>
      <w:r w:rsidR="003925AD">
        <w:t>needs to</w:t>
      </w:r>
      <w:r>
        <w:t xml:space="preserve"> stack rapidly and handle numerous solicitations without postponements or blunders. It </w:t>
      </w:r>
      <w:r w:rsidR="003925AD">
        <w:t xml:space="preserve">must </w:t>
      </w:r>
      <w:r w:rsidR="00D041D0">
        <w:t>also</w:t>
      </w:r>
      <w:r>
        <w:t xml:space="preserve"> have a high accessibility and uptime.</w:t>
      </w:r>
    </w:p>
    <w:p w14:paraId="47503391" w14:textId="2516A3D1" w:rsidR="003307BF" w:rsidRDefault="00445944" w:rsidP="003307BF">
      <w:r>
        <w:rPr>
          <w:noProof/>
        </w:rPr>
        <mc:AlternateContent>
          <mc:Choice Requires="wpi">
            <w:drawing>
              <wp:anchor distT="0" distB="0" distL="114300" distR="114300" simplePos="0" relativeHeight="251713536" behindDoc="0" locked="0" layoutInCell="1" allowOverlap="1" wp14:anchorId="0DACE5D9" wp14:editId="4E9DF245">
                <wp:simplePos x="0" y="0"/>
                <wp:positionH relativeFrom="column">
                  <wp:posOffset>410705</wp:posOffset>
                </wp:positionH>
                <wp:positionV relativeFrom="paragraph">
                  <wp:posOffset>-1448187</wp:posOffset>
                </wp:positionV>
                <wp:extent cx="5823897" cy="3855398"/>
                <wp:effectExtent l="38100" t="38100" r="43815" b="50165"/>
                <wp:wrapNone/>
                <wp:docPr id="2082699148" name="Ink 2082699148"/>
                <wp:cNvGraphicFramePr/>
                <a:graphic xmlns:a="http://schemas.openxmlformats.org/drawingml/2006/main">
                  <a:graphicData uri="http://schemas.microsoft.com/office/word/2010/wordprocessingInk">
                    <w14:contentPart bwMode="auto" r:id="rId32">
                      <w14:nvContentPartPr>
                        <w14:cNvContentPartPr/>
                      </w14:nvContentPartPr>
                      <w14:xfrm>
                        <a:off x="0" y="0"/>
                        <a:ext cx="5823897" cy="3855398"/>
                      </w14:xfrm>
                    </w14:contentPart>
                  </a:graphicData>
                </a:graphic>
              </wp:anchor>
            </w:drawing>
          </mc:Choice>
          <mc:Fallback>
            <w:pict>
              <v:shape w14:anchorId="47944486" id="Ink 2082699148" o:spid="_x0000_s1026" type="#_x0000_t75" style="position:absolute;margin-left:31.65pt;margin-top:-114.75pt;width:459.95pt;height:304.9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">
                <v:imagedata r:id="rId33" o:title=""/>
              </v:shape>
            </w:pict>
          </mc:Fallback>
        </mc:AlternateContent>
      </w:r>
      <w:r w:rsidR="003307BF">
        <w:t xml:space="preserve">- </w:t>
      </w:r>
      <w:r w:rsidR="003307BF" w:rsidRPr="00C85046">
        <w:rPr>
          <w:rStyle w:val="Heading2Char"/>
        </w:rPr>
        <w:t>Security</w:t>
      </w:r>
      <w:r w:rsidR="003307BF">
        <w:t xml:space="preserve">: The website </w:t>
      </w:r>
      <w:r w:rsidR="00060E2F">
        <w:t>must</w:t>
      </w:r>
      <w:r w:rsidR="003307BF">
        <w:t xml:space="preserve"> safeguard the information and protection of the clients, allies, volunteers, and benefactors. It ought to utilize encryption, confirmation, approval, and other security measures to </w:t>
      </w:r>
      <w:r w:rsidR="006528B5">
        <w:t>project</w:t>
      </w:r>
      <w:r w:rsidR="003307BF">
        <w:t xml:space="preserve"> unapproved access, </w:t>
      </w:r>
      <w:r w:rsidR="006528B5">
        <w:t>correction</w:t>
      </w:r>
      <w:r w:rsidR="003307BF">
        <w:t xml:space="preserve">, or exposure of information. It </w:t>
      </w:r>
      <w:r w:rsidR="006528B5">
        <w:t>must</w:t>
      </w:r>
      <w:r w:rsidR="003307BF">
        <w:t xml:space="preserve"> </w:t>
      </w:r>
      <w:r w:rsidR="006528B5">
        <w:t>likewise</w:t>
      </w:r>
      <w:r w:rsidR="003307BF">
        <w:t xml:space="preserve"> follow significant regulations and guidelines </w:t>
      </w:r>
      <w:r w:rsidR="00060E2F">
        <w:t>regarding</w:t>
      </w:r>
      <w:r w:rsidR="003307BF">
        <w:t xml:space="preserve"> information security.</w:t>
      </w:r>
    </w:p>
    <w:p w14:paraId="6AD72E65" w14:textId="01F430C1" w:rsidR="003307BF" w:rsidRDefault="003307BF" w:rsidP="003307BF">
      <w:r>
        <w:t xml:space="preserve">- </w:t>
      </w:r>
      <w:r w:rsidRPr="00C85046">
        <w:rPr>
          <w:rStyle w:val="Heading2Char"/>
        </w:rPr>
        <w:t>Scalability</w:t>
      </w:r>
      <w:r>
        <w:t xml:space="preserve">: The website </w:t>
      </w:r>
      <w:r w:rsidR="00060E2F">
        <w:t>must</w:t>
      </w:r>
      <w:r>
        <w:t xml:space="preserve"> have the option to deal with expanding measures of information and clients as the organization develops. It ought to have an adaptable and measured design that considers simple extension and change of elements and capabilities. It </w:t>
      </w:r>
      <w:r w:rsidR="00D041D0">
        <w:t>has</w:t>
      </w:r>
      <w:r w:rsidR="003925AD">
        <w:t xml:space="preserve"> to</w:t>
      </w:r>
      <w:r>
        <w:t xml:space="preserve"> likewise </w:t>
      </w:r>
      <w:r w:rsidR="003925AD">
        <w:t>apply</w:t>
      </w:r>
      <w:r>
        <w:t xml:space="preserve"> cloud-based administrations and assets to improve performance and cost.</w:t>
      </w:r>
    </w:p>
    <w:p w14:paraId="613AD90B" w14:textId="37166D9A" w:rsidR="009550C5" w:rsidRDefault="003307BF">
      <w:r>
        <w:t xml:space="preserve">- </w:t>
      </w:r>
      <w:r w:rsidRPr="00C85046">
        <w:rPr>
          <w:rStyle w:val="Heading2Char"/>
        </w:rPr>
        <w:t>Maintainability</w:t>
      </w:r>
      <w:r>
        <w:t xml:space="preserve">: The website </w:t>
      </w:r>
      <w:r w:rsidR="00060E2F">
        <w:t xml:space="preserve">must </w:t>
      </w:r>
      <w:r>
        <w:t xml:space="preserve">be not difficult to keep up with, update, and troubleshoot. It ought to keep coding guidelines and best practices, </w:t>
      </w:r>
      <w:r w:rsidR="003F3515">
        <w:t>apply</w:t>
      </w:r>
      <w:r>
        <w:t xml:space="preserve"> fitting documentation and remarks, and have a variant control framework. It ought to likewise have a testing structure and instruments to guarantee the quality and functionality of the product.</w:t>
      </w:r>
      <w:r w:rsidR="009550C5">
        <w:br w:type="page"/>
      </w:r>
    </w:p>
    <w:bookmarkStart w:id="19" w:name="_Toc146697510" w:displacedByCustomXml="next"/>
    <w:sdt>
      <w:sdtPr>
        <w:rPr>
          <w:rFonts w:asciiTheme="minorHAnsi" w:eastAsiaTheme="minorHAnsi" w:hAnsiTheme="minorHAnsi" w:cstheme="minorBidi"/>
          <w:sz w:val="22"/>
          <w:szCs w:val="22"/>
        </w:rPr>
        <w:id w:val="-785185793"/>
        <w:docPartObj>
          <w:docPartGallery w:val="Bibliographies"/>
          <w:docPartUnique/>
        </w:docPartObj>
      </w:sdtPr>
      <w:sdtEndPr/>
      <w:sdtContent>
        <w:p w14:paraId="643C47B5" w14:textId="72BA1A92" w:rsidR="009550C5" w:rsidRDefault="009550C5">
          <w:pPr>
            <w:pStyle w:val="Heading1"/>
          </w:pPr>
          <w:r>
            <w:t>References</w:t>
          </w:r>
          <w:bookmarkEnd w:id="19"/>
        </w:p>
        <w:sdt>
          <w:sdtPr>
            <w:id w:val="-573587230"/>
            <w:bibliography/>
          </w:sdtPr>
          <w:sdtEndPr/>
          <w:sdtContent>
            <w:p w14:paraId="54DEB33F" w14:textId="77777777" w:rsidR="009550C5" w:rsidRDefault="009550C5" w:rsidP="009550C5">
              <w:pPr>
                <w:pStyle w:val="Bibliography"/>
                <w:rPr>
                  <w:noProof/>
                  <w:kern w:val="0"/>
                  <w:sz w:val="24"/>
                  <w:szCs w:val="24"/>
                  <w14:ligatures w14:val="none"/>
                </w:rPr>
              </w:pPr>
              <w:r>
                <w:fldChar w:fldCharType="begin"/>
              </w:r>
              <w:r>
                <w:instrText xml:space="preserve"> BIBLIOGRAPHY </w:instrText>
              </w:r>
              <w:r>
                <w:fldChar w:fldCharType="separate"/>
              </w:r>
              <w:r>
                <w:rPr>
                  <w:noProof/>
                </w:rPr>
                <w:t xml:space="preserve">Shvetsova, Y., 2023. </w:t>
              </w:r>
              <w:r>
                <w:rPr>
                  <w:i/>
                  <w:iCs/>
                  <w:noProof/>
                </w:rPr>
                <w:t xml:space="preserve">Functional and non-functional requirements of online shopping system: List &amp; examples. </w:t>
              </w:r>
              <w:r>
                <w:rPr>
                  <w:noProof/>
                </w:rPr>
                <w:t xml:space="preserve">[Online] </w:t>
              </w:r>
              <w:r>
                <w:rPr>
                  <w:noProof/>
                </w:rPr>
                <w:br/>
                <w:t xml:space="preserve">Available at: </w:t>
              </w:r>
              <w:r>
                <w:rPr>
                  <w:noProof/>
                  <w:u w:val="single"/>
                </w:rPr>
                <w:t>https://elogic.co/blog/functional-and-non-functional-requirements-for-ecommerce-websites/</w:t>
              </w:r>
              <w:r>
                <w:rPr>
                  <w:noProof/>
                </w:rPr>
                <w:br/>
                <w:t>[Accessed 25 September 2023].</w:t>
              </w:r>
            </w:p>
            <w:p w14:paraId="7E8F4E80" w14:textId="77777777" w:rsidR="009550C5" w:rsidRDefault="009550C5" w:rsidP="009550C5">
              <w:pPr>
                <w:pStyle w:val="Bibliography"/>
                <w:rPr>
                  <w:noProof/>
                </w:rPr>
              </w:pPr>
              <w:r>
                <w:rPr>
                  <w:noProof/>
                </w:rPr>
                <w:t xml:space="preserve">Sommerville, I., 2016. </w:t>
              </w:r>
              <w:r>
                <w:rPr>
                  <w:i/>
                  <w:iCs/>
                  <w:noProof/>
                </w:rPr>
                <w:t xml:space="preserve">Software Engineering. </w:t>
              </w:r>
              <w:r>
                <w:rPr>
                  <w:noProof/>
                </w:rPr>
                <w:t>10th ed. Hallbergmoos/Germany: Pearson.</w:t>
              </w:r>
            </w:p>
            <w:p w14:paraId="7797C5B7" w14:textId="08C8301A" w:rsidR="009550C5" w:rsidRDefault="00445944" w:rsidP="009550C5">
              <w:r>
                <w:rPr>
                  <w:b/>
                  <w:bCs/>
                  <w:noProof/>
                </w:rPr>
                <mc:AlternateContent>
                  <mc:Choice Requires="wpi">
                    <w:drawing>
                      <wp:anchor distT="0" distB="0" distL="114300" distR="114300" simplePos="0" relativeHeight="251715584" behindDoc="0" locked="0" layoutInCell="1" allowOverlap="1" wp14:anchorId="4372A038" wp14:editId="20D671CB">
                        <wp:simplePos x="0" y="0"/>
                        <wp:positionH relativeFrom="column">
                          <wp:posOffset>5786426</wp:posOffset>
                        </wp:positionH>
                        <wp:positionV relativeFrom="paragraph">
                          <wp:posOffset>-209249</wp:posOffset>
                        </wp:positionV>
                        <wp:extent cx="11880" cy="39960"/>
                        <wp:effectExtent l="38100" t="38100" r="45720" b="55880"/>
                        <wp:wrapNone/>
                        <wp:docPr id="2082699150" name="Ink 2082699150"/>
                        <wp:cNvGraphicFramePr/>
                        <a:graphic xmlns:a="http://schemas.openxmlformats.org/drawingml/2006/main">
                          <a:graphicData uri="http://schemas.microsoft.com/office/word/2010/wordprocessingInk">
                            <w14:contentPart bwMode="auto" r:id="rId34">
                              <w14:nvContentPartPr>
                                <w14:cNvContentPartPr/>
                              </w14:nvContentPartPr>
                              <w14:xfrm>
                                <a:off x="0" y="0"/>
                                <a:ext cx="11880" cy="39960"/>
                              </w14:xfrm>
                            </w14:contentPart>
                          </a:graphicData>
                        </a:graphic>
                        <wp14:sizeRelH relativeFrom="margin">
                          <wp14:pctWidth>0</wp14:pctWidth>
                        </wp14:sizeRelH>
                        <wp14:sizeRelV relativeFrom="margin">
                          <wp14:pctHeight>0</wp14:pctHeight>
                        </wp14:sizeRelV>
                      </wp:anchor>
                    </w:drawing>
                  </mc:Choice>
                  <mc:Fallback>
                    <w:pict>
                      <v:shape w14:anchorId="7ECE2D80" id="Ink 2082699150" o:spid="_x0000_s1026" type="#_x0000_t75" style="position:absolute;margin-left:454.9pt;margin-top:-17.2pt;width:2.35pt;height:4.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">
                        <v:imagedata r:id="rId35" o:title=""/>
                      </v:shape>
                    </w:pict>
                  </mc:Fallback>
                </mc:AlternateContent>
              </w:r>
              <w:r w:rsidR="009550C5">
                <w:rPr>
                  <w:b/>
                  <w:bCs/>
                  <w:noProof/>
                </w:rPr>
                <w:fldChar w:fldCharType="end"/>
              </w:r>
            </w:p>
          </w:sdtContent>
        </w:sdt>
      </w:sdtContent>
    </w:sdt>
    <w:p w14:paraId="328B3BE1" w14:textId="77777777" w:rsidR="003307BF" w:rsidRDefault="003307BF" w:rsidP="003307BF"/>
    <w:sectPr w:rsidR="003307BF" w:rsidSect="006845A6">
      <w:headerReference w:type="default" r:id="rId36"/>
      <w:footerReference w:type="default" r:id="rId37"/>
      <w:pgSz w:w="11906" w:h="16838"/>
      <w:pgMar w:top="1440" w:right="1440" w:bottom="1440" w:left="1440" w:header="708" w:footer="708" w:gutter="0"/>
      <w:pgBorders w:display="notFirstPage" w:offsetFrom="page">
        <w:top w:val="single" w:sz="8" w:space="24" w:color="auto"/>
        <w:left w:val="single" w:sz="8" w:space="24" w:color="auto"/>
        <w:bottom w:val="single" w:sz="8" w:space="24" w:color="auto"/>
        <w:right w:val="single" w:sz="8"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4411B" w14:textId="77777777" w:rsidR="00F74D03" w:rsidRDefault="00F74D03" w:rsidP="006845A6">
      <w:pPr>
        <w:spacing w:after="0" w:line="240" w:lineRule="auto"/>
      </w:pPr>
      <w:r>
        <w:separator/>
      </w:r>
    </w:p>
  </w:endnote>
  <w:endnote w:type="continuationSeparator" w:id="0">
    <w:p w14:paraId="38EF4B76" w14:textId="77777777" w:rsidR="00F74D03" w:rsidRDefault="00F74D03" w:rsidP="00684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haroni">
    <w:charset w:val="B1"/>
    <w:family w:val="auto"/>
    <w:pitch w:val="variable"/>
    <w:sig w:usb0="00000803" w:usb1="00000000" w:usb2="00000000" w:usb3="00000000" w:csb0="00000021" w:csb1="00000000"/>
  </w:font>
  <w:font w:name="Gill Sans Nova">
    <w:altName w:val="Calibri"/>
    <w:charset w:val="00"/>
    <w:family w:val="swiss"/>
    <w:pitch w:val="variable"/>
    <w:sig w:usb0="80000287" w:usb1="00000002"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7313509"/>
      <w:docPartObj>
        <w:docPartGallery w:val="Page Numbers (Bottom of Page)"/>
        <w:docPartUnique/>
      </w:docPartObj>
    </w:sdtPr>
    <w:sdtEndPr>
      <w:rPr>
        <w:noProof/>
      </w:rPr>
    </w:sdtEndPr>
    <w:sdtContent>
      <w:p w14:paraId="0B78CBCD" w14:textId="1898A63D" w:rsidR="006845A6" w:rsidRDefault="006845A6">
        <w:pPr>
          <w:pStyle w:val="Footer"/>
          <w:jc w:val="center"/>
        </w:pPr>
        <w:r>
          <w:rPr>
            <w:noProof/>
          </w:rPr>
          <mc:AlternateContent>
            <mc:Choice Requires="wps">
              <w:drawing>
                <wp:inline distT="0" distB="0" distL="0" distR="0" wp14:anchorId="429AC4AE" wp14:editId="27AD0892">
                  <wp:extent cx="5467350" cy="45085"/>
                  <wp:effectExtent l="9525" t="9525" r="0" b="2540"/>
                  <wp:docPr id="2082699199" name="Flowchart: Decision 2"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12074D55" id="_x0000_t110" coordsize="21600,21600" o:spt="110" path="m10800,l,10800,10800,21600,21600,10800xe">
                  <v:stroke joinstyle="miter"/>
                  <v:path gradientshapeok="t" o:connecttype="rect" textboxrect="5400,5400,16200,16200"/>
                </v:shapetype>
                <v:shape id="Flowchart: Decision 2"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342F2CD3" w14:textId="7779D977" w:rsidR="006845A6" w:rsidRDefault="006845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41AFB4" w14:textId="445D0B8A" w:rsidR="006845A6" w:rsidRDefault="00684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AD8477" w14:textId="77777777" w:rsidR="00F74D03" w:rsidRDefault="00F74D03" w:rsidP="006845A6">
      <w:pPr>
        <w:spacing w:after="0" w:line="240" w:lineRule="auto"/>
      </w:pPr>
      <w:r>
        <w:separator/>
      </w:r>
    </w:p>
  </w:footnote>
  <w:footnote w:type="continuationSeparator" w:id="0">
    <w:p w14:paraId="50AF5FF0" w14:textId="77777777" w:rsidR="00F74D03" w:rsidRDefault="00F74D03" w:rsidP="006845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CF94" w14:textId="08B201CB" w:rsidR="006845A6" w:rsidRDefault="006845A6">
    <w:pPr>
      <w:pStyle w:val="Header"/>
    </w:pPr>
    <w:r>
      <w:t>ST10053561</w:t>
    </w:r>
    <w:r>
      <w:tab/>
    </w:r>
    <w:r>
      <w:tab/>
      <w:t>POE PAR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83AF2"/>
    <w:multiLevelType w:val="hybridMultilevel"/>
    <w:tmpl w:val="23D4EABA"/>
    <w:lvl w:ilvl="0" w:tplc="B21EC35C">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FCA3B63"/>
    <w:multiLevelType w:val="hybridMultilevel"/>
    <w:tmpl w:val="E7A42B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2F22913"/>
    <w:multiLevelType w:val="hybridMultilevel"/>
    <w:tmpl w:val="F41EBA0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F170DDB"/>
    <w:multiLevelType w:val="hybridMultilevel"/>
    <w:tmpl w:val="A692C55E"/>
    <w:lvl w:ilvl="0" w:tplc="1C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7F3C697F"/>
    <w:multiLevelType w:val="multilevel"/>
    <w:tmpl w:val="036C7FB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F3C736B"/>
    <w:multiLevelType w:val="multilevel"/>
    <w:tmpl w:val="3708B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sjQ0NDc2MjEwMjNX0lEKTi0uzszPAykwrAUAS8PyxSwAAAA="/>
  </w:docVars>
  <w:rsids>
    <w:rsidRoot w:val="00575DCA"/>
    <w:rsid w:val="0002629B"/>
    <w:rsid w:val="0005579A"/>
    <w:rsid w:val="00060E2F"/>
    <w:rsid w:val="000B52A3"/>
    <w:rsid w:val="000D5434"/>
    <w:rsid w:val="0013403A"/>
    <w:rsid w:val="0016252E"/>
    <w:rsid w:val="00194CC2"/>
    <w:rsid w:val="001D3DC4"/>
    <w:rsid w:val="002C7147"/>
    <w:rsid w:val="00327424"/>
    <w:rsid w:val="003307BF"/>
    <w:rsid w:val="003402C1"/>
    <w:rsid w:val="003925AD"/>
    <w:rsid w:val="003976A2"/>
    <w:rsid w:val="003F3515"/>
    <w:rsid w:val="00406FA8"/>
    <w:rsid w:val="004414E8"/>
    <w:rsid w:val="00445944"/>
    <w:rsid w:val="00477616"/>
    <w:rsid w:val="00504483"/>
    <w:rsid w:val="0056413D"/>
    <w:rsid w:val="0057539A"/>
    <w:rsid w:val="00575DCA"/>
    <w:rsid w:val="0059677F"/>
    <w:rsid w:val="005B48A7"/>
    <w:rsid w:val="005B5DA4"/>
    <w:rsid w:val="005D5E4A"/>
    <w:rsid w:val="00635116"/>
    <w:rsid w:val="0063599F"/>
    <w:rsid w:val="00635B9E"/>
    <w:rsid w:val="006528B5"/>
    <w:rsid w:val="00677C61"/>
    <w:rsid w:val="006845A6"/>
    <w:rsid w:val="006D3E7F"/>
    <w:rsid w:val="006D4143"/>
    <w:rsid w:val="00710F4F"/>
    <w:rsid w:val="0073477C"/>
    <w:rsid w:val="00740E12"/>
    <w:rsid w:val="007A7754"/>
    <w:rsid w:val="007C30F2"/>
    <w:rsid w:val="007D3B06"/>
    <w:rsid w:val="00823FA3"/>
    <w:rsid w:val="00831E88"/>
    <w:rsid w:val="00837F30"/>
    <w:rsid w:val="008B0C40"/>
    <w:rsid w:val="008C60CA"/>
    <w:rsid w:val="008F3D8A"/>
    <w:rsid w:val="008F56A1"/>
    <w:rsid w:val="00954376"/>
    <w:rsid w:val="009550C5"/>
    <w:rsid w:val="00960527"/>
    <w:rsid w:val="0096103A"/>
    <w:rsid w:val="009758CC"/>
    <w:rsid w:val="00981450"/>
    <w:rsid w:val="00986856"/>
    <w:rsid w:val="00992844"/>
    <w:rsid w:val="009A319F"/>
    <w:rsid w:val="009B2847"/>
    <w:rsid w:val="009D4812"/>
    <w:rsid w:val="009E3D5A"/>
    <w:rsid w:val="009E6166"/>
    <w:rsid w:val="009F660C"/>
    <w:rsid w:val="00A259B9"/>
    <w:rsid w:val="00A27CCB"/>
    <w:rsid w:val="00A3608B"/>
    <w:rsid w:val="00B21732"/>
    <w:rsid w:val="00BE7BB1"/>
    <w:rsid w:val="00C725AF"/>
    <w:rsid w:val="00C803A1"/>
    <w:rsid w:val="00C85046"/>
    <w:rsid w:val="00CE70B6"/>
    <w:rsid w:val="00D041D0"/>
    <w:rsid w:val="00DA78DF"/>
    <w:rsid w:val="00DD46AF"/>
    <w:rsid w:val="00DE2B0C"/>
    <w:rsid w:val="00DF15A3"/>
    <w:rsid w:val="00E00D2F"/>
    <w:rsid w:val="00E744B5"/>
    <w:rsid w:val="00EB3D47"/>
    <w:rsid w:val="00EE5EFC"/>
    <w:rsid w:val="00F271DC"/>
    <w:rsid w:val="00F63B44"/>
    <w:rsid w:val="00F74D03"/>
    <w:rsid w:val="00F97194"/>
    <w:rsid w:val="00FF41D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FED68"/>
  <w15:chartTrackingRefBased/>
  <w15:docId w15:val="{8B09781A-972C-4F9D-9669-54999C013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7424"/>
    <w:pPr>
      <w:keepNext/>
      <w:keepLines/>
      <w:spacing w:before="240" w:after="0"/>
      <w:outlineLvl w:val="0"/>
    </w:pPr>
    <w:rPr>
      <w:rFonts w:ascii="Aharoni" w:eastAsiaTheme="majorEastAsia" w:hAnsi="Aharoni" w:cstheme="majorBidi"/>
      <w:sz w:val="32"/>
      <w:szCs w:val="32"/>
    </w:rPr>
  </w:style>
  <w:style w:type="paragraph" w:styleId="Heading2">
    <w:name w:val="heading 2"/>
    <w:basedOn w:val="Normal"/>
    <w:next w:val="Normal"/>
    <w:link w:val="Heading2Char"/>
    <w:uiPriority w:val="9"/>
    <w:unhideWhenUsed/>
    <w:qFormat/>
    <w:rsid w:val="00327424"/>
    <w:pPr>
      <w:keepNext/>
      <w:keepLines/>
      <w:spacing w:before="40" w:after="0"/>
      <w:outlineLvl w:val="1"/>
    </w:pPr>
    <w:rPr>
      <w:rFonts w:ascii="Gill Sans Nova" w:eastAsiaTheme="majorEastAsia" w:hAnsi="Gill Sans Nova" w:cstheme="majorBidi"/>
      <w:sz w:val="24"/>
      <w:szCs w:val="26"/>
    </w:rPr>
  </w:style>
  <w:style w:type="paragraph" w:styleId="Heading3">
    <w:name w:val="heading 3"/>
    <w:basedOn w:val="Normal"/>
    <w:next w:val="Normal"/>
    <w:link w:val="Heading3Char"/>
    <w:uiPriority w:val="9"/>
    <w:unhideWhenUsed/>
    <w:qFormat/>
    <w:rsid w:val="009E61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527"/>
    <w:pPr>
      <w:ind w:left="720"/>
      <w:contextualSpacing/>
    </w:pPr>
  </w:style>
  <w:style w:type="character" w:customStyle="1" w:styleId="Heading2Char">
    <w:name w:val="Heading 2 Char"/>
    <w:basedOn w:val="DefaultParagraphFont"/>
    <w:link w:val="Heading2"/>
    <w:uiPriority w:val="9"/>
    <w:rsid w:val="00327424"/>
    <w:rPr>
      <w:rFonts w:ascii="Gill Sans Nova" w:eastAsiaTheme="majorEastAsia" w:hAnsi="Gill Sans Nova" w:cstheme="majorBidi"/>
      <w:sz w:val="24"/>
      <w:szCs w:val="26"/>
    </w:rPr>
  </w:style>
  <w:style w:type="character" w:customStyle="1" w:styleId="Heading1Char">
    <w:name w:val="Heading 1 Char"/>
    <w:basedOn w:val="DefaultParagraphFont"/>
    <w:link w:val="Heading1"/>
    <w:uiPriority w:val="9"/>
    <w:rsid w:val="00327424"/>
    <w:rPr>
      <w:rFonts w:ascii="Aharoni" w:eastAsiaTheme="majorEastAsia" w:hAnsi="Aharoni" w:cstheme="majorBidi"/>
      <w:sz w:val="32"/>
      <w:szCs w:val="32"/>
    </w:rPr>
  </w:style>
  <w:style w:type="paragraph" w:styleId="Bibliography">
    <w:name w:val="Bibliography"/>
    <w:basedOn w:val="Normal"/>
    <w:next w:val="Normal"/>
    <w:uiPriority w:val="37"/>
    <w:unhideWhenUsed/>
    <w:rsid w:val="009550C5"/>
  </w:style>
  <w:style w:type="character" w:styleId="Strong">
    <w:name w:val="Strong"/>
    <w:basedOn w:val="DefaultParagraphFont"/>
    <w:uiPriority w:val="22"/>
    <w:qFormat/>
    <w:rsid w:val="008F3D8A"/>
    <w:rPr>
      <w:b/>
      <w:bCs/>
    </w:rPr>
  </w:style>
  <w:style w:type="character" w:customStyle="1" w:styleId="Heading3Char">
    <w:name w:val="Heading 3 Char"/>
    <w:basedOn w:val="DefaultParagraphFont"/>
    <w:link w:val="Heading3"/>
    <w:uiPriority w:val="9"/>
    <w:rsid w:val="009E6166"/>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406FA8"/>
    <w:pPr>
      <w:spacing w:after="0" w:line="240" w:lineRule="auto"/>
    </w:pPr>
    <w:rPr>
      <w:color w:val="44546A" w:themeColor="text2"/>
      <w:kern w:val="0"/>
      <w:sz w:val="20"/>
      <w:szCs w:val="20"/>
      <w:lang w:val="en-US"/>
      <w14:ligatures w14:val="none"/>
    </w:rPr>
  </w:style>
  <w:style w:type="paragraph" w:styleId="TOC1">
    <w:name w:val="toc 1"/>
    <w:basedOn w:val="Normal"/>
    <w:next w:val="Normal"/>
    <w:autoRedefine/>
    <w:uiPriority w:val="39"/>
    <w:unhideWhenUsed/>
    <w:rsid w:val="00504483"/>
    <w:pPr>
      <w:spacing w:before="120" w:after="120"/>
    </w:pPr>
    <w:rPr>
      <w:rFonts w:cstheme="minorHAnsi"/>
      <w:b/>
      <w:bCs/>
      <w:caps/>
      <w:sz w:val="20"/>
      <w:szCs w:val="20"/>
    </w:rPr>
  </w:style>
  <w:style w:type="paragraph" w:styleId="TOC2">
    <w:name w:val="toc 2"/>
    <w:basedOn w:val="Normal"/>
    <w:next w:val="Normal"/>
    <w:autoRedefine/>
    <w:uiPriority w:val="39"/>
    <w:unhideWhenUsed/>
    <w:rsid w:val="00504483"/>
    <w:pPr>
      <w:spacing w:after="0"/>
      <w:ind w:left="220"/>
    </w:pPr>
    <w:rPr>
      <w:rFonts w:cstheme="minorHAnsi"/>
      <w:smallCaps/>
      <w:sz w:val="20"/>
      <w:szCs w:val="20"/>
    </w:rPr>
  </w:style>
  <w:style w:type="paragraph" w:styleId="TOC3">
    <w:name w:val="toc 3"/>
    <w:basedOn w:val="Normal"/>
    <w:next w:val="Normal"/>
    <w:autoRedefine/>
    <w:uiPriority w:val="39"/>
    <w:unhideWhenUsed/>
    <w:rsid w:val="00504483"/>
    <w:pPr>
      <w:spacing w:after="0"/>
      <w:ind w:left="440"/>
    </w:pPr>
    <w:rPr>
      <w:rFonts w:cstheme="minorHAnsi"/>
      <w:i/>
      <w:iCs/>
      <w:sz w:val="20"/>
      <w:szCs w:val="20"/>
    </w:rPr>
  </w:style>
  <w:style w:type="paragraph" w:styleId="TOC4">
    <w:name w:val="toc 4"/>
    <w:basedOn w:val="Normal"/>
    <w:next w:val="Normal"/>
    <w:autoRedefine/>
    <w:uiPriority w:val="39"/>
    <w:unhideWhenUsed/>
    <w:rsid w:val="00504483"/>
    <w:pPr>
      <w:spacing w:after="0"/>
      <w:ind w:left="660"/>
    </w:pPr>
    <w:rPr>
      <w:rFonts w:cstheme="minorHAnsi"/>
      <w:sz w:val="18"/>
      <w:szCs w:val="18"/>
    </w:rPr>
  </w:style>
  <w:style w:type="paragraph" w:styleId="TOC5">
    <w:name w:val="toc 5"/>
    <w:basedOn w:val="Normal"/>
    <w:next w:val="Normal"/>
    <w:autoRedefine/>
    <w:uiPriority w:val="39"/>
    <w:unhideWhenUsed/>
    <w:rsid w:val="00504483"/>
    <w:pPr>
      <w:spacing w:after="0"/>
      <w:ind w:left="880"/>
    </w:pPr>
    <w:rPr>
      <w:rFonts w:cstheme="minorHAnsi"/>
      <w:sz w:val="18"/>
      <w:szCs w:val="18"/>
    </w:rPr>
  </w:style>
  <w:style w:type="paragraph" w:styleId="TOC6">
    <w:name w:val="toc 6"/>
    <w:basedOn w:val="Normal"/>
    <w:next w:val="Normal"/>
    <w:autoRedefine/>
    <w:uiPriority w:val="39"/>
    <w:unhideWhenUsed/>
    <w:rsid w:val="00504483"/>
    <w:pPr>
      <w:spacing w:after="0"/>
      <w:ind w:left="1100"/>
    </w:pPr>
    <w:rPr>
      <w:rFonts w:cstheme="minorHAnsi"/>
      <w:sz w:val="18"/>
      <w:szCs w:val="18"/>
    </w:rPr>
  </w:style>
  <w:style w:type="paragraph" w:styleId="TOC7">
    <w:name w:val="toc 7"/>
    <w:basedOn w:val="Normal"/>
    <w:next w:val="Normal"/>
    <w:autoRedefine/>
    <w:uiPriority w:val="39"/>
    <w:unhideWhenUsed/>
    <w:rsid w:val="00504483"/>
    <w:pPr>
      <w:spacing w:after="0"/>
      <w:ind w:left="1320"/>
    </w:pPr>
    <w:rPr>
      <w:rFonts w:cstheme="minorHAnsi"/>
      <w:sz w:val="18"/>
      <w:szCs w:val="18"/>
    </w:rPr>
  </w:style>
  <w:style w:type="paragraph" w:styleId="TOC8">
    <w:name w:val="toc 8"/>
    <w:basedOn w:val="Normal"/>
    <w:next w:val="Normal"/>
    <w:autoRedefine/>
    <w:uiPriority w:val="39"/>
    <w:unhideWhenUsed/>
    <w:rsid w:val="00504483"/>
    <w:pPr>
      <w:spacing w:after="0"/>
      <w:ind w:left="1540"/>
    </w:pPr>
    <w:rPr>
      <w:rFonts w:cstheme="minorHAnsi"/>
      <w:sz w:val="18"/>
      <w:szCs w:val="18"/>
    </w:rPr>
  </w:style>
  <w:style w:type="paragraph" w:styleId="TOC9">
    <w:name w:val="toc 9"/>
    <w:basedOn w:val="Normal"/>
    <w:next w:val="Normal"/>
    <w:autoRedefine/>
    <w:uiPriority w:val="39"/>
    <w:unhideWhenUsed/>
    <w:rsid w:val="00504483"/>
    <w:pPr>
      <w:spacing w:after="0"/>
      <w:ind w:left="1760"/>
    </w:pPr>
    <w:rPr>
      <w:rFonts w:cstheme="minorHAnsi"/>
      <w:sz w:val="18"/>
      <w:szCs w:val="18"/>
    </w:rPr>
  </w:style>
  <w:style w:type="character" w:styleId="Hyperlink">
    <w:name w:val="Hyperlink"/>
    <w:basedOn w:val="DefaultParagraphFont"/>
    <w:uiPriority w:val="99"/>
    <w:unhideWhenUsed/>
    <w:rsid w:val="00504483"/>
    <w:rPr>
      <w:color w:val="0563C1" w:themeColor="hyperlink"/>
      <w:u w:val="single"/>
    </w:rPr>
  </w:style>
  <w:style w:type="paragraph" w:styleId="Header">
    <w:name w:val="header"/>
    <w:basedOn w:val="Normal"/>
    <w:link w:val="HeaderChar"/>
    <w:uiPriority w:val="99"/>
    <w:unhideWhenUsed/>
    <w:rsid w:val="006845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45A6"/>
  </w:style>
  <w:style w:type="paragraph" w:styleId="Footer">
    <w:name w:val="footer"/>
    <w:basedOn w:val="Normal"/>
    <w:link w:val="FooterChar"/>
    <w:uiPriority w:val="99"/>
    <w:unhideWhenUsed/>
    <w:rsid w:val="006845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45A6"/>
  </w:style>
  <w:style w:type="character" w:styleId="PlaceholderText">
    <w:name w:val="Placeholder Text"/>
    <w:basedOn w:val="DefaultParagraphFont"/>
    <w:uiPriority w:val="99"/>
    <w:semiHidden/>
    <w:rsid w:val="006845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736466">
      <w:bodyDiv w:val="1"/>
      <w:marLeft w:val="0"/>
      <w:marRight w:val="0"/>
      <w:marTop w:val="0"/>
      <w:marBottom w:val="0"/>
      <w:divBdr>
        <w:top w:val="none" w:sz="0" w:space="0" w:color="auto"/>
        <w:left w:val="none" w:sz="0" w:space="0" w:color="auto"/>
        <w:bottom w:val="none" w:sz="0" w:space="0" w:color="auto"/>
        <w:right w:val="none" w:sz="0" w:space="0" w:color="auto"/>
      </w:divBdr>
    </w:div>
    <w:div w:id="494104713">
      <w:bodyDiv w:val="1"/>
      <w:marLeft w:val="0"/>
      <w:marRight w:val="0"/>
      <w:marTop w:val="0"/>
      <w:marBottom w:val="0"/>
      <w:divBdr>
        <w:top w:val="none" w:sz="0" w:space="0" w:color="auto"/>
        <w:left w:val="none" w:sz="0" w:space="0" w:color="auto"/>
        <w:bottom w:val="none" w:sz="0" w:space="0" w:color="auto"/>
        <w:right w:val="none" w:sz="0" w:space="0" w:color="auto"/>
      </w:divBdr>
    </w:div>
    <w:div w:id="1065880934">
      <w:bodyDiv w:val="1"/>
      <w:marLeft w:val="0"/>
      <w:marRight w:val="0"/>
      <w:marTop w:val="0"/>
      <w:marBottom w:val="0"/>
      <w:divBdr>
        <w:top w:val="none" w:sz="0" w:space="0" w:color="auto"/>
        <w:left w:val="none" w:sz="0" w:space="0" w:color="auto"/>
        <w:bottom w:val="none" w:sz="0" w:space="0" w:color="auto"/>
        <w:right w:val="none" w:sz="0" w:space="0" w:color="auto"/>
      </w:divBdr>
    </w:div>
    <w:div w:id="1160317025">
      <w:bodyDiv w:val="1"/>
      <w:marLeft w:val="0"/>
      <w:marRight w:val="0"/>
      <w:marTop w:val="0"/>
      <w:marBottom w:val="0"/>
      <w:divBdr>
        <w:top w:val="none" w:sz="0" w:space="0" w:color="auto"/>
        <w:left w:val="none" w:sz="0" w:space="0" w:color="auto"/>
        <w:bottom w:val="none" w:sz="0" w:space="0" w:color="auto"/>
        <w:right w:val="none" w:sz="0" w:space="0" w:color="auto"/>
      </w:divBdr>
    </w:div>
    <w:div w:id="1365138364">
      <w:bodyDiv w:val="1"/>
      <w:marLeft w:val="0"/>
      <w:marRight w:val="0"/>
      <w:marTop w:val="0"/>
      <w:marBottom w:val="0"/>
      <w:divBdr>
        <w:top w:val="none" w:sz="0" w:space="0" w:color="auto"/>
        <w:left w:val="none" w:sz="0" w:space="0" w:color="auto"/>
        <w:bottom w:val="none" w:sz="0" w:space="0" w:color="auto"/>
        <w:right w:val="none" w:sz="0" w:space="0" w:color="auto"/>
      </w:divBdr>
    </w:div>
    <w:div w:id="1902405708">
      <w:bodyDiv w:val="1"/>
      <w:marLeft w:val="0"/>
      <w:marRight w:val="0"/>
      <w:marTop w:val="0"/>
      <w:marBottom w:val="0"/>
      <w:divBdr>
        <w:top w:val="none" w:sz="0" w:space="0" w:color="auto"/>
        <w:left w:val="none" w:sz="0" w:space="0" w:color="auto"/>
        <w:bottom w:val="none" w:sz="0" w:space="0" w:color="auto"/>
        <w:right w:val="none" w:sz="0" w:space="0" w:color="auto"/>
      </w:divBdr>
    </w:div>
    <w:div w:id="1973514312">
      <w:bodyDiv w:val="1"/>
      <w:marLeft w:val="0"/>
      <w:marRight w:val="0"/>
      <w:marTop w:val="0"/>
      <w:marBottom w:val="0"/>
      <w:divBdr>
        <w:top w:val="none" w:sz="0" w:space="0" w:color="auto"/>
        <w:left w:val="none" w:sz="0" w:space="0" w:color="auto"/>
        <w:bottom w:val="none" w:sz="0" w:space="0" w:color="auto"/>
        <w:right w:val="none" w:sz="0" w:space="0" w:color="auto"/>
      </w:divBdr>
    </w:div>
    <w:div w:id="2074346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ustomXml" Target="ink/ink5.xml"/><Relationship Id="rId26" Type="http://schemas.openxmlformats.org/officeDocument/2006/relationships/customXml" Target="ink/ink9.xml"/><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customXml" Target="ink/ink13.xml"/><Relationship Id="rId7" Type="http://schemas.openxmlformats.org/officeDocument/2006/relationships/footnotes" Target="footnotes.xml"/><Relationship Id="rId12" Type="http://schemas.openxmlformats.org/officeDocument/2006/relationships/customXml" Target="ink/ink2.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4.xml"/><Relationship Id="rId20" Type="http://schemas.openxmlformats.org/officeDocument/2006/relationships/customXml" Target="ink/ink6.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customXml" Target="ink/ink8.xml"/><Relationship Id="rId32" Type="http://schemas.openxmlformats.org/officeDocument/2006/relationships/customXml" Target="ink/ink12.xml"/><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customXml" Target="ink/ink10.xml"/><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customXml" Target="ink/ink1.xml"/><Relationship Id="rId14" Type="http://schemas.openxmlformats.org/officeDocument/2006/relationships/customXml" Target="ink/ink3.xml"/><Relationship Id="rId22" Type="http://schemas.openxmlformats.org/officeDocument/2006/relationships/customXml" Target="ink/ink7.xml"/><Relationship Id="rId27" Type="http://schemas.openxmlformats.org/officeDocument/2006/relationships/image" Target="media/image10.png"/><Relationship Id="rId30" Type="http://schemas.openxmlformats.org/officeDocument/2006/relationships/customXml" Target="ink/ink11.xml"/><Relationship Id="rId35" Type="http://schemas.openxmlformats.org/officeDocument/2006/relationships/image" Target="media/image14.png"/><Relationship Id="rId8" Type="http://schemas.openxmlformats.org/officeDocument/2006/relationships/endnotes" Target="endnotes.xml"/><Relationship Id="rId3" Type="http://schemas.openxmlformats.org/officeDocument/2006/relationships/numbering" Target="numbering.xm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23:40.112"/>
    </inkml:context>
    <inkml:brush xml:id="br0">
      <inkml:brushProperty name="width" value="0.05" units="cm"/>
      <inkml:brushProperty name="height" value="0.05" units="cm"/>
      <inkml:brushProperty name="color" value="#E71224"/>
    </inkml:brush>
  </inkml:definitions>
  <inkml:trace contextRef="#ctx0" brushRef="#br0">1454 4958 7831 0 0,'-254'-28'1939'0'0,"240"26"-1849"0"0,-1 0-1 0 0,1 1 1 0 0,0 1 0 0 0,-1 0-1 0 0,1 1 1 0 0,-1 0 0 0 0,1 1-1 0 0,0 1 1 0 0,0 1 0 0 0,0 0-1 0 0,0 0 1 0 0,0 1 0 0 0,1 1 0 0 0,0 1-1 0 0,0 0 1 0 0,1 0 0 0 0,0 1-1 0 0,0 1 1 0 0,1 0 0 0 0,0 0-1 0 0,0 1 1 0 0,1 1 0 0 0,-8 10-90 0 0,5 3 17 0 0,1-1 1 0 0,1 2 0 0 0,1-1 0 0 0,1 1 0 0 0,1 1 0 0 0,1 0-1 0 0,2 0 1 0 0,-3 24-18 0 0,12-28 35 0 0,0-1 0 0 0,1 0-1 0 0,2 0 1 0 0,0 0 0 0 0,1-1-1 0 0,1 0 1 0 0,1-1 0 0 0,0 0-1 0 0,2 0 1 0 0,0-1 0 0 0,1-1-1 0 0,1 0 1 0 0,0-1 0 0 0,2 0-1 0 0,-1-1 1 0 0,2-1 0 0 0,0 0-1 0 0,9 4-34 0 0,21 20 154 0 0,2-2-1 0 0,2-2 1 0 0,1-2-1 0 0,1-3 1 0 0,2-2-1 0 0,1-2 0 0 0,1-3 1 0 0,0-2-1 0 0,2-3 1 0 0,0-2-1 0 0,7-2-153 0 0,-20-6 134 0 0,-12-3-83 0 0,0 1 1 0 0,0 2-1 0 0,-1 1 0 0 0,0 2 1 0 0,-1 1-1 0 0,0 1 1 0 0,21 12-52 0 0,-44-16 8 0 0,0-1 0 0 0,-1 1 0 0 0,0 1 1 0 0,0 0-1 0 0,-1 0 0 0 0,0 0 0 0 0,0 1 1 0 0,-1 0-1 0 0,0 0 0 0 0,-1 1 1 0 0,0-1-1 0 0,-1 1 0 0 0,0 0 0 0 0,-1 1 1 0 0,0-1-1 0 0,-1 1 0 0 0,0-1 0 0 0,-1 1 1 0 0,0 0-1 0 0,-1-1 0 0 0,0 1 0 0 0,-1 0 1 0 0,0-1-1 0 0,-1 1 0 0 0,0 0 1 0 0,-1-1-1 0 0,0 0 0 0 0,-1 0 0 0 0,0 0 1 0 0,-1 0-1 0 0,0 0 0 0 0,0-1 0 0 0,-1 0 1 0 0,-1 0-1 0 0,0-1 0 0 0,0 0 0 0 0,-1 0 1 0 0,0 0-1 0 0,0-1 0 0 0,-6 3-8 0 0,-2 3 0 0 0,0-1 0 0 0,-1 0 0 0 0,-1-2 0 0 0,0 0 0 0 0,-1-1 0 0 0,0 0 0 0 0,0-2 0 0 0,-1-1 0 0 0,0 0 0 0 0,-1-1 0 0 0,1-1 0 0 0,-1-1 0 0 0,0-1 0 0 0,0-1 0 0 0,0-1 0 0 0,0 0 0 0 0,-1-2 0 0 0,1-1 0 0 0,0 0 0 0 0,0-1 0 0 0,1-2 0 0 0,-2 0 0 0 0,8-1 20 0 0,1 0 0 0 0,1-1 0 0 0,-1 0 0 0 0,1-1-1 0 0,0-1 1 0 0,1 0 0 0 0,0 0 0 0 0,1-1 0 0 0,-1 0 0 0 0,2-1-1 0 0,0 0 1 0 0,0-1 0 0 0,1 0 0 0 0,0 0 0 0 0,1-1-1 0 0,1 0 1 0 0,0 0 0 0 0,0 0 0 0 0,2-1 0 0 0,-1 0 0 0 0,0-9-20 0 0,-4-20 214 0 0,3 0 0 0 0,1 0 0 0 0,2-1 0 0 0,2 0 0 0 0,2 1 1 0 0,4-26-215 0 0,68-598 976 0 0,39-14-902 0 0,-76 516-947 0 0,-30 152 18 0 0,1 1 1 0 0,0 0-1 0 0,1 1 1 0 0,1 0-1 0 0,0 0 1 0 0,0 1-1 0 0,1 0 0 0 0,0 0 1 0 0,1 1-1 0 0,0 0 1 0 0,3 0 854 0 0,38-37-2431 0 0,-19 12 3049 0 0,-31 32 106 0 0,16-22 3765 0 0,-17 10-400 0 0,-35 25-3826 0 0,23 3-282 0 0,1 0-1 0 0,0 0 1 0 0,1 1 0 0 0,1 0 0 0 0,0 1 0 0 0,1 0-1 0 0,1 0 1 0 0,0 1 0 0 0,1-1 0 0 0,1 1-1 0 0,1 0 1 0 0,0 1 19 0 0,-5 17-53 0 0,1-6 92 0 0,1 0 0 0 0,2 0 0 0 0,1 0 0 0 0,1 1 0 0 0,2-1 0 0 0,0 1 0 0 0,3-1 0 0 0,0 0 0 0 0,2 0 0 0 0,0 0 0 0 0,7 16-39 0 0,9-7 126 0 0,1-2 0 0 0,1 0-1 0 0,2-2 1 0 0,1 0 0 0 0,2-2 0 0 0,2-1-1 0 0,0-1 1 0 0,2-2 0 0 0,1-1-1 0 0,1-2 1 0 0,2-1 0 0 0,0-2 0 0 0,22 10-126 0 0,-16-5 28 0 0,91 60 26 0 0,4-6-1 0 0,3-7 1 0 0,61 21-54 0 0,-43-15 0 0 0,-151-75 0 0 0,-1 0 0 0 0,0 0 0 0 0,1 0 0 0 0,-2 1 0 0 0,1 0 0 0 0,-1 0 0 0 0,0 1 0 0 0,0-1 0 0 0,0 1 0 0 0,-1 0 0 0 0,0 0 0 0 0,-1 1 0 0 0,0-1 0 0 0,0 1 0 0 0,0-1 0 0 0,-1 1 0 0 0,0 0 0 0 0,-1 0 0 0 0,1 0 0 0 0,-1 3 0 0 0,-2 0 1 0 0,0 0 1 0 0,0-1-1 0 0,-1 1 0 0 0,0-1 0 0 0,-1 0 1 0 0,0 0-1 0 0,0 0 0 0 0,-1 0 0 0 0,-1 0 1 0 0,0-1-1 0 0,0 1 0 0 0,-1-1 0 0 0,0-1 0 0 0,0 1 1 0 0,-1-1-1 0 0,0 0 0 0 0,0 0 0 0 0,-1-1 1 0 0,0 0-1 0 0,-1-1 0 0 0,1 0 0 0 0,-1 0 1 0 0,-1-1-1 0 0,1 0 0 0 0,-1 0 0 0 0,1-1-1 0 0,-4 2 2 0 0,-1 0 0 0 0,1-1-1 0 0,-1 0 1 0 0,0-1 0 0 0,0-1-1 0 0,0 0 1 0 0,-1-1 0 0 0,1-1-1 0 0,-1 0 1 0 0,1 0 0 0 0,-1-2-1 0 0,1 0 1 0 0,0-1 0 0 0,-1 0-1 0 0,1-1 1 0 0,0 0 0 0 0,0-2 0 0 0,0 1-1 0 0,0-2-1 0 0,-6-6 30 0 0,1-1-1 0 0,0-1 0 0 0,1 0 0 0 0,0-2 1 0 0,1 0-1 0 0,1-1 0 0 0,0 0 0 0 0,1-1 1 0 0,1-1-1 0 0,1-1 0 0 0,1 0 0 0 0,1 0 1 0 0,0-1-1 0 0,2 0 0 0 0,0-1 1 0 0,1 0-1 0 0,2-1 0 0 0,0 1 0 0 0,1-1 1 0 0,0-11-30 0 0,-6-90 551 0 0,4 0 1 0 0,6-1 0 0 0,6 1-1 0 0,17-97-551 0 0,-8 65 224 0 0,6-74-138 0 0,3 3 47 0 0,-11 0 0 0 0,-12-101-133 0 0,-32 164-393 0 0,-2 148-1132 0 0,-98 10-5245 0 0</inkml:trace>
  <inkml:trace contextRef="#ctx0" brushRef="#br0" timeOffset="-4078.823">4241 3833 12895 0 0,'1'2'998'0'0,"196"431"4196"0"0,229 351-5012 0 0,-205-305-1825 0 0,-207-449 838 0 0,12 26-1190 0 0,-22-22-5490 0 0,-4-33 4575 0 0</inkml:trace>
  <inkml:trace contextRef="#ctx0" brushRef="#br0" timeOffset="-3466.27">4390 3859 14743 0 0,'-14'-3'1526'0'0,"2"2"-1456"0"0,9 0 68 0 0,-10 4 940 0 0,22 22-1064 0 0,1 1 0 0 0,0-2 0 0 0,2 1 0 0 0,1-2 0 0 0,1 1 0 0 0,1-2 0 0 0,1 1-14 0 0,1 1 2 0 0,15 25-56 0 0,3-1 1 0 0,2-2-1 0 0,2-1 0 0 0,2-3 0 0 0,40 34 54 0 0,-67-66-44 0 0,-1 0 1 0 0,2 0-1 0 0,-1-2 0 0 0,1 0 0 0 0,1 0 1 0 0,-1-2-1 0 0,1 0 0 0 0,12 3 44 0 0,-24-7 2 0 0,0-1 0 0 0,1 0 0 0 0,-1 0 0 0 0,0-1 0 0 0,1 1 0 0 0,-1-1 0 0 0,1 0 0 0 0,-1 0 0 0 0,0 0 0 0 0,1-1 0 0 0,-1 0 0 0 0,1 1-1 0 0,-1-2 1 0 0,0 1 0 0 0,0 0 0 0 0,1-1 0 0 0,-1 0 0 0 0,0 0 0 0 0,-1 0 0 0 0,1 0 0 0 0,0-1 0 0 0,-1 1 0 0 0,1-1 0 0 0,-1 0 0 0 0,0 0-1 0 0,0 0 1 0 0,0-1 0 0 0,0 1 0 0 0,0-1 0 0 0,-1 1 0 0 0,0-1 0 0 0,1 0 0 0 0,-1 0 0 0 0,1-4-2 0 0,0-3 126 0 0,0 0 1 0 0,0 0-1 0 0,-1 0 1 0 0,-1 0 0 0 0,0-1-1 0 0,-1 1 1 0 0,0-1-1 0 0,0 1 1 0 0,-1 0-1 0 0,-2-10-126 0 0,3 19 96 0 0,0 2-5 0 0,0 0-22 0 0,0 0 1 0 0,0 0 16 0 0,-2 0-11 0 0,-5 5-20 0 0,-2 1-45 0 0,-19-3-10 0 0,25-3 21 0 0,-1-1-1 0 0,1 0 1 0 0,0 0-1 0 0,0 0 1 0 0,-1 0-1 0 0,1-1 1 0 0,0 1-1 0 0,0-1 1 0 0,0 0-1 0 0,0 1 1 0 0,1-1-1 0 0,-1-1 1 0 0,0 1-1 0 0,1 0 1 0 0,0-1 0 0 0,-1 1-1 0 0,1-1 1 0 0,0 0-1 0 0,0 0 1 0 0,1 1-1 0 0,-1-2 1 0 0,1 1-1 0 0,-1 0 1 0 0,1 0-1 0 0,0 0 1 0 0,0 0-1 0 0,0-1 1 0 0,1 1-1 0 0,-1 0 1 0 0,1-1-1 0 0,-1 0-20 0 0,0-1 76 0 0,-1-39 264 0 0,2 32-328 0 0,-4-2-12 0 0,-25-16 0 0 0,-8 15 0 0 0,24 14-24 0 0,12 1 0 0 0,0 0-1 0 0,1 0 1 0 0,-1 0-1 0 0,0 0 1 0 0,0 0 0 0 0,0 1-1 0 0,0-1 1 0 0,0 0-1 0 0,0 0 1 0 0,0 1-1 0 0,0-1 1 0 0,0 0 0 0 0,0 1-1 0 0,0-1 1 0 0,1 1-1 0 0,-1-1 1 0 0,0 1-1 0 0,0 0 1 0 0,1-1 0 0 0,-1 1-1 0 0,0 0 1 0 0,1-1-1 0 0,-1 1 1 0 0,0 0-1 0 0,1 0 1 0 0,-1 0-1 0 0,1-1 1 0 0,0 1 0 0 0,-1 0-1 0 0,1 0 1 0 0,0 0-1 0 0,-1 0 1 0 0,1 0-1 0 0,0 0 1 0 0,0 0 0 0 0,0 0-1 0 0,0 0 1 0 0,0 0-1 0 0,0 0 1 0 0,0 0-1 0 0,0 0 1 0 0,0 0 0 0 0,0-1-1 0 0,0 1 1 0 0,1 0-1 0 0,-1 0 1 0 0,0 0-1 0 0,1 0 1 0 0,-1 0-1 0 0,1 0 25 0 0,21 46-1594 0 0,-21-46 1529 0 0,9 16-760 0 0,1 1 0 0 0,-2 0 0 0 0,-1 0 1 0 0,0 1-1 0 0,-1 0 0 0 0,-1 1 0 0 0,-1-1 0 0 0,0 1 0 0 0,-2 0 1 0 0,0 0-1 0 0,-1 18 825 0 0,-2-38 342 0 0,3 11-1297 0 0,4-9-3736 0 0,-7-2 2781 0 0</inkml:trace>
  <inkml:trace contextRef="#ctx0" brushRef="#br0" timeOffset="-1608.233">4143 4439 9215 0 0,'-3'1'707'0'0,"-215"78"2274"0"0,214-77-2976 0 0,0-1 0 0 0,0 0 0 0 0,0 1 0 0 0,1 0 0 0 0,-1 0 0 0 0,1 0 0 0 0,0 0 0 0 0,-1 0 0 0 0,1 1 0 0 0,0 0 0 0 0,0-1 0 0 0,1 1 0 0 0,-1 0 0 0 0,0 1 0 0 0,1-1 0 0 0,0 0 0 0 0,0 1 0 0 0,0-1 0 0 0,0 1 0 0 0,0 0 0 0 0,1-1 0 0 0,0 1 0 0 0,0 0 0 0 0,0 0 0 0 0,0 0 0 0 0,0 0 0 0 0,1 0 0 0 0,0 0 0 0 0,0 0 0 0 0,0 0 0 0 0,0 0 0 0 0,0 0 0 0 0,1 0 0 0 0,0 0 0 0 0,0 0 0 0 0,0 0 0 0 0,0-1 0 0 0,1 1 0 0 0,0 0 0 0 0,-1 0-5 0 0,75 132 730 0 0,-72-132-698 0 0,-1-1 0 0 0,1 1 0 0 0,0-1 0 0 0,0 1 0 0 0,0-1 0 0 0,1 0 0 0 0,-1-1 0 0 0,1 1 0 0 0,-1-1 0 0 0,1 0 0 0 0,0 0 0 0 0,0 0 0 0 0,0-1 0 0 0,0 0 0 0 0,0 0 0 0 0,0 0 0 0 0,1 0 0 0 0,-1-1 0 0 0,0 0 0 0 0,0 0 0 0 0,0 0 0 0 0,0-1 0 0 0,1 0 0 0 0,-1 0 0 0 0,0 0 0 0 0,0 0 0 0 0,0-1 0 0 0,1-1-32 0 0,1 1 65 0 0,0-1 0 0 0,-1 0 1 0 0,0 0-1 0 0,0-1 1 0 0,0 0-1 0 0,0 0 1 0 0,0 0-1 0 0,-1-1 0 0 0,0 0 1 0 0,0 0-1 0 0,0 0 1 0 0,0-1-1 0 0,-1 1 0 0 0,0-1 1 0 0,0 0-1 0 0,-1-1 1 0 0,0 1-1 0 0,0 0 1 0 0,0-1-1 0 0,-1 0 0 0 0,0 0 1 0 0,0 1-1 0 0,0-1 1 0 0,-1 0-1 0 0,0 0 0 0 0,-1-1 1 0 0,0 1-1 0 0,0 0 1 0 0,0 0-1 0 0,-1 0 1 0 0,0 0-1 0 0,-1-5-65 0 0,-6-19 73 0 0,0 1 1 0 0,-2 0-1 0 0,-1 1 0 0 0,-2 1 1 0 0,0-1-1 0 0,-2 2 0 0 0,-1 0 1 0 0,-2 1-1 0 0,-2-2-73 0 0,-31-8-1120 0 0,14 43-4747 0 0</inkml:trace>
  <inkml:trace contextRef="#ctx0" brushRef="#br0" timeOffset="1123.247">5114 2597 15663 0 0,'-56'14'340'0'0,"-1"-3"-1"0"0,0-3 0 0 0,-1-1 0 0 0,0-4 1 0 0,0-2-1 0 0,0-2 0 0 0,0-3 0 0 0,0-2 1 0 0,-28-9-340 0 0,-142-25-304 0 0,-1 10 1 0 0,-2 10 0 0 0,-1 11-1 0 0,1 9 1 0 0,-1 10 0 0 0,-196 36 303 0 0,341-31-862 0 0,1 4 1 0 0,1 4-1 0 0,0 3 1 0 0,2 4-1 0 0,2 3 1 0 0,1 4-1 0 0,1 3 1 0 0,3 4-1 0 0,-27 22 862 0 0,-275 228-1972 0 0,177-114 4141 0 0,7 8 0 0 0,9 9 0 0 0,-16 37-2169 0 0,124-136 253 0 0,4 3 0 0 0,5 3-1 0 0,4 3 1 0 0,5 2 0 0 0,-2 18-253 0 0,0 15 158 0 0,5 2 1 0 0,7 3-1 0 0,7 2 1 0 0,0 27-159 0 0,26-87 7 0 0,3 1 1 0 0,5 0-1 0 0,3 1 0 0 0,4-1 1 0 0,4 1-1 0 0,4-1 0 0 0,16 72-7 0 0,-8-80 11 0 0,3-1-1 0 0,4-2 0 0 0,3 0 1 0 0,3-1-1 0 0,4-1 0 0 0,3-2 1 0 0,4-2-1 0 0,2-2 0 0 0,4-1 1 0 0,3-2-1 0 0,2-3 0 0 0,37 35-10 0 0,-13-26 0 0 0,4-4 0 0 0,3-2 0 0 0,2-5 0 0 0,4-3 0 0 0,2-4 0 0 0,78 35 0 0 0,-84-50-55 0 0,2-4 0 0 0,2-3 0 0 0,1-5 0 0 0,1-3 0 0 0,2-4 0 0 0,0-4-1 0 0,1-4 1 0 0,0-4 0 0 0,1-4 0 0 0,0-4 0 0 0,0-4 0 0 0,80-13 55 0 0,-64-7-24 0 0,-1-5-1 0 0,-2-4 1 0 0,-1-5-1 0 0,-1-4 1 0 0,-3-5 0 0 0,-1-4-1 0 0,-3-5 1 0 0,25-21 24 0 0,29-28 75 0 0,-5-6 0 0 0,-4-7 0 0 0,-5-6 0 0 0,77-92-75 0 0,54-80 148 0 0,-14-12 0 0 0,-13-11-1 0 0,-14-10 1 0 0,155-302-148 0 0,-331 531 157 0 0,-3-2 0 0 0,-6-1 1 0 0,-3-3-1 0 0,-6-1 0 0 0,-3-1 0 0 0,-6-2 1 0 0,10-105-158 0 0,-26 132 139 0 0,-4 0 1 0 0,-3 0-1 0 0,-4 0 1 0 0,-3 1-1 0 0,-4-1 1 0 0,-3 1 0 0 0,-4 1-1 0 0,-3 1 1 0 0,-4 0-1 0 0,-3 2 1 0 0,-9-13-140 0 0,-37-52 92 0 0,-6 3 1 0 0,-7 4-1 0 0,-5 4 0 0 0,-6 4 1 0 0,-5 4-1 0 0,-5 5 1 0 0,-119-100-93 0 0,131 129-255 0 0,-4 4 0 0 0,-4 5 1 0 0,-3 4-1 0 0,-3 5 0 0 0,-4 4 1 0 0,-107-44 254 0 0,176 90-173 0 0,-1 1 0 0 0,-1 2 1 0 0,-1 3-1 0 0,0 1 1 0 0,-1 3-1 0 0,0 1 1 0 0,0 3-1 0 0,-1 2 1 0 0,0 2-1 0 0,0 2 1 0 0,1 2-1 0 0,-1 3 0 0 0,1 1 1 0 0,-1 3-1 0 0,2 2 1 0 0,0 1-1 0 0,-19 10 173 0 0,10 4-1043 0 0,2 3 0 0 0,0 2 0 0 0,3 3 0 0 0,1 1 0 0 0,1 3 0 0 0,2 2 0 0 0,2 2 0 0 0,2 2-1 0 0,-20 27 1044 0 0,-51 69-3156 0 0</inkml:trace>
  <inkml:trace contextRef="#ctx0" brushRef="#br0" timeOffset="1769.983">6594 2541 11055 0 0,'-3'0'852'0'0,"-152"-16"1392"0"0,145 13-2208 0 0,1 2-1 0 0,-1-1 0 0 0,0 2 0 0 0,0-1 1 0 0,0 1-1 0 0,-1 1 0 0 0,1 0 0 0 0,1 0 1 0 0,-1 1-1 0 0,0 0 0 0 0,0 1 1 0 0,1 0-1 0 0,-1 0 0 0 0,1 1 0 0 0,0 1 1 0 0,0-1-1 0 0,0 1 0 0 0,1 1 1 0 0,0 0-1 0 0,0 0 0 0 0,0 0 0 0 0,1 1 1 0 0,0 0-1 0 0,0 1 0 0 0,0-1 0 0 0,1 1 1 0 0,1 1-1 0 0,-1-1 0 0 0,1 1 1 0 0,1 0-1 0 0,0 0 0 0 0,0 0 0 0 0,0 1 1 0 0,1-1-1 0 0,-1 8-35 0 0,-5 36-8 0 0,3-1 1 0 0,1 1 0 0 0,3 1-1 0 0,3-1 1 0 0,1 0-1 0 0,3 0 1 0 0,2 0-1 0 0,3-1 1 0 0,2 0-1 0 0,15 41 8 0 0,-15-47 68 0 0,1 0-1 0 0,2-1 1 0 0,3-1-1 0 0,1-1 1 0 0,2-1 0 0 0,2 0-1 0 0,2-2 1 0 0,2-1-1 0 0,21 25-67 0 0,-42-58 45 0 0,0-1-1 0 0,1 0 0 0 0,-1 0 1 0 0,1 0-1 0 0,0-1 0 0 0,0 0 1 0 0,1 0-1 0 0,-1-1 0 0 0,1 0 1 0 0,-1-1-1 0 0,1 1 0 0 0,0-1 1 0 0,0-1-1 0 0,0 1 1 0 0,0-2-1 0 0,0 1 0 0 0,1-1 1 0 0,-1 0-1 0 0,0-1 0 0 0,0 1 1 0 0,0-2-1 0 0,0 1 0 0 0,0-1 1 0 0,0 0-1 0 0,-1-1 0 0 0,1 0 1 0 0,-1 0-1 0 0,1-1 0 0 0,-1 0 1 0 0,0 0-1 0 0,0-1 0 0 0,-1 1 1 0 0,1-1-1 0 0,-1-1 1 0 0,0 1-1 0 0,-1-1 0 0 0,1 0 1 0 0,0-2-45 0 0,17-24 34 0 0,-2-1 0 0 0,-2 0 1 0 0,-1-1-1 0 0,-1-1 1 0 0,-2-1-1 0 0,-1 0 1 0 0,-2-1-1 0 0,-2-1 1 0 0,-1 1-1 0 0,-2-1 0 0 0,-2-1 1 0 0,-1 1-1 0 0,-2-1 1 0 0,-3-27-35 0 0,2 55 0 0 0,6-26-14 0 0,-1 24-45 0 0,2 9 44 0 0,-2 7 15 0 0,-1 0 0 0 0,0 0 0 0 0,0 1 0 0 0,-1 0 0 0 0,1 0 0 0 0,-1 0 0 0 0,0 0 0 0 0,0 1 0 0 0,0 0 0 0 0,-1 0 0 0 0,1 0 0 0 0,-1 0 0 0 0,0 0 0 0 0,1 6 0 0 0,-3-10 0 0 0,197 410 0 0 0,-157-325-1876 0 0,-77-129-3936 0 0</inkml:trace>
  <inkml:trace contextRef="#ctx0" brushRef="#br0" timeOffset="3141.058">6480 3051 14743 0 0,'0'0'1136'0'0,"10"9"-704"0"0,1-7-402 0 0,0 0 1 0 0,-1 0-1 0 0,1 0 0 0 0,0-2 0 0 0,0 1 0 0 0,0-1 1 0 0,0-1-1 0 0,0 0 0 0 0,-1-1 0 0 0,1 0 1 0 0,0 0-1 0 0,-1-1 0 0 0,0-1 0 0 0,1 1 0 0 0,-1-2 1 0 0,-1 1-1 0 0,1-2 0 0 0,-1 1 0 0 0,1-1 0 0 0,-2 0 1 0 0,9-8-31 0 0,-14 12 11 0 0,58-38 78 0 0,-2-3 0 0 0,-1-2 0 0 0,-3-2 0 0 0,-1-3 0 0 0,29-39-89 0 0,-36 30 64 0 0,-46 57-9 0 0,1 15 29 0 0,2 193-18 0 0,4-123-66 0 0,3 0 0 0 0,4-1 0 0 0,3-1 0 0 0,4-1 0 0 0,3 0 0 0 0,19 35 0 0 0,-41-107 22 0 0,0 0 0 0 0,0-1 0 0 0,1 1 0 0 0,0-1 0 0 0,0 0 0 0 0,1 0 0 0 0,0-1 1 0 0,0 1-1 0 0,0-1 0 0 0,1 0 0 0 0,0-1 0 0 0,0 1 0 0 0,1-1 0 0 0,-1 0 0 0 0,1-1 0 0 0,0 1 0 0 0,0-1 0 0 0,1-1 0 0 0,3 2-22 0 0,-6-3 19 0 0,32-12 135 0 0,-33 2-103 0 0,0 0 1 0 0,-1 0-1 0 0,-1-1 0 0 0,1 1 1 0 0,-1 0-1 0 0,-1-1 0 0 0,0 0 0 0 0,0 1 1 0 0,0-1-1 0 0,-1 0 0 0 0,-1 1 0 0 0,1-1 1 0 0,-1 0-1 0 0,-1 1 0 0 0,1-1 1 0 0,-2 1-1 0 0,1 0 0 0 0,-1 0 0 0 0,0-1 1 0 0,-1 2-1 0 0,0-1 0 0 0,-4-6-51 0 0,3 2 24 0 0,-292-671 328 0 0,224 492-352 0 0,70 177-12 0 0,18-3-101 0 0,127 4 102 0 0,-122 9 11 0 0,0-1 0 0 0,0-2 0 0 0,-1 0 0 0 0,0-1 0 0 0,0 0 0 0 0,0-2 0 0 0,-2 0 0 0 0,1-1 0 0 0,-1-1 0 0 0,-1-1 0 0 0,0 0 0 0 0,-1-1 0 0 0,0-1 0 0 0,-1 0 0 0 0,-1-1 0 0 0,0 0 0 0 0,8-15 0 0 0,-1-7 11 0 0,-21 36 42 0 0,-29 45 11 0 0,23-9-88 0 0,2-1 1 0 0,1 1-1 0 0,1 0 0 0 0,3 0 0 0 0,0 0 0 0 0,2 0 1 0 0,2 0-1 0 0,5 22 24 0 0,-9-51-2 0 0,4 44-4 0 0,2 0-1 0 0,3 0 0 0 0,1-1 1 0 0,3 0-1 0 0,1-1 0 0 0,3-1 1 0 0,2 0-1 0 0,1-1 0 0 0,3-1 1 0 0,1-1-1 0 0,3-2 0 0 0,2 2 7 0 0,-26-39 2 0 0,-1 0 0 0 0,1 0 1 0 0,-1 0-1 0 0,1 0 0 0 0,0-1 0 0 0,1 1 0 0 0,-1-1 0 0 0,1 0 0 0 0,-1 0 0 0 0,1 0 0 0 0,0-1 0 0 0,0 1 0 0 0,0-1 1 0 0,0 0-1 0 0,1 0 0 0 0,-1 0 0 0 0,1 0 0 0 0,-1-1 0 0 0,1 0 0 0 0,-1 0 0 0 0,1 0 0 0 0,0-1 0 0 0,-1 1 1 0 0,1-1-1 0 0,0 0 0 0 0,0-1 0 0 0,-1 1 0 0 0,1-1 0 0 0,0 0 0 0 0,-1 0 0 0 0,1 0 0 0 0,-1-1 0 0 0,1 1 1 0 0,-1-1-1 0 0,0 0 0 0 0,0-1 0 0 0,1 1 0 0 0,-2-1 0 0 0,1 1 0 0 0,3-4-2 0 0,3-8 41 0 0,-2-1 1 0 0,0 1-1 0 0,0-2 0 0 0,-1 1 0 0 0,-1-1 1 0 0,-1 0-1 0 0,0 0 0 0 0,-1 0 1 0 0,-1-1-1 0 0,0 0 0 0 0,-1 0 0 0 0,-1 1 1 0 0,-1-1-1 0 0,0 0 0 0 0,-1 0 0 0 0,-1 0 1 0 0,-1 0-1 0 0,-2-7-41 0 0,-13-61 26 0 0,-3 0 0 0 0,-5 1 1 0 0,-3 2-1 0 0,-3 0 0 0 0,-4 3 0 0 0,-15-20-26 0 0,28 59-14 0 0,-1 0-1 0 0,-2 1 1 0 0,-2 2 0 0 0,-2 1-1 0 0,-26-25 15 0 0,44 50 0 0 0,-3 17 0 0 0,17-1 0 0 0,0 1 0 0 0,0-1 0 0 0,0 1 0 0 0,1-1 0 0 0,-1 0 0 0 0,1 0 0 0 0,0 0 0 0 0,1 0 0 0 0,-1-1 0 0 0,1 1 0 0 0,0-1 0 0 0,1 0 0 0 0,-1 0 0 0 0,0 0 0 0 0,1-1 0 0 0,0 1 0 0 0,0-1 0 0 0,0 0 0 0 0,0-1 0 0 0,1 1 0 0 0,-1-1 0 0 0,1 0 0 0 0,-1 0 0 0 0,1-1 0 0 0,0 0 0 0 0,-1 0 0 0 0,1 0 0 0 0,0-1 0 0 0,0 1 0 0 0,0-1 0 0 0,0-1 0 0 0,1 0 0 0 0,7 1 4 0 0,-1-2 0 0 0,1 0-1 0 0,-1-1 1 0 0,1 0 0 0 0,-1-1 0 0 0,0 0-1 0 0,-1-1 1 0 0,1-1 0 0 0,-1 0 0 0 0,0 0-1 0 0,0-1 1 0 0,-1-1 0 0 0,0 0-1 0 0,0 0 1 0 0,-1-1 0 0 0,0-1 0 0 0,-1 0-1 0 0,0 0 1 0 0,0-1 0 0 0,2-5-4 0 0,22-32 81 0 0,-2-2 0 0 0,-2-1 0 0 0,-2-1 0 0 0,-3-1 0 0 0,15-50-81 0 0,-88 186-16 0 0,37-38-26 0 0,1 0 0 0 0,2 1 0 0 0,2 0 0 0 0,3 1 0 0 0,1-1 0 0 0,2 1 0 0 0,3 0 0 0 0,1-1 0 0 0,2 0 0 0 0,3 0 0 0 0,1 0 0 0 0,8 19 42 0 0,-4-1-10 0 0,2-1 0 0 0,3 0 0 0 0,3-1 0 0 0,3-2 0 0 0,2 0 0 0 0,19 30 10 0 0,-40-81 2 0 0,0-1 0 0 0,1 0-1 0 0,-1 0 1 0 0,2-1-1 0 0,-1 0 1 0 0,1 0 0 0 0,0 0-1 0 0,0-1 1 0 0,1 1 0 0 0,0-2-1 0 0,0 1 1 0 0,0-1 0 0 0,1-1-1 0 0,0 0 1 0 0,0 0 0 0 0,0 0-1 0 0,0-1 1 0 0,0-1 0 0 0,1 1-1 0 0,-1-2 1 0 0,1 1 0 0 0,0-1-1 0 0,-1-1 1 0 0,1 1 0 0 0,0-2-1 0 0,0 1 1 0 0,-1-2 0 0 0,1 1-1 0 0,-1-1 1 0 0,1 0 0 0 0,-1-1-1 0 0,0 0 1 0 0,0-1 0 0 0,0 0-1 0 0,0 0 1 0 0,-1-1 0 0 0,4-2-2 0 0,-5-4 20 0 0,-1 0 0 0 0,1 0 0 0 0,-2-1 0 0 0,1 1 0 0 0,-2-1 0 0 0,0 0 0 0 0,0-1 0 0 0,-1 1 1 0 0,0-1-1 0 0,-1 1 0 0 0,-1-1 0 0 0,0 0 0 0 0,-1 0 0 0 0,0 0 0 0 0,-1 1 0 0 0,0-1 1 0 0,-1 0-1 0 0,0 0 0 0 0,-1 1 0 0 0,-1 0 0 0 0,0-1 0 0 0,-1 1 0 0 0,0 0-20 0 0,-30-98 38 0 0,-4 2 0 0 0,-5 2 1 0 0,-13-16-39 0 0,-6-16 29 0 0,-319-720-102 0 0,164 349-86 0 0,203 474 149 0 0,14 33-45 0 0,3 7-4 0 0,229 454-121 0 0,-64-158 108 0 0,41 33 72 0 0,-151-242 0 0 0,-14-20 0 0 0,3-3 0 0 0,3-1 0 0 0,39 39 0 0 0,-75-93-50 0 0,0 0-1 0 0,1-1 1 0 0,1-1 0 0 0,0 0-1 0 0,0-1 1 0 0,1 0-1 0 0,1-2 1 0 0,0 0 0 0 0,0 0-1 0 0,7 1 51 0 0,-20-9-110 0 0,-1 0 0 0 0,1-1-1 0 0,0 1 1 0 0,0-1 0 0 0,0 0-1 0 0,0 1 1 0 0,0-2 0 0 0,0 1-1 0 0,0 0 1 0 0,-1-1 0 0 0,1 0-1 0 0,0 0 1 0 0,0 0 0 0 0,0 0-1 0 0,-1-1 1 0 0,1 1 0 0 0,-1-1 0 0 0,1 0-1 0 0,-1 0 1 0 0,0 0 0 0 0,0-1-1 0 0,0 1 1 0 0,0-1 0 0 0,0 1-1 0 0,0-1 1 0 0,-1 0 0 0 0,1 0-1 0 0,-1-1 1 0 0,0 1 0 0 0,0 0-1 0 0,0-1 1 0 0,0 1 0 0 0,-1-1-1 0 0,1 1 1 0 0,0-4 110 0 0,3-6-913 0 0,-1 0-1 0 0,-1-1 1 0 0,0 0-1 0 0,0 1 1 0 0,-2-1-1 0 0,1 0 1 0 0,-2 0-1 0 0,0 0 1 0 0,-1-8 913 0 0,-7-28-2870 0 0</inkml:trace>
  <inkml:trace contextRef="#ctx0" brushRef="#br0" timeOffset="4409.383">8696 202 11055 0 0,'-72'-72'1648'0'0,"-61"-43"2798"0"0,104 101-4012 0 0,28 13-302 0 0,1 1-17 0 0,0 0-10 0 0,0 0-1 0 0,0 0-6 0 0,-1 1-24 0 0,4 22 77 0 0,132 209 116 0 0,400 581-74 0 0,-344-498-1146 0 0,-151-240-557 0 0,31 81-4418 0 0</inkml:trace>
  <inkml:trace contextRef="#ctx0" brushRef="#br0" timeOffset="4670.311">9977 2927 18887 0 0,'-14'16'1680'0'0,"1"-1"-1344"0"0,-1-2-272 0 0,4-1-64 0 0,10-12-296 0 0,0 0-80 0 0,-8 10-8 0 0,8-10-8 0 0,0 0 72 0 0,0 0 8 0 0,-14 7 8 0 0,14-7 0 0 0,0 0-1256 0 0,0 0-248 0 0,-10-12-48 0 0,-4 2-16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23:18.221"/>
    </inkml:context>
    <inkml:brush xml:id="br0">
      <inkml:brushProperty name="width" value="0.05" units="cm"/>
      <inkml:brushProperty name="height" value="0.05" units="cm"/>
      <inkml:brushProperty name="color" value="#E71224"/>
    </inkml:brush>
  </inkml:definitions>
  <inkml:trace contextRef="#ctx0" brushRef="#br0">150 10 8751 0 0,'-145'50'2052'0'0,"145"-50"-1912"0"0,0 0-1 0 0,0-1 1 0 0,0 1 0 0 0,0 0-1 0 0,0-1 1 0 0,0 1-1 0 0,0 0 1 0 0,0 0-1 0 0,-1-1 1 0 0,1 1 0 0 0,0 0-1 0 0,0-1 1 0 0,0 1-1 0 0,0 0 1 0 0,0 0-1 0 0,-1-1 1 0 0,1 1 0 0 0,0 0-1 0 0,0 0 1 0 0,0-1-1 0 0,-1 1 1 0 0,1 0-1 0 0,0 0 1 0 0,0 0 0 0 0,-1-1-1 0 0,1 1 1 0 0,0 0-1 0 0,0 0-139 0 0,33-18 90 0 0,6 8 226 0 0,0 2 1 0 0,1 1-1 0 0,0 2 1 0 0,1 1-1 0 0,39 3-316 0 0,-12 2 127 0 0,0 3 0 0 0,0 3-1 0 0,52 13-126 0 0,-65-18 1435 0 0,-53-2-1306 0 0,-2 0-1 0 0,18 7 344 0 0,-15 1-435 0 0,-1 1-1 0 0,0-1 1 0 0,0 1-1 0 0,0 0 1 0 0,-1 0-1 0 0,-1 0 1 0 0,1 0 0 0 0,-2 0-1 0 0,1 0 1 0 0,-1 0-1 0 0,0 0 1 0 0,-1-1-1 0 0,0 1 1 0 0,-1 0-1 0 0,0-1 1 0 0,-2 6-37 0 0,-9 45 77 0 0,-142 1227-1565 0 0,153-1270 1466 0 0,-21 135-2031 0 0,4 0-4479 0 0,15-103 3877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22:51.282"/>
    </inkml:context>
    <inkml:brush xml:id="br0">
      <inkml:brushProperty name="width" value="0.05" units="cm"/>
      <inkml:brushProperty name="height" value="0.05" units="cm"/>
      <inkml:brushProperty name="color" value="#E71224"/>
    </inkml:brush>
  </inkml:definitions>
  <inkml:trace contextRef="#ctx0" brushRef="#br0">222 1786 6911 0 0,'-23'-13'608'0'0,"-3"-7"-480"0"0,2-2-128 0 0,2-4 0 0 0,4 4-400 0 0,-1-2-104 0 0,2 2-16 0 0,0 2-8 0 0,4 3-336 0 0,-3 0-72 0 0,3 0-16 0 0,-1 2 0 0 0</inkml:trace>
  <inkml:trace contextRef="#ctx0" brushRef="#br0" timeOffset="-58050.707">4540 633 1839 0 0,'-2'0'134'0'0,"-1"1"-59"0"0,1 0 0 0 0,-1 0 0 0 0,1-1 0 0 0,-1 1 0 0 0,1-1 0 0 0,-1 0 0 0 0,1 0 0 0 0,-1 0-1 0 0,0 0 1 0 0,1 0 0 0 0,-1 0 0 0 0,1-1 0 0 0,-1 1 0 0 0,1-1 0 0 0,-1 0 0 0 0,1 0 0 0 0,-1 0 0 0 0,1 0 0 0 0,-1 0 0 0 0,1 0 0 0 0,0-1 0 0 0,0 1 0 0 0,0-1 0 0 0,0 0 0 0 0,0 1 0 0 0,0-1 0 0 0,0 0 0 0 0,1 0 0 0 0,-1 0 0 0 0,1 0 0 0 0,-1-1 0 0 0,1 1 0 0 0,0 0 0 0 0,0 0 0 0 0,0-1 0 0 0,0 1 0 0 0,0-1-1 0 0,0 1 1 0 0,1-1 0 0 0,-1 1 0 0 0,1-1 0 0 0,0 0 0 0 0,-1 1 0 0 0,1-1 0 0 0,1 1 0 0 0,-1-1 0 0 0,0 0 0 0 0,1 1 0 0 0,0-3-75 0 0,-2-2 349 0 0,1 0-1 0 0,0 1 1 0 0,1-1-1 0 0,0 0 1 0 0,0 1-1 0 0,0-1 1 0 0,0 1-1 0 0,1-1 1 0 0,0 1-1 0 0,1 0 1 0 0,0-1-1 0 0,0 1 1 0 0,0 0-1 0 0,0 1 1 0 0,1-1-1 0 0,0 1 1 0 0,0-1-1 0 0,1 1 1 0 0,-1 1-1 0 0,1-1 1 0 0,5-3-349 0 0,-8 6 322 0 0,26-2 514 0 0,-21 7-770 0 0,0 0 0 0 0,0 0 0 0 0,-1 1 0 0 0,1 0 0 0 0,-1 0 0 0 0,0 1 0 0 0,0 0 0 0 0,-1 0 0 0 0,1 0 0 0 0,-1 1 0 0 0,-1-1 0 0 0,1 1 0 0 0,-1 1 0 0 0,0-1 0 0 0,0 0 0 0 0,0 1 0 0 0,-1 0 0 0 0,0 0 0 0 0,-1 0 0 0 0,1 0 0 0 0,-1 0 0 0 0,0 5-66 0 0,0-6 42 0 0,141 471 2180 0 0,-91-370-1486 0 0,-51-105-616 0 0,19-1 368 0 0,115-55 760 0 0,105-48-37 0 0,183-109-1211 0 0,-279 136 157 0 0,649-374 603 0 0,-723 413-643 0 0,15-9-23 0 0,2 3 1 0 0,1 4-1 0 0,79-22-94 0 0,-152 57 0 0 0,-4 2 11 0 0,-37 1-147 0 0,-53-6-2699 0 0,23-8-5598 0 0,38 7 6162 0 0</inkml:trace>
  <inkml:trace contextRef="#ctx0" brushRef="#br0" timeOffset="4463.112">1959 1470 11519 0 0,'0'0'887'0'0,"0"0"-598"0"0,0 0-327 0 0,0 0-44 0 0,0 0 28 0 0,0 0 99 0 0,0 0 31 0 0,0 0 37 0 0,0 0-6 0 0,0 0-10 0 0,1 2-3 0 0,69 143 1372 0 0,8 112-82 0 0,-44-195-8 0 0,80-123-530 0 0,232-118 788 0 0,220-173-226 0 0,135-121-1397 0 0,-363 263-1798 0 0,-336 209 1306 0 0,-2 1-208 0 0,0 0-854 0 0,0 0-374 0 0,-2-2-71 0 0,-11-10-18 0 0</inkml:trace>
  <inkml:trace contextRef="#ctx0" brushRef="#br0" timeOffset="11270.008">819 2841 8751 0 0,'0'0'674'0'0,"0"0"-401"0"0,0 0-56 0 0,0 0 27 0 0,0 0 4 0 0,0 0 10 0 0,0 0 39 0 0,0 0 20 0 0,0 0 3 0 0,0 0-24 0 0,0 0-100 0 0,0 0-41 0 0,0 0-10 0 0,0 0-3 0 0,0 0-13 0 0,0 0-8 0 0,0 0-1 0 0,0 0 2 0 0,0 0 4 0 0,0 0 2 0 0,0 0 0 0 0,0 0 6 0 0,0 0 23 0 0,0 0 16 0 0,0 0 3 0 0,0 0 3 0 0,0 0 10 0 0,7 21 375 0 0,152 320 456 0 0,12-43-102 0 0,-168-296-891 0 0,-1-1 0 0 0,0 1 0 0 0,1-1 0 0 0,-1 0 0 0 0,1 0 0 0 0,-1 0 1 0 0,1 0-1 0 0,-1 0 0 0 0,1-1 0 0 0,0 1 0 0 0,0-1 0 0 0,-1 1 0 0 0,1-1 1 0 0,0 0-1 0 0,0 0 0 0 0,-1-1 0 0 0,1 1 0 0 0,0 0 0 0 0,-1-1 0 0 0,1 0 1 0 0,0 0-1 0 0,-1 1 0 0 0,1-1 0 0 0,-1-1 0 0 0,1 1 0 0 0,-1 0 0 0 0,0-1 0 0 0,1 1 1 0 0,-1-1-1 0 0,0 0 0 0 0,0 0 0 0 0,0 1 0 0 0,0-1 0 0 0,0-1 0 0 0,-1 1 1 0 0,1 0-1 0 0,-1 0 0 0 0,1-1 0 0 0,-1 1 0 0 0,0-1 0 0 0,0 1 0 0 0,1-3-27 0 0,16-13 15 0 0,693-549 2196 0 0,-324 222-2104 0 0,-15 10-97 0 0,-261 230 9 0 0,-70 63-487 0 0,2 2 1 0 0,2 1-1 0 0,2 3 0 0 0,18-10 468 0 0,-26 25-4718 0 0,-37 19 2968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22:30.584"/>
    </inkml:context>
    <inkml:brush xml:id="br0">
      <inkml:brushProperty name="width" value="0.05" units="cm"/>
      <inkml:brushProperty name="height" value="0.05" units="cm"/>
      <inkml:brushProperty name="color" value="#E71224"/>
    </inkml:brush>
  </inkml:definitions>
  <inkml:trace contextRef="#ctx0" brushRef="#br0">130 1658 14279 0 0,'-15'-19'247'0'0,"0"0"0"0"0,0-1 0 0 0,2-1 0 0 0,1 0 0 0 0,0-1 0 0 0,2 0 0 0 0,0 0 0 0 0,-5-22-247 0 0,3 13 179 0 0,11 30-126 0 0,9 18 11 0 0,105 293 172 0 0,-102-282-167 0 0,6 22 68 0 0,2 0 1 0 0,2-1-1 0 0,2-1 1 0 0,2-1-1 0 0,3-2 1 0 0,1 0 0 0 0,2-2-1 0 0,2-1 1 0 0,2-2-1 0 0,33 29-137 0 0,-58-61 23 0 0,0-1-1 0 0,0-1 1 0 0,1 0-1 0 0,0 0 1 0 0,1-1-1 0 0,-1 0 1 0 0,1-1-1 0 0,0 0 1 0 0,0-1-1 0 0,0-1 1 0 0,0 0-1 0 0,1 0 1 0 0,-1-1-1 0 0,1-1 1 0 0,-1 0 0 0 0,1-1-1 0 0,-1 0 1 0 0,0-1-1 0 0,1 0 1 0 0,-1-1-1 0 0,0 0 1 0 0,0-1-1 0 0,-1 0 1 0 0,1-1-1 0 0,-1-1 1 0 0,0 0-1 0 0,2-2-22 0 0,62-42 157 0 0,-2-4 0 0 0,-3-4 1 0 0,-3-2-1 0 0,-2-3 0 0 0,-3-3 0 0 0,-3-2 0 0 0,-3-3 0 0 0,-3-3 0 0 0,4-12-157 0 0,67-82 106 0 0,383-499 214 0 0,-478 624-316 0 0,4-12 23 0 0,3 2 1 0 0,1 2-1 0 0,3 1 1 0 0,2 2-1 0 0,3 2 1 0 0,1 2-1 0 0,34-24-27 0 0,-77 64 6 0 0,1 0 0 0 0,0 0 0 0 0,-1 1 0 0 0,1 0-1 0 0,1-1 1 0 0,-1 2 0 0 0,0-1 0 0 0,1 0 0 0 0,-1 1 0 0 0,1 0 0 0 0,0 0-1 0 0,0 0 1 0 0,0 1 0 0 0,0-1 0 0 0,0 1 0 0 0,0 1 0 0 0,0-1 0 0 0,0 0-1 0 0,0 1 1 0 0,0 0 0 0 0,0 1 0 0 0,1-1 0 0 0,-1 1 0 0 0,0 0 0 0 0,0 0-1 0 0,0 0 1 0 0,0 1 0 0 0,0 0 0 0 0,-1 0 0 0 0,1 0 0 0 0,-1 1-1 0 0,1-1 1 0 0,-1 1 0 0 0,0 0 0 0 0,1 0 0 0 0,-2 1 0 0 0,1-1 0 0 0,0 1-1 0 0,-1 0 1 0 0,1 0 0 0 0,-1 0-6 0 0,5 19 2 0 0,0 0-1 0 0,-2 1 0 0 0,-1 0 1 0 0,0 0-1 0 0,-2 0 0 0 0,-1 0 1 0 0,-1 1-1 0 0,-2 22-1 0 0,2-15 1 0 0,0 83-1 0 0,-3-50 0 0 0,4 0 0 0 0,2 0 0 0 0,3 0 0 0 0,5 8 0 0 0,-10-59 9 0 0,0 0 0 0 0,1 0 0 0 0,1 0-1 0 0,0 0 1 0 0,1-1 0 0 0,0 1 0 0 0,1-1 0 0 0,1-1 0 0 0,0 1-1 0 0,1-1 1 0 0,0 0 0 0 0,0-1 0 0 0,2 0 0 0 0,-1-1 0 0 0,1 1-1 0 0,1-2 1 0 0,0 1 0 0 0,0-2 0 0 0,1 1 0 0 0,0-2 0 0 0,0 1-1 0 0,1-2 1 0 0,-1 0 0 0 0,2 0 0 0 0,-1-1 0 0 0,1-1 0 0 0,-1 0-1 0 0,1-1 1 0 0,1 0-9 0 0,28-10 106 0 0,-1-1-1 0 0,0-2 1 0 0,-1-3-1 0 0,-1 0 0 0 0,0-3 1 0 0,0-1-1 0 0,-2-2 1 0 0,0-2-1 0 0,-1-1 1 0 0,-2-2-1 0 0,1-3-105 0 0,443-313 683 0 0,247-202-2886 0 0,-430 325-2757 0 0,-240 174 2338 0 0,-24 18 491 0 0,-10 4-12 0 0</inkml:trace>
  <inkml:trace contextRef="#ctx0" brushRef="#br0" timeOffset="8912.717">965 3594 18431 0 0,'-124'-30'2040'0'0,"122"30"-1960"0"0,37 13 16 0 0,445 160-170 0 0,-459-168 71 0 0,0-1 0 0 0,1-1 1 0 0,0 0-1 0 0,-1-2 0 0 0,1 0 1 0 0,0-2-1 0 0,0 0 0 0 0,-1-2 1 0 0,1 0-1 0 0,-1-1 0 0 0,1-1 1 0 0,-1-1-1 0 0,-1-1 0 0 0,0-1 1 0 0,0-1-1 0 0,0-1 0 0 0,-1 0 1 0 0,0-1-1 0 0,-1-1 0 0 0,10-10 3 0 0,65-48 180 0 0,-4-5 1 0 0,-3-3-1 0 0,42-51-180 0 0,-14 14 133 0 0,273-289 346 0 0,-135 137-216 0 0,77-50-263 0 0,-316 305 4 0 0,0-1 1 0 0,1 0 0 0 0,0 0 0 0 0,1 1 1 0 0,1 1-1 0 0,0 1 0 0 0,0 0 0 0 0,1 1 0 0 0,0 1 0 0 0,0 0 0 0 0,1 2 0 0 0,5-2-5 0 0,-20 8 4 0 0,0-1-1 0 0,0 1 0 0 0,0 0 1 0 0,0 0-1 0 0,0 1 0 0 0,0-1 1 0 0,0 0-1 0 0,0 1 1 0 0,0 0-1 0 0,0 0 0 0 0,0 0 1 0 0,0 0-1 0 0,0 0 0 0 0,0 0 1 0 0,-1 1-1 0 0,1 0 1 0 0,0-1-1 0 0,-1 1 0 0 0,1 0 1 0 0,-1 0-1 0 0,0 0 0 0 0,0 1 1 0 0,0-1-1 0 0,0 0 1 0 0,0 1-1 0 0,0-1 0 0 0,-1 1 1 0 0,1 0-1 0 0,-1 0 0 0 0,0-1 1 0 0,0 1-1 0 0,0 0 1 0 0,0 0-1 0 0,0 0 0 0 0,0 0 1 0 0,-1 1-4 0 0,11 119-91 0 0,-11-113 75 0 0,-31 345-176 0 0,17-248 103 0 0,4 0-1 0 0,4 83 90 0 0,4-181 25 0 0,1-1 1 0 0,0 1-1 0 0,1-1 0 0 0,0 1 0 0 0,1 0 0 0 0,-1-1 0 0 0,2 1 1 0 0,-1-1-1 0 0,1 0 0 0 0,0 1 0 0 0,1-1 0 0 0,0 0 0 0 0,0 0 1 0 0,1 0-1 0 0,0-1 0 0 0,0 1 0 0 0,1-1 0 0 0,0 0 0 0 0,0 0 1 0 0,1-1-1 0 0,0 1 0 0 0,0-1 0 0 0,0-1 0 0 0,1 1 0 0 0,0-1 1 0 0,0 0-1 0 0,0 0 0 0 0,1-1 0 0 0,-1 0 0 0 0,1-1 0 0 0,0 1 1 0 0,1-1-27 0 0,15-3 66 0 0,0-2-1 0 0,0 0 0 0 0,0-1 0 0 0,0-1 1 0 0,-1-2-1 0 0,0 0 0 0 0,0-2 0 0 0,-1 0 0 0 0,0-1 1 0 0,0-2-1 0 0,-1 0 0 0 0,3-3-64 0 0,92-55 674 0 0,-4-4-1 0 0,102-88-673 0 0,-67 49 64 0 0,313-225-491 0 0,-210 163-1274 0 0,-179 119-446 0 0,-12-13-5285 0 0</inkml:trace>
  <inkml:trace contextRef="#ctx0" brushRef="#br0" timeOffset="8913.717">900 4968 18887 0 0,'-23'-6'1971'0'0,"32"-6"-1802"0"0,131 8-157 0 0,-103 10-21 0 0,-1 0 0 0 0,-1 3 0 0 0,1 1 0 0 0,-2 1-1 0 0,1 2 1 0 0,-2 2 0 0 0,0 0 0 0 0,0 3 0 0 0,-2 1 0 0 0,0 1 0 0 0,-1 1-1 0 0,-2 2 1 0 0,0 1 0 0 0,10 11 9 0 0,-26-22-3 0 0,0-1 0 0 0,1 0-1 0 0,0-1 1 0 0,1-1 0 0 0,1 0-1 0 0,-1-1 1 0 0,2 0 0 0 0,-1-2-1 0 0,1 0 1 0 0,0 0 0 0 0,1-1-1 0 0,-1-1 1 0 0,1-1 0 0 0,0-1-1 0 0,0 0 1 0 0,0-1 0 0 0,1-1-1 0 0,-1 0 1 0 0,0-1 0 0 0,1-1-1 0 0,-1-1 1 0 0,0 0 0 0 0,0-2-1 0 0,6-1 4 0 0,11-11 81 0 0,-2-1 0 0 0,0-1 0 0 0,-2-1 0 0 0,0-2 0 0 0,-1-2 0 0 0,-1 0 0 0 0,-1-2 0 0 0,6-8-81 0 0,18-14 145 0 0,606-597 371 0 0,-628 612-515 0 0,0 2-1 0 0,3 1 0 0 0,0 2 0 0 0,2 1 0 0 0,1 1 1 0 0,0 2-1 0 0,2 2 0 0 0,26-11 0 0 0,-58 30-1 0 0,1-1 1 0 0,0 1 0 0 0,0 0-1 0 0,0 1 1 0 0,0-1-1 0 0,0 1 1 0 0,1 0-1 0 0,-1 1 1 0 0,0 0 0 0 0,0 0-1 0 0,0 0 1 0 0,1 1-1 0 0,-1-1 1 0 0,0 1 0 0 0,0 1-1 0 0,0-1 1 0 0,0 1-1 0 0,0 1 1 0 0,0-1-1 0 0,-1 1 1 0 0,1-1 0 0 0,-1 2-1 0 0,1-1 1 0 0,-1 1-1 0 0,0-1 1 0 0,-1 1-1 0 0,1 1 1 0 0,-1-1 0 0 0,1 1-1 0 0,-1-1 1 0 0,-1 1-1 0 0,1 1 1 0 0,-1-1 0 0 0,1 0-1 0 0,-1 2 1 0 0,13 31 0 0 0,-3 0-1 0 0,-1 1 0 0 0,-1 0 1 0 0,-2 1-1 0 0,-2 0 0 0 0,-2 1 1 0 0,-2-1-1 0 0,-1 1 1 0 0,-3 22 0 0 0,3 5-11 0 0,1 59-85 0 0,-3-65 76 0 0,2 0 0 0 0,2-1 0 0 0,4 1 0 0 0,12 45 20 0 0,-19-100 12 0 0,0 0-1 0 0,1 0 0 0 0,0 0 1 0 0,0 0-1 0 0,1 0 1 0 0,0-1-1 0 0,0 1 1 0 0,1-1-1 0 0,-1 0 1 0 0,1 0-1 0 0,1 0 0 0 0,-1 0 1 0 0,1-1-1 0 0,0 0 1 0 0,0 0-1 0 0,1 0 1 0 0,0 0-1 0 0,-1-1 1 0 0,1 0-1 0 0,1 0 0 0 0,-1-1 1 0 0,1 0-1 0 0,-1 0 1 0 0,1 0-1 0 0,0-1 1 0 0,0 0-1 0 0,0 0 1 0 0,0-1-1 0 0,0 0 0 0 0,0 0 1 0 0,4 0-12 0 0,20-6 129 0 0,0-1 0 0 0,-1-1 0 0 0,0-2 0 0 0,0-1 0 0 0,-1-1 0 0 0,0-2 0 0 0,-1-1 0 0 0,-1-1 0 0 0,0-1 0 0 0,-1-1 0 0 0,-1-2 0 0 0,0 0 0 0 0,16-19-129 0 0,399-324 1593 0 0,363-304-1913 0 0,-478 402-2077 0 0,-113 88-2817 0 0,-162 124 136 0 0,-48 37 2486 0 0</inkml:trace>
  <inkml:trace contextRef="#ctx0" brushRef="#br0" timeOffset="8914.717">1032 7377 19807 0 0,'1'0'36'0'0,"-1"0"0"0"0,1 0 0 0 0,0 0 0 0 0,-1 1 0 0 0,1-1 0 0 0,-1 0 0 0 0,1 0-1 0 0,-1 0 1 0 0,1 0 0 0 0,-1 1 0 0 0,1-1 0 0 0,-1 0 0 0 0,1 0 0 0 0,-1 1 0 0 0,1-1 0 0 0,-1 0 0 0 0,1 1 0 0 0,-1-1 0 0 0,1 1-1 0 0,-1-1 1 0 0,0 1 0 0 0,1-1 0 0 0,-1 0 0 0 0,0 1 0 0 0,1-1 0 0 0,-1 1 0 0 0,0 0 0 0 0,0-1 0 0 0,0 1 0 0 0,1-1-1 0 0,-1 1 1 0 0,0-1 0 0 0,0 1 0 0 0,0-1 0 0 0,0 1 0 0 0,0 0 0 0 0,0-1 0 0 0,0 1 0 0 0,0-1 0 0 0,0 1 0 0 0,0-1-1 0 0,0 1 1 0 0,-1 0 0 0 0,1-1 0 0 0,0 1 0 0 0,0-1 0 0 0,-1 1 0 0 0,1-1 0 0 0,0 1 0 0 0,0-1 0 0 0,-1 1 0 0 0,1-1-1 0 0,-1 0 1 0 0,1 1 0 0 0,0-1 0 0 0,-1 1 0 0 0,1-1 0 0 0,-1 0 0 0 0,1 1 0 0 0,-1-1 0 0 0,1 0 0 0 0,-1 1 0 0 0,1-1 0 0 0,-1 0-1 0 0,1 0 1 0 0,-1 0-36 0 0,53 22-379 0 0,-50-21 483 0 0,52 16-249 0 0,1-2 0 0 0,0-2 0 0 0,1-3-1 0 0,0-2 1 0 0,1-3 0 0 0,-1-3 0 0 0,1-1 0 0 0,0-4 0 0 0,-1-1 0 0 0,1-3 0 0 0,-2-3 0 0 0,12-5 145 0 0,-4-9-17 0 0,-1-3 0 0 0,-1-2 0 0 0,-2-4 1 0 0,-1-1-1 0 0,-2-4 0 0 0,-1-1 0 0 0,-2-3 1 0 0,-2-2-1 0 0,-2-3 0 0 0,-2-1 1 0 0,5-12 16 0 0,300-353 371 0 0,-46 47 16 0 0,-267 325-356 0 0,21-25 30 0 0,4 3 0 0 0,2 2 0 0 0,23-12-61 0 0,-85 68-1 0 0,0 1 1 0 0,1 0 0 0 0,0 1 0 0 0,0-1 0 0 0,0 1 0 0 0,0 0 0 0 0,0 0 0 0 0,1 0 0 0 0,-1 1-1 0 0,1 0 1 0 0,0 0 0 0 0,0 1 0 0 0,-1-1 0 0 0,1 1 0 0 0,0 0 0 0 0,0 1 0 0 0,0-1 0 0 0,1 1 0 0 0,-1 1-1 0 0,0-1 1 0 0,0 1 0 0 0,0 0 0 0 0,-1 0 0 0 0,1 1 0 0 0,0 0 0 0 0,0 0 0 0 0,-1 0 0 0 0,1 0-1 0 0,-1 1 1 0 0,1 0 0 0 0,-1 0 0 0 0,0 1 0 0 0,-1-1 0 0 0,1 1 0 0 0,0 0 0 0 0,-1 1 0 0 0,0-1 0 0 0,0 1 0 0 0,10 23-13 0 0,-1 0 1 0 0,-1 0-1 0 0,-2 2 1 0 0,-1-1 0 0 0,-1 1-1 0 0,-2 1 1 0 0,-1-1-1 0 0,-1 1 1 0 0,-2 0 0 0 0,-1 0-1 0 0,-1 2 13 0 0,1-11-1 0 0,15 450 33 0 0,-16-465-12 0 0,0 1-1 0 0,0 0 1 0 0,1-1-1 0 0,0 1 1 0 0,1 0-1 0 0,-1-1 1 0 0,1 0-1 0 0,1 1 1 0 0,-1-1-1 0 0,1 0 1 0 0,1 0-1 0 0,-1 0 1 0 0,1-1-1 0 0,1 1 1 0 0,-1-1-1 0 0,1 0 1 0 0,0 0-1 0 0,0 0 1 0 0,1-1-1 0 0,-1 0 1 0 0,1 0-1 0 0,0 0 1 0 0,1-1-1 0 0,-1 0 1 0 0,1 0-1 0 0,0-1 1 0 0,0 1-1 0 0,0-2 1 0 0,0 1-1 0 0,1-1 1 0 0,-1 0-1 0 0,1 0-19 0 0,23-3 102 0 0,0-2-1 0 0,0-1 0 0 0,0-1 0 0 0,-1-1 1 0 0,0-2-1 0 0,0-1 0 0 0,-1-2 1 0 0,0-1-1 0 0,-1-1 0 0 0,-1-1 1 0 0,0-1-1 0 0,3-4-101 0 0,102-65 361 0 0,-4-5-1 0 0,-4-6 1 0 0,-4-6 0 0 0,-2-7-361 0 0,85-69 237 0 0,525-478-737 0 0,-431 375-1465 0 0,-116 81-3300 0 0,-134 127-878 0 0,-44 48 3000 0 0</inkml:trace>
  <inkml:trace contextRef="#ctx0" brushRef="#br0" timeOffset="8915.717">1242 10161 24879 0 0,'-28'0'1389'0'0,"-129"-12"-714"0"0,145 6-1456 0 0,9 5-47 0 0,5-1 84 0 0,6-5 674 0 0,0 1 1 0 0,1 1 0 0 0,-1-1-1 0 0,1 2 1 0 0,1-1 0 0 0,-1 1-1 0 0,0 0 1 0 0,1 1 0 0 0,0 0-1 0 0,0 1 1 0 0,0 0 0 0 0,0 0-1 0 0,0 1 1 0 0,0 0 0 0 0,0 1-1 0 0,0 0 1 0 0,1 1 0 0 0,-1 0-1 0 0,0 1 1 0 0,0 0 0 0 0,0 0-1 0 0,-1 1 1 0 0,6 2 69 0 0,22 9-299 0 0,0 2 1 0 0,0 2-1 0 0,-2 1 0 0 0,-1 2 1 0 0,0 2-1 0 0,-1 0 0 0 0,-2 2 0 0 0,-1 2 1 0 0,0 1-1 0 0,-2 1 0 0 0,-2 1 0 0 0,19 28 299 0 0,72 69-579 0 0,29-7 1356 0 0,-139-116-733 0 0,1 0 0 0 0,0 0-1 0 0,0 0 1 0 0,0-1 0 0 0,1-1 0 0 0,-1 0 0 0 0,1 0 0 0 0,-1 0-1 0 0,1-1 1 0 0,0 0 0 0 0,0-1 0 0 0,-1 0 0 0 0,1 0 0 0 0,0-1-1 0 0,0 0 1 0 0,-1-1 0 0 0,1 1 0 0 0,-1-2 0 0 0,1 1 0 0 0,2-3-44 0 0,22-13 121 0 0,-1-1 0 0 0,-1-2 0 0 0,-1-1 0 0 0,0-1 1 0 0,-2-2-1 0 0,-1-1 0 0 0,-1-1 0 0 0,2-5-121 0 0,-27 31 4 0 0,70-84 241 0 0,-4-4 0 0 0,-3-2 0 0 0,-5-2 0 0 0,33-74-245 0 0,-41 76 57 0 0,647-1075 51 0 0,-686 1149-103 0 0,2-10-1 0 0,2 2-1 0 0,1 0 1 0 0,1 1-1 0 0,1 0 1 0 0,1 2 0 0 0,1 0-1 0 0,1 2 1 0 0,0 0-1 0 0,2 2 1 0 0,0 0-1 0 0,3 0-3 0 0,-24 17-12 0 0,0-1 1 0 0,-1 1-1 0 0,1 0 0 0 0,0 0 1 0 0,0 0-1 0 0,0 1 0 0 0,0-1 1 0 0,0 0-1 0 0,0 1 0 0 0,0 0 1 0 0,0 0-1 0 0,0 0 0 0 0,1 0 1 0 0,-1 0-1 0 0,0 1 0 0 0,0-1 1 0 0,0 1-1 0 0,0 0 0 0 0,-1 0 1 0 0,1 0-1 0 0,0 0 0 0 0,0 1 0 0 0,0-1 1 0 0,-1 1-1 0 0,1 0 0 0 0,-1-1 1 0 0,1 1-1 0 0,-1 0 0 0 0,0 0 1 0 0,0 1-1 0 0,0-1 0 0 0,0 0 1 0 0,0 1-1 0 0,0-1 0 0 0,-1 1 1 0 0,1 0-1 0 0,-1-1 0 0 0,0 1 1 0 0,1 0-1 0 0,-1 0 0 0 0,-1 0 1 0 0,1 0-1 0 0,0 0 0 0 0,-1 0 0 0 0,1 0 1 0 0,-1 2 11 0 0,7 34-48 0 0,-1 0 1 0 0,-2 1 0 0 0,-2-1-1 0 0,-2 1 1 0 0,-1-1 0 0 0,-4 16 47 0 0,2 4-19 0 0,-31 348 35 0 0,7 27 288 0 0,26-380-250 0 0,-1 36 25 0 0,3 0-1 0 0,5 0 1 0 0,3 0-1 0 0,9 26-78 0 0,-17-107 21 0 0,0 1-1 0 0,1-1 1 0 0,0 1 0 0 0,1-1-1 0 0,-1 0 1 0 0,2 0-1 0 0,0 0 1 0 0,0-1 0 0 0,0 1-1 0 0,1-1 1 0 0,0 0-1 0 0,1 0 1 0 0,0-1 0 0 0,0 0-1 0 0,0 0 1 0 0,1 0-1 0 0,0-1 1 0 0,1 0 0 0 0,-1 0-1 0 0,1-1 1 0 0,0 1-1 0 0,1-2 1 0 0,-1 1 0 0 0,1-2-1 0 0,0 1 1 0 0,0-1 0 0 0,0 0-1 0 0,0-1 1 0 0,0 0-1 0 0,1 0 1 0 0,-1-1 0 0 0,1 0-1 0 0,2-1-20 0 0,22-7 54 0 0,0-2 0 0 0,-1-2 0 0 0,0 0 1 0 0,-1-3-1 0 0,0 0 0 0 0,-1-2 0 0 0,0-2 0 0 0,-1 0 0 0 0,-2-2 0 0 0,0-1 0 0 0,-1-2 0 0 0,4-5-54 0 0,86-76 262 0 0,-5-5-1 0 0,68-86-261 0 0,-151 163 17 0 0,690-818-401 0 0,-446 507-1488 0 0,429-569-6093 0 0</inkml:trace>
  <inkml:trace contextRef="#ctx0" brushRef="#br0" timeOffset="8916.717">14095 3364 12439 0 0,'-2'-2'958'0'0,"-7"-3"-775"0"0,1 0 1 0 0,0-1 0 0 0,1 0 0 0 0,-1-1-1 0 0,1 1 1 0 0,1-1 0 0 0,-1-1-1 0 0,1 1 1 0 0,0-1 0 0 0,1 0 0 0 0,0 0-1 0 0,0-1 1 0 0,1 0 0 0 0,0 0 0 0 0,0 0-1 0 0,1 0 1 0 0,0 0 0 0 0,1-1 0 0 0,0 1-1 0 0,0-5-183 0 0,0-38 165 0 0,2 1 0 0 0,3-1 0 0 0,2 1 0 0 0,2 0 0 0 0,3 0 0 0 0,7-20-165 0 0,-14 56 1 0 0,-1 2 16 0 0,0 0 0 0 0,1 1 0 0 0,0-1 0 0 0,1 1 0 0 0,0-1 0 0 0,1 1 1 0 0,1 0-1 0 0,0 1 0 0 0,0-1 0 0 0,1 1 0 0 0,0 1 0 0 0,1-1 1 0 0,1 1-18 0 0,-6 8 6 0 0,-1 0 0 0 0,1 1 0 0 0,0 0 0 0 0,0-1 0 0 0,0 1 0 0 0,-1 1 0 0 0,1-1 0 0 0,0 0 0 0 0,0 1 0 0 0,0-1 0 0 0,0 1 0 0 0,1 0 0 0 0,-1 0 0 0 0,0 0 0 0 0,0 0 0 0 0,0 1 1 0 0,0-1-1 0 0,0 1 0 0 0,0 0 0 0 0,0-1 0 0 0,-1 1 0 0 0,1 1 0 0 0,0-1 0 0 0,0 0 0 0 0,-1 1 0 0 0,1-1 0 0 0,-1 1 0 0 0,1 0 0 0 0,0 1-6 0 0,70 60 82 0 0,-69-59-77 0 0,34 38 21 0 0,-3 3-1 0 0,-1 0 0 0 0,-2 2 1 0 0,-2 2-1 0 0,-3 0 0 0 0,-1 2 1 0 0,-2 4-26 0 0,-8-19 22 0 0,-2 1 0 0 0,-1 1 0 0 0,-2 0 0 0 0,-2 1 1 0 0,-2 0-1 0 0,-1 1 0 0 0,-2-1 0 0 0,-1 1 1 0 0,-2 0-1 0 0,-3-1 0 0 0,0 1 0 0 0,-3 0 0 0 0,-1-1 1 0 0,-2 0-1 0 0,-2 0 0 0 0,-1-1 0 0 0,-2-1 1 0 0,-2 0-1 0 0,-1 0 0 0 0,-1-2 0 0 0,-9 11-22 0 0,-6 3 48 0 0,-2-1 0 0 0,-3-1 0 0 0,-1-2 0 0 0,-2-2 0 0 0,-2-2 0 0 0,-2-1 0 0 0,-1-3 0 0 0,-13 7-48 0 0,42-33 4 0 0,-1-1 0 0 0,0-1-1 0 0,-1 0 1 0 0,0-1 0 0 0,0-1 0 0 0,0-1-1 0 0,-1 0 1 0 0,-1-1-4 0 0,14-4 11 0 0,-1 1 0 0 0,1-1 0 0 0,-1-1 0 0 0,1 1 0 0 0,-1-1 0 0 0,1 0 0 0 0,-1-1 0 0 0,1 1 0 0 0,-1-1 0 0 0,1-1 0 0 0,-1 1 0 0 0,1-1 0 0 0,0 0 0 0 0,0 0 0 0 0,0-1 0 0 0,0 0 0 0 0,0 0 0 0 0,0-1 0 0 0,1 1 0 0 0,-1-1 0 0 0,1 0 1 0 0,0 0-1 0 0,1-1 0 0 0,-1 0 0 0 0,-1-1-11 0 0,2 2 10 0 0,0 1 0 0 0,0-1 1 0 0,1 0-1 0 0,-1 0 0 0 0,1 0 1 0 0,0-1-1 0 0,0 1 0 0 0,0-1 1 0 0,0 1-1 0 0,1-1 0 0 0,0 0 1 0 0,0 0-1 0 0,0 0 1 0 0,1 0-1 0 0,0-1 0 0 0,0 1 1 0 0,0 0-1 0 0,0 0 0 0 0,1-1 1 0 0,0 1-1 0 0,0-1 0 0 0,1 1 1 0 0,-1 0-1 0 0,1 0 1 0 0,0-1-1 0 0,0 1 0 0 0,1 0 1 0 0,0 0-1 0 0,0 0 0 0 0,0 0 1 0 0,0 0-1 0 0,1 1 0 0 0,0-1 1 0 0,0 1-1 0 0,0-1 0 0 0,0 1 1 0 0,1 0-1 0 0,0 0 1 0 0,3-2-11 0 0,7 2 16 0 0,1 0 0 0 0,0 1 0 0 0,0 0 0 0 0,0 1 0 0 0,0 1 0 0 0,1 1 0 0 0,-1 0 0 0 0,0 1 0 0 0,0 0 0 0 0,0 2 1 0 0,12 2-17 0 0,37 3 79 0 0,23-5-42 0 0,1-4 0 0 0,-1-4 0 0 0,0-4 0 0 0,-1-4 0 0 0,0-3 1 0 0,-1-4-1 0 0,0-4 0 0 0,35-17-37 0 0,-94 33-157 0 0,-17 6 26 0 0,1-1 0 0 0,0-1 0 0 0,-1 0 0 0 0,0 0 0 0 0,0-1 0 0 0,0 0 0 0 0,0 0 0 0 0,-1-1 0 0 0,0 0 0 0 0,0-1 0 0 0,0 0 0 0 0,-1 0 0 0 0,3-4 131 0 0,141-172-6835 0 0</inkml:trace>
  <inkml:trace contextRef="#ctx0" brushRef="#br0" timeOffset="8917.717">15269 2273 18431 0 0,'-13'3'612'0'0,"0"-1"-475"0"0,1 1 1 0 0,0 0-1 0 0,0 1 0 0 0,0 0 1 0 0,0 1-1 0 0,1 0 0 0 0,0 0 1 0 0,0 2-1 0 0,0-1 0 0 0,1 1 1 0 0,0 1-1 0 0,0 0 0 0 0,1 0 1 0 0,0 1-1 0 0,-4 6-137 0 0,-6 18-25 0 0,1 1 0 0 0,2 1 0 0 0,1 0 0 0 0,2 1 0 0 0,2 1 0 0 0,1-1 0 0 0,2 2-1 0 0,1 0 1 0 0,3 0 0 0 0,0 0 0 0 0,3 5 25 0 0,-5 19-28 0 0,3 0-1 0 0,3 1 1 0 0,2-1 0 0 0,3 0-1 0 0,3 0 1 0 0,2 0 0 0 0,4-1-1 0 0,1-1 1 0 0,4 0 0 0 0,2-2-1 0 0,7 10 29 0 0,-24-57 1 0 0,0-1 0 0 0,0 0 0 0 0,1 0-1 0 0,1 0 1 0 0,0-1 0 0 0,0 1 0 0 0,0-1-1 0 0,1-1 1 0 0,1 0 0 0 0,0 0 0 0 0,0 0 0 0 0,0-1-1 0 0,1 0 1 0 0,0 0 0 0 0,0-1 0 0 0,1-1-1 0 0,-1 1 1 0 0,1-1 0 0 0,1-1 0 0 0,-1 0 0 0 0,1-1-1 0 0,-1 0 1 0 0,1 0 0 0 0,0-1 0 0 0,0 0 0 0 0,0-1-1 0 0,0-1 1 0 0,0 1 0 0 0,6-2-1 0 0,24-10 221 0 0,0-2 1 0 0,-2-1-1 0 0,0-2 1 0 0,0-2-1 0 0,-2-1 1 0 0,0-2-1 0 0,-1-2 0 0 0,-2-1 1 0 0,0-1-1 0 0,-2-2 1 0 0,21-23-222 0 0,-4 10 80 0 0,-1-3 0 0 0,-2-2 1 0 0,-3-2-1 0 0,-1-2 0 0 0,-3-1 0 0 0,-1-3-80 0 0,-27 36 18 0 0,0 0 0 0 0,-2-2-1 0 0,0 1 1 0 0,0-1-1 0 0,-2 0 1 0 0,-1-1 0 0 0,0 0-1 0 0,-1 0 1 0 0,-1 0-1 0 0,-1 0 1 0 0,-1-1-1 0 0,-1 1 1 0 0,0-1 0 0 0,-2 1-1 0 0,0-1 1 0 0,-2 1-1 0 0,0-1 1 0 0,-1 1 0 0 0,-1 0-1 0 0,-5-11-17 0 0,-5 2-64 0 0,-1 2 0 0 0,-1 0 1 0 0,-2 0-1 0 0,-1 2 0 0 0,0 1 0 0 0,-2 0 0 0 0,-1 1 0 0 0,-1 2 0 0 0,0 0 1 0 0,-2 2-1 0 0,0 1 0 0 0,-2 0 0 0 0,0 2 0 0 0,0 2 0 0 0,-1 0 1 0 0,-1 2-1 0 0,0 1 0 0 0,-6 0 64 0 0,-19-6-435 0 0,-1 2-1 0 0,-1 2 1 0 0,0 3 0 0 0,-1 2 0 0 0,0 3-1 0 0,0 2 1 0 0,-37 4 435 0 0,-240 22-5266 0 0,132-1 1948 0 0,-13 4-30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22:30.283"/>
    </inkml:context>
    <inkml:brush xml:id="br0">
      <inkml:brushProperty name="width" value="0.05" units="cm"/>
      <inkml:brushProperty name="height" value="0.05" units="cm"/>
      <inkml:brushProperty name="color" value="#E71224"/>
    </inkml:brush>
  </inkml:definitions>
  <inkml:trace contextRef="#ctx0" brushRef="#br0">11930 728 455 0 0,'0'0'242'0'0,"0"0"4"0"0,0 0 2 0 0,0 0-9 0 0,0 0-38 0 0,0 0-10 0 0,-4-16 618 0 0,-2-27 570 0 0,6 41-1324 0 0,0 2 15 0 0,0 0 2 0 0,18-36 1262 0 0,-14 31-1268 0 0,-3 3-2 0 0,-1 2 0 0 0,0 0 0 0 0,0 0 0 0 0,0 0 8 0 0,0 0 34 0 0,0 0 12 0 0,0 0 2 0 0,6-5 126 0 0,-3 3-3513 0 0,-3 2 203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20:03.976"/>
    </inkml:context>
    <inkml:brush xml:id="br0">
      <inkml:brushProperty name="width" value="0.05" units="cm"/>
      <inkml:brushProperty name="height" value="0.05" units="cm"/>
      <inkml:brushProperty name="color" value="#E71224"/>
    </inkml:brush>
  </inkml:definitions>
  <inkml:trace contextRef="#ctx0" brushRef="#br0">8 11 9671 0 0,'0'0'748'0'0,"23"9"-333"0"0,59-10-183 0 0,-82 1-179 0 0,0 0 17 0 0,0 0 19 0 0,0 0-1 0 0,-10 26 627 0 0,-80 42 1142 0 0,88-65-1814 0 0,-2 6-33 0 0,0 3-10 0 0,1-1 11 0 0,4-9 35 0 0,-1 0 0 0 0,1 0 1 0 0,0 1-1 0 0,0-1 0 0 0,0 0 0 0 0,0 0 0 0 0,0 0 1 0 0,0 0-1 0 0,1 0 0 0 0,-1 0 0 0 0,1 0 0 0 0,-1-1 1 0 0,1 1-1 0 0,0 0 0 0 0,-1-1 0 0 0,1 1 0 0 0,0-1 1 0 0,0 0-1 0 0,0 0 0 0 0,0 0 0 0 0,0 0 1 0 0,1 0-1 0 0,-1 0 0 0 0,0 0 0 0 0,0-1 0 0 0,1 1 1 0 0,-1-1-1 0 0,0 1 0 0 0,1-1 0 0 0,-1 0 0 0 0,0 0 1 0 0,1 0-1 0 0,-1 0 0 0 0,0-1 0 0 0,1 1 0 0 0,-1-1 1 0 0,0 1-1 0 0,0-1 0 0 0,1 0 0 0 0,-1 0 0 0 0,0 0 1 0 0,1 0-47 0 0,-1 1 16 0 0,61-11 304 0 0,-1-3-1 0 0,0-2 0 0 0,48-21-319 0 0,-83 28 34 0 0,173-79 360 0 0,-181 80 747 0 0,-20 18-130 0 0,-3 8-1118 0 0,-7 65 159 0 0,4 0 1 0 0,4 0-1 0 0,5 34-52 0 0,-1-74 4 0 0,-1 49-56 0 0,37 948-3704 0 0,-28-940 436 0 0,-7-63 1624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18:52.780"/>
    </inkml:context>
    <inkml:brush xml:id="br0">
      <inkml:brushProperty name="width" value="0.05" units="cm"/>
      <inkml:brushProperty name="height" value="0.05" units="cm"/>
      <inkml:brushProperty name="color" value="#E71224"/>
    </inkml:brush>
  </inkml:definitions>
  <inkml:trace contextRef="#ctx0" brushRef="#br0">419 1517 11519 0 0,'-2'0'887'0'0,"0"1"-878"0"0,0-1 1 0 0,1 1-1 0 0,-1 0 0 0 0,0 0 0 0 0,1 0 1 0 0,-1 0-1 0 0,1 0 0 0 0,-1 0 0 0 0,1 1 1 0 0,0-1-1 0 0,-1 0 0 0 0,1 1 1 0 0,0-1-1 0 0,0 1 0 0 0,0-1 0 0 0,0 1 1 0 0,0-1-1 0 0,1 1 0 0 0,-1 0 1 0 0,0 0-1 0 0,1-1 0 0 0,-1 1 0 0 0,1 0 1 0 0,-1 0-1 0 0,1 0 0 0 0,0-1 0 0 0,0 1 1 0 0,0 0-1 0 0,0 0 0 0 0,0 0 1 0 0,0 0-1 0 0,1-1 0 0 0,-1 1 0 0 0,1 0 1 0 0,-1 0-1 0 0,1-1 0 0 0,0 1 1 0 0,-1 0-1 0 0,1-1 0 0 0,0 1 0 0 0,0 0 1 0 0,0-1-1 0 0,0 1 0 0 0,0-1 0 0 0,1 0 1 0 0,-1 1-1 0 0,0-1 0 0 0,1 0 1 0 0,-1 0-1 0 0,2 1-9 0 0,0 3 1 0 0,64 91-1 0 0,24 43 0 0 0,-57-69 12 0 0,-32-70 14 0 0,-1 1 0 0 0,1 0 0 0 0,0-1 0 0 0,0 1 0 0 0,-1-1 0 0 0,1 1 0 0 0,0-1-1 0 0,0 0 1 0 0,0 0 0 0 0,0 0 0 0 0,0 0 0 0 0,-1 0 0 0 0,1 0 0 0 0,0-1 0 0 0,0 1 0 0 0,0 0-1 0 0,0-1 1 0 0,-1 1 0 0 0,1-1 0 0 0,0 0 0 0 0,-1 0 0 0 0,1 0 0 0 0,0 0 0 0 0,-1 0 0 0 0,1 0-1 0 0,-1 0 1 0 0,0 0 0 0 0,1-1 0 0 0,-1 1 0 0 0,0 0 0 0 0,1-1-26 0 0,-2 2 0 0 0,129-158 1657 0 0,47-47-975 0 0,9 8-1 0 0,84-62-681 0 0,-93 90 20 0 0,72-68-364 0 0,-62 43-924 0 0,213-277-4183 0 0</inkml:trace>
  <inkml:trace contextRef="#ctx0" brushRef="#br0" timeOffset="7764.639">109 3744 6911 0 0,'0'0'528'0'0,"0"0"-325"0"0,0 0-103 0 0,0 0-11 0 0,0 0-1 0 0,0 0-4 0 0,1 0-26 0 0,3 0-33 0 0,0 0 0 0 0,0 0 1 0 0,0 1-1 0 0,0 0 0 0 0,0 0 1 0 0,0 0-1 0 0,0 0 0 0 0,-1 1 1 0 0,1-1-1 0 0,0 1 0 0 0,-1 0 1 0 0,1 0-1 0 0,-1 0 0 0 0,0 1 1 0 0,0-1-1 0 0,0 1 0 0 0,0 0 1 0 0,0 0-1 0 0,0 0 0 0 0,-1 0 0 0 0,0 0 1 0 0,1 0-1 0 0,0 4-25 0 0,4 2 204 0 0,124 210 1740 0 0,-93-160-1192 0 0,-12 0 498 0 0,20-72 78 0 0,62-69 8 0 0,-4-5 1 0 0,73-79-1337 0 0,-104 95 240 0 0,1055-982-2255 0 0,-845 769-2078 0 0,-152 140 1982 0 0</inkml:trace>
  <inkml:trace contextRef="#ctx0" brushRef="#br0" timeOffset="55807.931">0 5467 4143 0 0,'0'0'319'0'0,"0"0"-184"0"0,0 0 5 0 0,0 0 20 0 0,0 0 6 0 0,8-10 730 0 0,-8 9-839 0 0,1-1 0 0 0,-1 1 0 0 0,1 0 0 0 0,-1 0 0 0 0,1-1-1 0 0,-1 1 1 0 0,1 0 0 0 0,0 0 0 0 0,0 0 0 0 0,0 0 0 0 0,0 0 0 0 0,0 0-1 0 0,0 0 1 0 0,0 0 0 0 0,0 0 0 0 0,0 0 0 0 0,0 1 0 0 0,0-1 0 0 0,0 0-1 0 0,1 1 1 0 0,-1-1 0 0 0,0 1 0 0 0,0-1 0 0 0,1 1 0 0 0,-1 0-1 0 0,0-1 1 0 0,1 1 0 0 0,-1 0 0 0 0,1 0 0 0 0,-1 0 0 0 0,0 0 0 0 0,1 0-1 0 0,-1 0 1 0 0,0 0 0 0 0,1 1 0 0 0,-1-1 0 0 0,0 1 0 0 0,1-1-1 0 0,-1 0 1 0 0,0 1 0 0 0,0 0 0 0 0,1-1 0 0 0,-1 1 0 0 0,0 0 0 0 0,0 0-1 0 0,0 0 1 0 0,0-1 0 0 0,0 1 0 0 0,0 0 0 0 0,0 0 0 0 0,0 1-1 0 0,-1-1 1 0 0,1 0 0 0 0,0 0 0 0 0,-1 0 0 0 0,1 1-57 0 0,44 73 1012 0 0,-21 92 1311 0 0,-23-124-1884 0 0,9 12-215 0 0,-9-53-127 0 0,-1-2-1 0 0,0 0-7 0 0,30 16 303 0 0,-21-14-322 0 0,1-1-1 0 0,0-1 1 0 0,0 0-1 0 0,-1 0 0 0 0,1-1 1 0 0,0 0-1 0 0,-1 0 1 0 0,1-1-1 0 0,-1-1 0 0 0,0 0 1 0 0,0 0-1 0 0,0 0 1 0 0,0-1-1 0 0,0-1 1 0 0,-1 0-1 0 0,3-1-69 0 0,83-61 692 0 0,-3-3 0 0 0,-3-4 0 0 0,-3-4 1 0 0,-4-4-1 0 0,12-21-692 0 0,114-111 95 0 0,219-179-42 0 0,-174 149 11 0 0,-157 168-416 0 0,-96 71-1014 0 0,-45 18-470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18:51.657"/>
    </inkml:context>
    <inkml:brush xml:id="br0">
      <inkml:brushProperty name="width" value="0.05" units="cm"/>
      <inkml:brushProperty name="height" value="0.05" units="cm"/>
      <inkml:brushProperty name="color" value="#E71224"/>
    </inkml:brush>
  </inkml:definitions>
  <inkml:trace contextRef="#ctx0" brushRef="#br0">840 401 7367 0 0,'0'0'568'0'0,"2"12"-334"0"0,59 107 284 0 0,127 298 1466 0 0,-184-407-1947 0 0,1-1-1 0 0,1 0 1 0 0,-1 1-1 0 0,2-2 1 0 0,-1 1-1 0 0,1-1 1 0 0,0 0-1 0 0,1-1 1 0 0,0 1-1 0 0,0-2 1 0 0,1 1-1 0 0,-1-1 1 0 0,1 0-1 0 0,1-1 1 0 0,-1 0-1 0 0,1 0 0 0 0,0-1 1 0 0,0-1-1 0 0,0 0 1 0 0,1 0-1 0 0,-1-1 1 0 0,1 0-1 0 0,-1 0 1 0 0,1-1-1 0 0,8-1-36 0 0,3-6 124 0 0,-1 0-1 0 0,0-2 0 0 0,0-1 0 0 0,-1 0 0 0 0,0-1 1 0 0,0-1-1 0 0,-2-1 0 0 0,1-1 0 0 0,-1-1 1 0 0,-1 0-1 0 0,-1-1 0 0 0,0-1 0 0 0,-1-1 1 0 0,0 0-1 0 0,-2-1 0 0 0,0 0 0 0 0,-1-1-123 0 0,25-25 87 0 0,328-351 193 0 0,-228 264-1203 0 0,197-161-3744 0 0</inkml:trace>
  <inkml:trace contextRef="#ctx0" brushRef="#br0" timeOffset="3493.608">1749 1205 4607 0 0,'0'0'354'0'0,"-2"-1"-233"0"0,-5-2-54 0 0,6 2 209 0 0,1 1 92 0 0,0 0 14 0 0,0 0-3 0 0,-17 48 1501 0 0,68 187 863 0 0,80 44-2070 0 0,-77-165 1155 0 0,-53-112-1707 0 0,34 24 225 0 0,-28-26-282 0 0,0 0 1 0 0,0-1 0 0 0,-1 0 0 0 0,1 0 0 0 0,0-1 0 0 0,0 0 0 0 0,0 0 0 0 0,-1 0-1 0 0,1-1 1 0 0,-1 0 0 0 0,0 0 0 0 0,0-1 0 0 0,0 0 0 0 0,0 0 0 0 0,-1 0 0 0 0,1-1-1 0 0,-1 0 1 0 0,0 0 0 0 0,-1 0 0 0 0,1 0 0 0 0,2-5-65 0 0,17-14 247 0 0,98-85 436 0 0,5 4-1 0 0,65-36-682 0 0,9-3-1140 0 0,76-67-4560 0 0</inkml:trace>
  <inkml:trace contextRef="#ctx0" brushRef="#br0" timeOffset="6280.923">220 1924 3223 0 0,'0'0'352'0'0,"0"0"271"0"0,0 0 124 0 0,0 0 21 0 0,0 0-35 0 0,0 0-172 0 0,0 0-75 0 0,-4-9 238 0 0,4 8 2096 0 0,68 143-1202 0 0,-59-119-1554 0 0,0 0 0 0 0,1 0-1 0 0,2-1 1 0 0,0 0 0 0 0,1 0-1 0 0,2-2 1 0 0,0 0 0 0 0,2 1-64 0 0,-6-13 90 0 0,0-1 0 0 0,1 0 1 0 0,0-1-1 0 0,0 0 0 0 0,0-1 1 0 0,0 0-1 0 0,1-1 0 0 0,0-1 1 0 0,0 0-1 0 0,0-1 0 0 0,0 0 1 0 0,0 0-1 0 0,1-2 0 0 0,-1 0 1 0 0,0 0-1 0 0,1-1 0 0 0,-1-1 1 0 0,0 0-1 0 0,0-1 1 0 0,0-1-1 0 0,0 0 0 0 0,-1 0 1 0 0,0-1-1 0 0,1-1 0 0 0,3-2-90 0 0,35-18 22 0 0,-2-3 0 0 0,-1-1 0 0 0,-1-3 0 0 0,20-19-22 0 0,334-243-236 0 0,-316 226 60 0 0,32-27-594 0 0,4 6 0 0 0,70-38 770 0 0,102-22-1704 0 0,-281 144 1573 0 0,1 2-1 0 0,-1 0 0 0 0,1 0 0 0 0,0 1 1 0 0,0 1-1 0 0,1 0 0 0 0,-1 1 0 0 0,0 0 1 0 0,0 1-1 0 0,6 1 132 0 0,350 27-3899 0 0</inkml:trace>
  <inkml:trace contextRef="#ctx0" brushRef="#br0" timeOffset="52938.117">1374 3577 455 0 0,'-35'34'2064'0'0,"32"-33"-1712"0"0,3-1 170 0 0,-2 0 76 0 0,-24-6 614 0 0,24 5-657 0 0,-18-9 1008 0 0,-148-103 899 0 0,97 65-1807 0 0,45 29-473 0 0,-1 0 1 0 0,0 2 0 0 0,-2 2 0 0 0,0 0 0 0 0,0 2 0 0 0,-20-6-183 0 0,-8 6 158 0 0,0 1-1 0 0,-1 4 1 0 0,0 1-1 0 0,-1 4 1 0 0,1 2-1 0 0,-1 2 1 0 0,1 3-1 0 0,-1 3 1 0 0,-17 5-158 0 0,55-9 58 0 0,0 1 0 0 0,0 1 1 0 0,0 0-1 0 0,1 2 0 0 0,0 0 1 0 0,0 1-1 0 0,1 2 0 0 0,-11 6-58 0 0,25-8 19 0 0,0 0 0 0 0,1 0-1 0 0,-1 0 1 0 0,2 1 0 0 0,-1 0-1 0 0,1-1 1 0 0,1 1 0 0 0,-1 1 0 0 0,2-1-1 0 0,-1 0 1 0 0,1 0 0 0 0,1 1-1 0 0,-1-1 1 0 0,2 0 0 0 0,-1 1-1 0 0,1-1 1 0 0,1 0 0 0 0,0 0-1 0 0,0 1 1 0 0,1-1 0 0 0,0-1 0 0 0,0 1-1 0 0,1 0 1 0 0,0-1 0 0 0,3 4-19 0 0,-2 4 8 0 0,6 17-8 0 0,0-1 0 0 0,3-1 0 0 0,0 0 0 0 0,2 0 0 0 0,13 17 0 0 0,-20-35 0 0 0,19 32 0 0 0,3-2 0 0 0,1 0 0 0 0,2-2 0 0 0,2-2 0 0 0,39 34 0 0 0,-50-53 5 0 0,0-1 0 0 0,0-2 0 0 0,2 0 0 0 0,0-1 0 0 0,1-2-1 0 0,1-1 1 0 0,0-1 0 0 0,0-2 0 0 0,1-1 0 0 0,0-1 0 0 0,12 1-5 0 0,-13-9 59 0 0,0-2 0 0 0,0 0 0 0 0,0-2 0 0 0,-1-1 0 0 0,0-1-1 0 0,0-2 1 0 0,0 0 0 0 0,-1-2 0 0 0,0-1 0 0 0,-1-2 0 0 0,0 0 0 0 0,-1-1 0 0 0,-1-2 0 0 0,0-1 0 0 0,-1 0 0 0 0,-1-2 0 0 0,10-10-59 0 0,-19 18 20 0 0,0 1-1 0 0,0-2 1 0 0,-1 0-1 0 0,-1 0 1 0 0,0-1 0 0 0,0 0-1 0 0,-1-1 1 0 0,-1 0-1 0 0,-1-1 1 0 0,0 0-1 0 0,-1 0 1 0 0,0-1-1 0 0,-1 0 1 0 0,-1 0 0 0 0,0 0-1 0 0,-2-1 1 0 0,0 1-1 0 0,0-1 1 0 0,-2 0-1 0 0,0 0 1 0 0,-1 0-1 0 0,0 0 1 0 0,-2 1 0 0 0,0-1-1 0 0,-1 0 1 0 0,0 1-1 0 0,-5-12-19 0 0,-2 4 21 0 0,-1 0-1 0 0,-1 1 1 0 0,-1 1-1 0 0,-1 0 1 0 0,-1 1-1 0 0,-1 0 1 0 0,0 1 0 0 0,-2 1-1 0 0,0 1 1 0 0,-1 0-1 0 0,-1 2 1 0 0,-1 0-1 0 0,-7-4-20 0 0,12 10-15 0 0,1 0-1 0 0,-1 1 1 0 0,-1 1 0 0 0,1 0-1 0 0,-1 1 1 0 0,-1 1 0 0 0,1 1-1 0 0,-1 0 1 0 0,0 2-1 0 0,0 0 1 0 0,-1 1 0 0 0,1 0-1 0 0,0 2 1 0 0,-1 0-1 0 0,1 1 1 0 0,0 1 0 0 0,0 0-1 0 0,0 2 1 0 0,-2 0 15 0 0,6 2-604 0 0,1 0 1 0 0,-1 1-1 0 0,1 0 1 0 0,1 1-1 0 0,-1 0 0 0 0,2 1 1 0 0,-1 0-1 0 0,1 1 1 0 0,0 1-1 0 0,-2 3 604 0 0,-32 28-5252 0 0,16-18 2149 0 0</inkml:trace>
  <inkml:trace contextRef="#ctx0" brushRef="#br0" timeOffset="53639.136">2032 4017 4607 0 0,'0'0'354'0'0,"-1"-3"-233"0"0,-7-81 1476 0 0,9 83-1397 0 0,-1 0-129 0 0,1 0-1 0 0,-1 1 1 0 0,0-1-1 0 0,1 0 1 0 0,-1 1-1 0 0,1-1 1 0 0,-1 1-1 0 0,1-1 1 0 0,-1 1-1 0 0,1-1 0 0 0,-1 1 1 0 0,1-1-1 0 0,0 1 1 0 0,-1-1-1 0 0,1 1 1 0 0,0 0-1 0 0,-1 0 1 0 0,1-1-1 0 0,0 1 1 0 0,-1 0-1 0 0,1 0 1 0 0,0 0-1 0 0,0-1 1 0 0,-1 1-1 0 0,1 0 0 0 0,0 0 1 0 0,-1 0-1 0 0,1 0 1 0 0,0 1-1 0 0,0-1 1 0 0,-1 0-1 0 0,1 0 1 0 0,0 0-1 0 0,0 1 1 0 0,-1-1-1 0 0,1 0 1 0 0,0 0-1 0 0,-1 1 0 0 0,1-1 1 0 0,-1 1-1 0 0,1-1 1 0 0,0 1-1 0 0,-1-1 1 0 0,1 1-1 0 0,-1-1 1 0 0,1 1-71 0 0,15 21 554 0 0,0 1 1 0 0,-2 1 0 0 0,-1 0-1 0 0,0 1 1 0 0,-2 0 0 0 0,-1 1-1 0 0,-1 0 1 0 0,0 9-555 0 0,-1-11 289 0 0,-7-22-193 0 0,0 1-56 0 0,-1-1 0 0 0,1 1 0 0 0,0-1-1 0 0,0 1 1 0 0,1-1 0 0 0,-1 1 0 0 0,0-1 0 0 0,1 0-1 0 0,-1 1 1 0 0,1-1 0 0 0,0 0 0 0 0,0 0-1 0 0,0 0 1 0 0,0 0 0 0 0,0-1 0 0 0,0 1 0 0 0,0 0-1 0 0,1-1 1 0 0,-1 0 0 0 0,1 1 0 0 0,-1-1 0 0 0,1 0-1 0 0,1 0-39 0 0,13 9 24 0 0,-13-8-5 0 0,1 0 1 0 0,0-1-1 0 0,-1 1 1 0 0,1-1-1 0 0,0 0 1 0 0,0 0-1 0 0,0-1 1 0 0,0 1-1 0 0,0-1 1 0 0,0 0-1 0 0,0-1 1 0 0,-1 1-1 0 0,1-1 1 0 0,0 0-1 0 0,0 0 1 0 0,0-1-1 0 0,-1 1 1 0 0,1-1-1 0 0,0 0 1 0 0,-1 0-1 0 0,0-1 1 0 0,1 1-1 0 0,-1-1 1 0 0,0 0-1 0 0,0 0 1 0 0,-1 0-1 0 0,1-1 1 0 0,-1 1-1 0 0,1-1 1 0 0,1-3-20 0 0,1 2 39 0 0,163-148 1056 0 0,-7-6-1 0 0,99-130-1094 0 0,69-98 120 0 0,-242 277-31 0 0,-4-4 0 0 0,27-57-89 0 0,57-80 86 0 0,-101 162-86 0 0,-65 87-43 0 0,0 1 0 0 0,0-1-1 0 0,0 0 1 0 0,-1-1-1 0 0,1 1 1 0 0,-1 0 0 0 0,1 0-1 0 0,-1-1 1 0 0,0 1 0 0 0,0-1-1 0 0,0 1 1 0 0,0-1 0 0 0,-1 1-1 0 0,1-1 1 0 0,0 1 0 0 0,-1-1-1 0 0,0 0 1 0 0,0 1 0 0 0,0-1-1 0 0,0 0 1 0 0,0 1 0 0 0,0-1-1 0 0,-1 0 1 0 0,0 1-1 0 0,1-1 1 0 0,-1 1 0 0 0,0-1-1 0 0,0 1 1 0 0,0-1 0 0 0,0 1-1 0 0,-1 0 1 0 0,1-1 0 0 0,-1 1-1 0 0,1 0 1 0 0,-1 0 0 0 0,0 0-1 0 0,-1-1 44 0 0,-36-17-1820 0 0,-8 4-394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18:48.871"/>
    </inkml:context>
    <inkml:brush xml:id="br0">
      <inkml:brushProperty name="width" value="0.05" units="cm"/>
      <inkml:brushProperty name="height" value="0.05" units="cm"/>
      <inkml:brushProperty name="color" value="#E71224"/>
    </inkml:brush>
  </inkml:definitions>
  <inkml:trace contextRef="#ctx0" brushRef="#br0">1176 101 6447 0 0,'-2'-2'499'0'0,"-6"-6"-442"0"0,0 2 0 0 0,0-1 1 0 0,0 1-1 0 0,-1 0 0 0 0,0 1 0 0 0,0 0 0 0 0,0 0 0 0 0,0 1 0 0 0,-1 0 1 0 0,0 1-1 0 0,0 0 0 0 0,0 1 0 0 0,0 0 0 0 0,0 0 0 0 0,-9 0-57 0 0,-267-26 546 0 0,-119 52 120 0 0,391-23-487 0 0,-1 1 0 0 0,1 0 0 0 0,0 2 0 0 0,0-1 0 0 0,0 2-1 0 0,0 0 1 0 0,1 1 0 0 0,0 0 0 0 0,0 0 0 0 0,0 2-1 0 0,1 0 1 0 0,0 0 0 0 0,1 1 0 0 0,0 0 0 0 0,0 1 0 0 0,-7 9-179 0 0,7-7 51 0 0,1 1 1 0 0,0 0 0 0 0,1 1 0 0 0,0 0 0 0 0,1 0-1 0 0,1 1 1 0 0,0 0 0 0 0,1 0 0 0 0,1 1-1 0 0,0 0 1 0 0,1 0 0 0 0,0 0 0 0 0,2 0 0 0 0,0 1-1 0 0,1-1 1 0 0,0 0 0 0 0,1 1 0 0 0,1-1-1 0 0,1 1 1 0 0,1-1 0 0 0,0 0 0 0 0,0 0 0 0 0,2 0-1 0 0,2 5-51 0 0,3 2 13 0 0,1-1 0 0 0,1 0 0 0 0,1-1 0 0 0,0 0 0 0 0,2-1-1 0 0,0-1 1 0 0,2 0 0 0 0,0-1 0 0 0,1-1 0 0 0,0 0 0 0 0,2-2 0 0 0,0 0 0 0 0,0-1-1 0 0,1-1 1 0 0,1-1 0 0 0,0-1 0 0 0,9 2-13 0 0,26 11 1 0 0,1-3-1 0 0,1-2 1 0 0,1-3 0 0 0,0-3 0 0 0,1-2 0 0 0,1-3-1 0 0,48 0 0 0 0,-73-7 4 0 0,0-2 0 0 0,0-2-1 0 0,0-1 1 0 0,0-2 0 0 0,0-1-1 0 0,-1-2 1 0 0,-1-2 0 0 0,1-1 0 0 0,-2-1-1 0 0,0-3 1 0 0,-1 0 0 0 0,0-2-1 0 0,15-12-3 0 0,36-36 46 0 0,-4-3-1 0 0,-2-4 0 0 0,12-19-45 0 0,-80 82 0 0 0,6-6 8 0 0,5-3 9 0 0,0-1-1 0 0,-1 0 0 0 0,-1-1 1 0 0,-1-2-1 0 0,-1 0 0 0 0,-1 0 1 0 0,-1-2-1 0 0,-1 0 0 0 0,-1 0 1 0 0,-2-1-1 0 0,0-1 0 0 0,0-5-16 0 0,-10 27 7 0 0,-1 0 0 0 0,1-1 0 0 0,-1 1 0 0 0,0-1 0 0 0,0 1 0 0 0,-1-1 0 0 0,0 1 0 0 0,0-1 0 0 0,0 1 0 0 0,-1 0 0 0 0,1-1 0 0 0,-1 1 0 0 0,-1 0 0 0 0,1 0 0 0 0,-1 0 0 0 0,1 1 0 0 0,-2-1 0 0 0,1 1 0 0 0,0-1 0 0 0,-1 1 0 0 0,0 0 0 0 0,0 0 0 0 0,0 1 0 0 0,0-1 0 0 0,0 1 0 0 0,-1 0 0 0 0,0 0 0 0 0,1 0 0 0 0,-1 1 0 0 0,0-1 0 0 0,-6 0-7 0 0,-8-5 21 0 0,-1 2-1 0 0,1 1 0 0 0,-1 0 1 0 0,-1 1-1 0 0,1 1 1 0 0,-1 1-1 0 0,1 1 0 0 0,-3 1-20 0 0,-45 5 12 0 0,0 3 0 0 0,0 3 0 0 0,1 3 0 0 0,1 2-1 0 0,-18 10-11 0 0,-4-1 5 0 0,-320 127-114 0 0,262-84-174 0 0,110-32-723 0 0,19 63-3580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20:08.575"/>
    </inkml:context>
    <inkml:brush xml:id="br0">
      <inkml:brushProperty name="width" value="0.05" units="cm"/>
      <inkml:brushProperty name="height" value="0.05" units="cm"/>
      <inkml:brushProperty name="color" value="#E71224"/>
    </inkml:brush>
  </inkml:definitions>
  <inkml:trace contextRef="#ctx0" brushRef="#br0">116 1 9215 0 0,'0'0'707'0'0,"0"0"-427"0"0,0 0-67 0 0,0 0 13 0 0,0 0 4 0 0,0 0-26 0 0,1 13-100 0 0,0-1-45 0 0,-45 87 2397 0 0,30-60-2245 0 0,1 1 0 0 0,3 0 1 0 0,1 0-1 0 0,1 1 0 0 0,3 1 0 0 0,1-1 1 0 0,2 1-1 0 0,3 34-211 0 0,-8 102 565 0 0,6-173-482 0 0,0 1 1 0 0,1-1 0 0 0,0 1 0 0 0,0 0 0 0 0,0-1 0 0 0,1 1-1 0 0,0 0 1 0 0,0-1 0 0 0,0 1 0 0 0,1-1 0 0 0,0 0-1 0 0,0 1 1 0 0,0-1 0 0 0,0 0 0 0 0,2 1-84 0 0,0-3 24 0 0,-1 0 0 0 0,1 0 1 0 0,0-1-1 0 0,0 0 0 0 0,0 0 0 0 0,0 0 1 0 0,0 0-1 0 0,1-1 0 0 0,-1 1 0 0 0,0-1 0 0 0,1 0 1 0 0,-1 0-1 0 0,1-1 0 0 0,-1 0 0 0 0,1 1 1 0 0,0-1-1 0 0,0-1-24 0 0,41 0 166 0 0,0-3 0 0 0,0-2 1 0 0,0-1-1 0 0,-1-3 0 0 0,0-1-166 0 0,-33 8 2 0 0,23-5-11 0 0,-1-2 0 0 0,-1-1 0 0 0,0-1 0 0 0,0-2 0 0 0,-2-1-1 0 0,0-2 1 0 0,18-13 9 0 0,-4-22-1974 0 0,-40-3-3952 0 0</inkml:trace>
  <inkml:trace contextRef="#ctx0" brushRef="#br0" timeOffset="301.122">458 0 15663 0 0,'-4'1'54'0'0,"-1"0"0"0"0,1 0 1 0 0,-1 1-1 0 0,1-1 0 0 0,-1 1 0 0 0,1 0 0 0 0,0 0 0 0 0,0 1 0 0 0,0-1 0 0 0,0 1 1 0 0,0 0-1 0 0,0 0 0 0 0,1 0 0 0 0,0 1 0 0 0,-1-1 0 0 0,1 1 0 0 0,1 0 0 0 0,-1-1 0 0 0,0 1 1 0 0,1 1-1 0 0,0-1 0 0 0,0 0 0 0 0,0 0 0 0 0,0 1 0 0 0,1-1 0 0 0,0 1 0 0 0,0 0 1 0 0,0-1-1 0 0,0 1 0 0 0,1 0 0 0 0,0-1 0 0 0,0 1 0 0 0,0 0 0 0 0,1 1-54 0 0,41 252 0 0 0,-24-178 0 0 0,123 732-1177 0 0,-81-305-4952 0 0,-53-382 4083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18:50.006"/>
    </inkml:context>
    <inkml:brush xml:id="br0">
      <inkml:brushProperty name="width" value="0.05" units="cm"/>
      <inkml:brushProperty name="height" value="0.05" units="cm"/>
      <inkml:brushProperty name="color" value="#E71224"/>
    </inkml:brush>
  </inkml:definitions>
  <inkml:trace contextRef="#ctx0" brushRef="#br0">715 256 7831 0 0,'-183'-115'2476'0'0,"132"103"-2216"0"0,31 12-242 0 0,0 0-1 0 0,0 1 1 0 0,0 1-1 0 0,0 1 1 0 0,1 1-1 0 0,-1 1 1 0 0,1 0-1 0 0,0 1 0 0 0,0 2 1 0 0,1 0-1 0 0,-8 4-17 0 0,9-2 91 0 0,1 0 0 0 0,-1 1-1 0 0,2 0 1 0 0,-1 1-1 0 0,2 1 1 0 0,0 1 0 0 0,0 0-1 0 0,1 0 1 0 0,1 2-1 0 0,0-1 1 0 0,2 2 0 0 0,-1-1-1 0 0,2 1 1 0 0,0 1 0 0 0,2 0-1 0 0,-1 0 1 0 0,2 1-1 0 0,1-1 1 0 0,0 1 0 0 0,1 0-1 0 0,1 1 1 0 0,1-1-1 0 0,1 1 1 0 0,0-1 0 0 0,2 1-1 0 0,2 15-90 0 0,-2-11 60 0 0,1 0 0 0 0,1 0-1 0 0,1 0 1 0 0,1-1 0 0 0,1 1 0 0 0,1-1-1 0 0,1 0 1 0 0,2-1 0 0 0,0 0-1 0 0,1-1 1 0 0,1 0 0 0 0,1 0 0 0 0,0-1-1 0 0,2-1 1 0 0,0-1 0 0 0,2 0-1 0 0,0-1 1 0 0,0 0 0 0 0,2-2-1 0 0,0 0 1 0 0,1-1 0 0 0,0-1 0 0 0,6 2-60 0 0,7 0 17 0 0,2-2 0 0 0,-1-1 0 0 0,1-2 1 0 0,1-2-1 0 0,0-1 0 0 0,0-1 0 0 0,1-2 0 0 0,-1-2 1 0 0,1-1-1 0 0,-1-2 0 0 0,1-2 0 0 0,4-2-17 0 0,-6-2-10 0 0,0-1-1 0 0,-1-2 0 0 0,-1-1 1 0 0,0-2-1 0 0,0-1 0 0 0,-2-2 1 0 0,0-1-1 0 0,3-4 11 0 0,-14 7-1 0 0,0-1 0 0 0,-1-1 0 0 0,-1-1 0 0 0,0-1 0 0 0,-1 0 1 0 0,-2-1-1 0 0,1-1 0 0 0,-2-1 0 0 0,-1 0 0 0 0,0 0 0 0 0,-2-1 0 0 0,-1-1 0 0 0,0 0 0 0 0,-2 0 0 0 0,0-1 1 0 0,-2 0-1 0 0,1-10 1 0 0,0 1 0 0 0,-2 0 0 0 0,-2 0 1 0 0,0-1-1 0 0,-3 1 1 0 0,0-1-1 0 0,-3 1 0 0 0,0-1 1 0 0,-2 1-1 0 0,-2 0 1 0 0,-1 1-1 0 0,-1 0 0 0 0,-11-23 0 0 0,13 42 6 0 0,0 0 0 0 0,-1 0-1 0 0,0 1 1 0 0,-1 0 0 0 0,0 1-1 0 0,-1-1 1 0 0,0 2-1 0 0,-1-1 1 0 0,0 2 0 0 0,-1-1-1 0 0,0 2 1 0 0,0 0 0 0 0,-1 0-1 0 0,0 1 1 0 0,0 0 0 0 0,-1 1-1 0 0,-1 1-5 0 0,-24-9 19 0 0,0 1 1 0 0,-1 3-1 0 0,-1 1 0 0 0,0 2 0 0 0,-23 0-19 0 0,42 5-49 0 0,-1 1 1 0 0,1 0-1 0 0,0 2 0 0 0,-1 1 0 0 0,1 1 1 0 0,0 0-1 0 0,0 2 0 0 0,0 1 0 0 0,1 0 0 0 0,0 2 1 0 0,0 0-1 0 0,0 1 0 0 0,1 1 0 0 0,1 1 0 0 0,0 1 1 0 0,0 1-1 0 0,2 1 0 0 0,-1 0 0 0 0,2 1 1 0 0,0 1-1 0 0,0 0 0 0 0,-10 16 49 0 0,-77 142-6400 0 0,66-108 4001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21:08.189"/>
    </inkml:context>
    <inkml:brush xml:id="br0">
      <inkml:brushProperty name="width" value="0.05" units="cm"/>
      <inkml:brushProperty name="height" value="0.05" units="cm"/>
      <inkml:brushProperty name="color" value="#E71224"/>
    </inkml:brush>
  </inkml:definitions>
  <inkml:trace contextRef="#ctx0" brushRef="#br0">1744 9423 3679 0 0,'0'0'284'0'0,"0"0"-134"0"0,0 0 127 0 0,0 0 71 0 0,0 0 17 0 0,0 0 27 0 0,0 0 102 0 0,0 0 46 0 0,0 0 10 0 0,0 0-55 0 0,0 0-242 0 0,0 0-106 0 0,0 0-19 0 0,0 0 7 0 0,8 11 275 0 0,68 161 674 0 0,-66-140-899 0 0,-1 0-1 0 0,-2 0 1 0 0,-2 1-1 0 0,-1 0 1 0 0,-1 0-1 0 0,-1 8-184 0 0,-2-39 121 0 0,0-2-1 0 0,0 0 23 0 0,0 0 96 0 0,0 0 45 0 0,0 0 10 0 0,-2-4-26 0 0,-2-19-166 0 0,0 0-1 0 0,1 0 0 0 0,1 0 0 0 0,1-1 0 0 0,2 1 1 0 0,0-1-1 0 0,1 1 0 0 0,1-1 0 0 0,2 1 0 0 0,3-10-101 0 0,-5 21 24 0 0,0 0-1 0 0,1 1 0 0 0,0-1 0 0 0,1 1 0 0 0,1 0 1 0 0,0 0-1 0 0,0 0 0 0 0,1 1 0 0 0,0 0 1 0 0,1 0-1 0 0,0 1 0 0 0,3-2-23 0 0,-8 7 8 0 0,1 1 0 0 0,0 0 0 0 0,-1 0 0 0 0,1 0 0 0 0,0 0 0 0 0,1 1 0 0 0,-1 0 0 0 0,0 0 0 0 0,1 0 0 0 0,-1 0 0 0 0,1 1 0 0 0,0-1-1 0 0,0 1 1 0 0,-1 0 0 0 0,1 1 0 0 0,0-1 0 0 0,0 1 0 0 0,0 0 0 0 0,0 0 0 0 0,-1 1 0 0 0,1-1 0 0 0,0 1 0 0 0,0 0 0 0 0,-1 0 0 0 0,1 1 0 0 0,0 0 0 0 0,-1-1 0 0 0,1 1 0 0 0,-1 1 0 0 0,0-1 0 0 0,0 1 0 0 0,2 1-8 0 0,8 9 39 0 0,-1 2 0 0 0,-1 0 0 0 0,0 0 1 0 0,0 1-1 0 0,-2 0 0 0 0,0 1 0 0 0,-1 1 1 0 0,-1-1-1 0 0,0 1 0 0 0,-1 1 1 0 0,-1-1-1 0 0,-1 1 0 0 0,-1 0 0 0 0,1 12-39 0 0,9 19 160 0 0,-14-49-91 0 0,0-1-5 0 0,0 0 0 0 0,0 0 2 0 0,0 0 4 0 0,0 0 2 0 0,-2-37 83 0 0,-2 2-93 0 0,-1 13-36 0 0,2 1 1 0 0,0-1 0 0 0,2 0 0 0 0,0 0-1 0 0,2 0 1 0 0,0 0 0 0 0,1 0 0 0 0,2 0 0 0 0,0 0-1 0 0,5-13-26 0 0,21 8 120 0 0,11 40-36 0 0,-34-7-67 0 0,-1 1 0 0 0,1-1 0 0 0,-1 1 1 0 0,-1 0-1 0 0,1 1 0 0 0,-1-1 0 0 0,0 1 0 0 0,-1 0 0 0 0,0 1 0 0 0,0-1 0 0 0,-1 0 0 0 0,0 1 0 0 0,-1 0 0 0 0,1 0 0 0 0,-2 0 0 0 0,1 7-17 0 0,30 86 133 0 0,-30-98-130 0 0,1 0 1 0 0,0 0-1 0 0,-1 0 1 0 0,2 0-1 0 0,-1-1 1 0 0,0 1-1 0 0,1-1 1 0 0,-1 0 0 0 0,1 0-1 0 0,0 0 1 0 0,0 0-1 0 0,0-1 1 0 0,1 0-1 0 0,-1 1 1 0 0,0-2-1 0 0,1 1 1 0 0,0 0 0 0 0,-1-1-1 0 0,1 0 1 0 0,0 0-1 0 0,1 0-3 0 0,31-7 118 0 0,-26 1-115 0 0,0 1 1 0 0,0 0-1 0 0,1 1 1 0 0,-1 0-1 0 0,1 1 1 0 0,-1 0-1 0 0,1 1 1 0 0,0 0-1 0 0,0 1 1 0 0,-1 1-1 0 0,1-1 1 0 0,0 2-1 0 0,-1 0 1 0 0,1 0-1 0 0,-1 1 1 0 0,1 0-1 0 0,-1 1 1 0 0,0 1-1 0 0,6 3-3 0 0,21 5-686 0 0,24 12-1970 0 0,-33 1-5086 0 0,-28-24 4394 0 0</inkml:trace>
  <inkml:trace contextRef="#ctx0" brushRef="#br0" timeOffset="1020.205">1855 10999 3223 0 0,'-16'21'2778'0'0,"6"62"2120"0"0,55 194-4067 0 0,-35-238-767 0 0,-10-37 1 0 0,0-2 62 0 0,0 0 22 0 0,0 0 3 0 0,0 0 2 0 0,0 0 6 0 0,0 0 6 0 0,1-3 2 0 0,20-119 462 0 0,-21 111-618 0 0,0 0 0 0 0,0 0 0 0 0,1 0 0 0 0,0 0 1 0 0,1 0-1 0 0,0 0 0 0 0,1 1 0 0 0,0-1 0 0 0,1 1 0 0 0,0 0 0 0 0,1 0 0 0 0,0 0 1 0 0,0 0-1 0 0,1 1 0 0 0,0 0 0 0 0,1 0 0 0 0,0 0 0 0 0,4-3-12 0 0,-7 10 7 0 0,-1-1 0 0 0,1 1-1 0 0,0 0 1 0 0,0 0-1 0 0,0 0 1 0 0,1 1 0 0 0,-1-1-1 0 0,0 1 1 0 0,1 0 0 0 0,-1 0-1 0 0,0 1 1 0 0,1-1 0 0 0,-1 1-1 0 0,1 0 1 0 0,-1 0-1 0 0,1 1 1 0 0,-1-1 0 0 0,1 1-1 0 0,-1 0 1 0 0,0 0 0 0 0,1 0-1 0 0,-1 1 1 0 0,0 0-1 0 0,0-1 1 0 0,0 1 0 0 0,0 1-1 0 0,0-1 1 0 0,-1 1 0 0 0,1-1-1 0 0,-1 1 1 0 0,1 0 0 0 0,0 2-7 0 0,93 110 203 0 0,29 149 88 0 0,-125-262-234 0 0,-1-2 23 0 0,0 0-12 0 0,0-17 66 0 0,-10-103 41 0 0,5 75-64 0 0,2 0 0 0 0,1 0 0 0 0,3 0 0 0 0,1-1 0 0 0,5-18-111 0 0,-3 48 0 0 0,15-8 0 0 0,-15 24 4 0 0,0 0 0 0 0,-1 0 0 0 0,1 1 0 0 0,0-1 0 0 0,0 1 0 0 0,-1 0 0 0 0,1 0 0 0 0,-1 0 0 0 0,1 0 0 0 0,-1 1 0 0 0,1-1 0 0 0,-1 1 0 0 0,0 0 0 0 0,0 0 0 0 0,1 0 0 0 0,-2 1 0 0 0,1-1 0 0 0,0 1 0 0 0,0-1 0 0 0,-1 1 0 0 0,1 0 0 0 0,-1 0-1 0 0,0 0 1 0 0,0 0 0 0 0,0 1 0 0 0,-1-1 0 0 0,1 1 0 0 0,-1-1 0 0 0,1 1 0 0 0,-1-1 0 0 0,0 1 0 0 0,0 3-4 0 0,6 7 13 0 0,11 25 45 0 0,51 64 72 0 0,-57-115-54 0 0,21-145 230 0 0,-22 124-285 0 0,-5 19 22 0 0,-5 13-43 0 0,-1 0 0 0 0,0 1 1 0 0,1-1-1 0 0,-1 0 0 0 0,1 1 1 0 0,-1-1-1 0 0,1 0 0 0 0,-1 1 1 0 0,1-1-1 0 0,-1 1 0 0 0,1-1 1 0 0,-1 0-1 0 0,1 1 1 0 0,0 0-1 0 0,-1-1 0 0 0,1 1 1 0 0,0-1-1 0 0,0 1 0 0 0,-1 0 1 0 0,1 0-1 0 0,0-1 0 0 0,0 1 1 0 0,0 0-1 0 0,-1 0 0 0 0,1 0 1 0 0,0 0-1 0 0,0 0 0 0 0,0 0 1 0 0,-1 0-1 0 0,1 0 1 0 0,0 0-1 0 0,0 0 0 0 0,0 0 1 0 0,-1 1-1 0 0,1-1 0 0 0,0 0 1 0 0,0 0-1 0 0,-1 1 0 0 0,1-1 1 0 0,0 1-1 0 0,-1-1 0 0 0,1 1 1 0 0,0-1-1 0 0,-1 1 0 0 0,1 0 0 0 0,0-1 6 0 0,85 103 107 0 0,-72-81-109 0 0,9 22-4 0 0,-20-36 0 0 0,1 0 0 0 0,-1 0 0 0 0,1-1 0 0 0,1 1 0 0 0,0-1 0 0 0,0 0 0 0 0,0-1 0 0 0,0 1 0 0 0,1-1 0 0 0,0 0 0 0 0,1 0 0 0 0,1 0 0 0 0,-7-5-2 0 0,1-1-1 0 0,0 1 1 0 0,-1 0-1 0 0,1-1 1 0 0,0 1-1 0 0,0-1 1 0 0,-1 0-1 0 0,1 1 1 0 0,0-1-1 0 0,0 0 1 0 0,0 0-1 0 0,0 0 1 0 0,-1 0-1 0 0,1-1 1 0 0,0 1-1 0 0,0 0 1 0 0,0-1-1 0 0,-1 1 1 0 0,1-1-1 0 0,0 0 1 0 0,-1 0-1 0 0,1 1 1 0 0,0-1-1 0 0,-1 0 1 0 0,1 0-1 0 0,-1-1 1 0 0,1 1-1 0 0,-1 0 1 0 0,0 0-1 0 0,1-2 3 0 0,3-1-59 0 0,72-80-2840 0 0,-42 24-2028 0 0</inkml:trace>
  <inkml:trace contextRef="#ctx0" brushRef="#br0" timeOffset="1909.145">1787 12480 8287 0 0,'0'0'639'0'0,"17"14"-368"0"0,121 140 363 0 0,-132-146-624 0 0,1 0-1 0 0,-2 0 1 0 0,1 0-1 0 0,-1 1 0 0 0,0 0 1 0 0,-1 0-1 0 0,0 0 1 0 0,-1 1-1 0 0,1 0 1 0 0,-2-1-1 0 0,0 1 0 0 0,0 0 1 0 0,0 0-1 0 0,-1 4-9 0 0,-2-4 23 0 0,-8 13 41 0 0,-4-30 0 0 0,4-24 71 0 0,1-1-1 0 0,2 0 1 0 0,1 0 0 0 0,2 0 0 0 0,1-1-1 0 0,2-18-134 0 0,-1 34 21 0 0,1 13-16 0 0,-1-7 7 0 0,0 0 0 0 0,1 1 0 0 0,0-1 0 0 0,1 0 0 0 0,0 0 0 0 0,1 1 0 0 0,0-1 0 0 0,0 1 0 0 0,1-1-1 0 0,1 1 1 0 0,3-7-12 0 0,-7 16 2 0 0,1 0-1 0 0,0 0 0 0 0,0 0 1 0 0,0-1-1 0 0,-1 1 0 0 0,1 0 1 0 0,0 0-1 0 0,0 0 0 0 0,0 1 0 0 0,0-1 1 0 0,1 0-1 0 0,-1 0 0 0 0,0 1 1 0 0,0-1-1 0 0,0 0 0 0 0,1 1 1 0 0,-1-1-1 0 0,0 1 0 0 0,1 0 1 0 0,-1-1-1 0 0,0 1 0 0 0,1 0 1 0 0,-1 0-1 0 0,0 0 0 0 0,1 0 0 0 0,-1 0 1 0 0,1 0-1 0 0,-1 0 0 0 0,0 0 1 0 0,1 1-1 0 0,-1-1 0 0 0,0 0 1 0 0,0 1-1 0 0,1-1-1 0 0,1 1 9 0 0,6 4-2 0 0,0 1 1 0 0,-1-1 0 0 0,0 1 0 0 0,0 1 0 0 0,-1-1 0 0 0,1 1-1 0 0,-2 1 1 0 0,1-1 0 0 0,-1 1 0 0 0,0 0 0 0 0,0 1-1 0 0,-1-1 1 0 0,0 1 0 0 0,-1 0 0 0 0,0 1 0 0 0,0 1-8 0 0,0-5 9 0 0,113 306 298 0 0,-95-243-16 0 0,-2-28 315 0 0,-5-65-334 0 0,30-215 496 0 0,-38 211-732 0 0,2 1 0 0 0,0-1-1 0 0,2 2 1 0 0,1-1 0 0 0,2 2-1 0 0,0-1 1 0 0,2 2 0 0 0,1-2-36 0 0,-7 17 21 0 0,3 7 32 0 0,-6 6-32 0 0,0 0-1 0 0,0 1 0 0 0,0 0 0 0 0,-1 0 0 0 0,0 0 1 0 0,1 0-1 0 0,-2 1 0 0 0,1 0 0 0 0,-1 1 0 0 0,0-1 1 0 0,0 1-1 0 0,-1 0 0 0 0,0 0 0 0 0,0 0 1 0 0,-1 1-1 0 0,1-1 0 0 0,-2 1 0 0 0,1 0 0 0 0,-1 0 1 0 0,0 0-1 0 0,0 8-20 0 0,6 9 45 0 0,150 293 288 0 0,-136-296-8 0 0,-21-22-245 0 0,25-50 174 0 0,-19 43-285 0 0,-1 0 1 0 0,1 1 0 0 0,0 0 0 0 0,1 0 0 0 0,0 1-1 0 0,0-1 1 0 0,0 2 0 0 0,0-1 0 0 0,1 1-1 0 0,-1 1 1 0 0,1-1 0 0 0,0 2 0 0 0,0-1 0 0 0,5 0 30 0 0,4-2-335 0 0,44-18-6677 0 0,-47 15 4360 0 0</inkml:trace>
  <inkml:trace contextRef="#ctx0" brushRef="#br0" timeOffset="-2202.072">2702 6399 5063 0 0,'0'0'390'0'0,"-9"4"-286"0"0,7-1 3569 0 0,94 165-2784 0 0,-84-148-837 0 0,6 9 99 0 0,-2 1-1 0 0,-1 0 1 0 0,-1 1-1 0 0,-2 0 1 0 0,-1 0-1 0 0,-2 1 1 0 0,0 8-151 0 0,-4-31-204 0 0,-1 13 1656 0 0,-10-35-342 0 0,3-6-1072 0 0,1-1-1 0 0,1 0 1 0 0,1 0 0 0 0,1 0-1 0 0,0-1 1 0 0,2 1-1 0 0,0 0 1 0 0,1-1 0 0 0,2 1-1 0 0,0-2-37 0 0,-1 1 31 0 0,1-1 0 0 0,1 1 0 0 0,0 0 0 0 0,2 0 0 0 0,1 0 0 0 0,0 1 0 0 0,1 0 1 0 0,2 0-1 0 0,0 0 0 0 0,1 1 0 0 0,5-7-31 0 0,2 10 106 0 0,-15 15-85 0 0,0 1-1 0 0,1 0 1 0 0,-1-1-1 0 0,0 1 1 0 0,0 0-1 0 0,0 0 1 0 0,1 0-1 0 0,-1 0 0 0 0,0 0 1 0 0,0 1-1 0 0,0-1 1 0 0,1 1-1 0 0,-1-1 1 0 0,0 1-1 0 0,0 0 1 0 0,0 0-1 0 0,0 0 1 0 0,0 0-1 0 0,0 0 1 0 0,0 0-1 0 0,-1 1 1 0 0,1-1-1 0 0,0 1 0 0 0,-1-1 1 0 0,1 1-1 0 0,-1-1 1 0 0,1 1-1 0 0,-1 0 1 0 0,0 0-1 0 0,0 0 1 0 0,0 0-1 0 0,0 0 1 0 0,0 0-1 0 0,0 0 1 0 0,0 0-1 0 0,-1 0 1 0 0,1 0-1 0 0,-1 0 0 0 0,1 1 1 0 0,-1 1-21 0 0,49 266 653 0 0,-26-126-495 0 0,-22-142-94 0 0,-1-2 2 0 0,0 0-2 0 0,1-2 2 0 0,29-153 148 0 0,-26 101-214 0 0,-2 26 22 0 0,19-63 91 0 0,-19 87-58 0 0,-1 4-55 0 0,0-1 0 0 0,-1 0 1 0 0,1 1-1 0 0,-1 0 1 0 0,1-1-1 0 0,0 1 0 0 0,-1-1 1 0 0,1 1-1 0 0,0 0 0 0 0,0-1 1 0 0,-1 1-1 0 0,1 0 1 0 0,0 0-1 0 0,0 0 0 0 0,0 0 1 0 0,-1 0-1 0 0,1 0 1 0 0,0 0-1 0 0,0 0 0 0 0,-1 0 1 0 0,1 0-1 0 0,0 0 0 0 0,0 0 1 0 0,0 0-1 0 0,-1 0 1 0 0,1 1-1 0 0,0-1 0 0 0,0 0 1 0 0,-1 1-1 0 0,1-1 1 0 0,0 1-1 0 0,-1-1 0 0 0,1 1 1 0 0,-1-1-1 0 0,1 1 0 0 0,0-1 1 0 0,-1 1-1 0 0,1-1 1 0 0,-1 1-1 0 0,1 0 0 0 0,-1-1 1 0 0,0 1-1 0 0,1 0 1 0 0,-1-1-1 0 0,1 1 4 0 0,4 6 9 0 0,0 0 0 0 0,0 0 0 0 0,-1 1-1 0 0,0-1 1 0 0,0 1 0 0 0,-1 0 0 0 0,1 0 0 0 0,-2 1 0 0 0,1-1 0 0 0,-1 1 0 0 0,-1-1-1 0 0,1 9-12 0 0,30 79 155 0 0,-26-90-144 0 0,27-29 125 0 0,8-177 197 0 0,-37 188-322 0 0,25 24 42 0 0,49 131 65 0 0,-62-128-108 0 0,-9-12 2 0 0,-5-2 47 0 0,44-50 78 0 0,-1 32-124 0 0,-41 16-10 0 0,0 0-1 0 0,0-1 0 0 0,-1 1 0 0 0,1-1 0 0 0,0 0 0 0 0,-1 0 0 0 0,1-1 0 0 0,-1 1 0 0 0,1-1 1 0 0,-1 1-1 0 0,0-1 0 0 0,0 0 0 0 0,0 0 0 0 0,-1 0 0 0 0,1-1 0 0 0,-1 1 0 0 0,0-1 1 0 0,1 1-1 0 0,-2-1 0 0 0,1 0 0 0 0,0 0 0 0 0,-1 0 0 0 0,0 0 0 0 0,1-2-2 0 0,5-4 11 0 0,2 11 32 0 0,42 87-31 0 0,-35-48-14 0 0,11 17 2 0 0,-6-57 0 0 0,66-83-330 0 0,-78 66-1012 0 0,-14-28-4546 0 0</inkml:trace>
  <inkml:trace contextRef="#ctx0" brushRef="#br0" timeOffset="-1075.493">1993 7815 6911 0 0,'-12'2'715'0'0,"6"0"-646"0"0,1 1 0 0 0,0-1 0 0 0,0 1 0 0 0,0 0 0 0 0,0 0 0 0 0,0 1 0 0 0,1 0 0 0 0,0-1 0 0 0,0 2 0 0 0,0-1 0 0 0,0 0 0 0 0,0 1-1 0 0,1-1 1 0 0,0 1 0 0 0,0 0 0 0 0,0 0 0 0 0,0 1 0 0 0,1-1 0 0 0,0 0 0 0 0,0 1 0 0 0,1-1 0 0 0,-1 1 0 0 0,1 0 0 0 0,0 0 0 0 0,1-1 0 0 0,0 1 0 0 0,0 0 0 0 0,0 0 0 0 0,0 0 0 0 0,1-1 0 0 0,0 1 0 0 0,0 1-69 0 0,9 164 347 0 0,-5 163 1144 0 0,-5-334-1441 0 0,-1 0-1 0 0,1 0 1 0 0,0-1 0 0 0,-1 1-1 0 0,1 0 1 0 0,-1 0-1 0 0,1 0 1 0 0,-1-1-1 0 0,1 1 1 0 0,-1 0 0 0 0,1 0-1 0 0,-1 0 1 0 0,1 0-1 0 0,-1 0 1 0 0,1 0-1 0 0,-1 0 1 0 0,1 0 0 0 0,-1 0-1 0 0,1 0 1 0 0,-1 1-1 0 0,1-1 1 0 0,-1 0-1 0 0,1 0 1 0 0,0 0 0 0 0,-1 1-1 0 0,1-1 1 0 0,-1 0-1 0 0,1 0 1 0 0,-1 1-1 0 0,1-1 1 0 0,0 0-1 0 0,-1 1 1 0 0,1-1 0 0 0,-1 1-50 0 0,-11-60 158 0 0,11 48-143 0 0,-4-23 41 0 0,1 0 0 0 0,2 1 0 0 0,1-1 0 0 0,2 0 0 0 0,5-28-56 0 0,-6 60 19 0 0,0 1 1 0 0,1-1-1 0 0,-1 0 0 0 0,1 1 1 0 0,-1-1-1 0 0,1 0 0 0 0,0 1 1 0 0,0-1-1 0 0,0 1 0 0 0,0-1 1 0 0,0 1-1 0 0,0 0 1 0 0,0-1-1 0 0,0 1 0 0 0,0 0 1 0 0,1 0-1 0 0,-1 0 0 0 0,0 0 1 0 0,1 0-1 0 0,-1 0 0 0 0,1 0 1 0 0,-1 0-1 0 0,1 0 0 0 0,0 1 1 0 0,-1-1-1 0 0,1 1 0 0 0,0-1 1 0 0,-1 1-1 0 0,1-1 1 0 0,0 1-1 0 0,0 0 0 0 0,-1 0 1 0 0,1 0-1 0 0,0 0 0 0 0,0 0 1 0 0,-1 1-1 0 0,1-1 0 0 0,0 0 1 0 0,-1 1-1 0 0,1-1 0 0 0,0 1 1 0 0,-1 0-1 0 0,2 0-19 0 0,65 37 484 0 0,-42-16-421 0 0,-1 1 0 0 0,0 2 1 0 0,-2 0-1 0 0,-1 1 0 0 0,14 23-63 0 0,22 34 213 0 0,-34-112 195 0 0,4-152-99 0 0,-20 81-252 0 0,-3 56-44 0 0,-3 26-7 0 0,0 0 1 0 0,0 0-1 0 0,2 0 0 0 0,0 0 1 0 0,2 0-1 0 0,-1 1 0 0 0,2-1 1 0 0,2-1-7 0 0,26-11 10 0 0,-32 29-7 0 0,-1 0 0 0 0,1 1 0 0 0,0-1 0 0 0,0 1 0 0 0,0-1 0 0 0,0 1 0 0 0,-1 0 0 0 0,1 0 0 0 0,0 1 0 0 0,0-1 0 0 0,0 0-1 0 0,0 1 1 0 0,-1 0 0 0 0,1-1 0 0 0,0 1 0 0 0,0 1 0 0 0,-1-1 0 0 0,1 0 0 0 0,-1 0 0 0 0,1 1 0 0 0,-1-1 0 0 0,0 1 0 0 0,0 0 0 0 0,1 0 0 0 0,-1 0 0 0 0,0 0 0 0 0,-1 0-1 0 0,1 0 1 0 0,0 1 0 0 0,-1-1 0 0 0,1 1 0 0 0,-1-1 0 0 0,1 1 0 0 0,0 2-3 0 0,6 8 28 0 0,61 93-28 0 0,19 48 64 0 0,-81-146-64 0 0,-6-7 4 0 0,0-1 0 0 0,0 1-1 0 0,0 0 1 0 0,-1-1 0 0 0,1 1-1 0 0,0-1 1 0 0,0 0 0 0 0,0 1-1 0 0,0-1 1 0 0,0 0 0 0 0,0 1-1 0 0,0-1 1 0 0,0 0 0 0 0,0 0-1 0 0,0 0 1 0 0,0 0 0 0 0,0 0-1 0 0,0 0 1 0 0,0 0 0 0 0,0 0-1 0 0,0 0 1 0 0,0 0 0 0 0,0-1-1 0 0,0 1 1 0 0,0 0 0 0 0,0-1-1 0 0,-1 1 1 0 0,1-1 0 0 0,0 1-1 0 0,0-1 1 0 0,0 1 0 0 0,0-1-1 0 0,-1 1 1 0 0,1-1 0 0 0,0 0 0 0 0,0 0-1 0 0,-1 1 1 0 0,1-1 0 0 0,-1 0-1 0 0,1 0 1 0 0,-1 0 0 0 0,1 0-1 0 0,-1 0 1 0 0,1 1 0 0 0,-1-1-1 0 0,0-1-3 0 0,1 1 3 0 0,33-120 131 0 0,-20 50-136 0 0,-7 46 2 0 0,43-93 0 0 0,-48 117 0 0 0,0-1 0 0 0,0 1 0 0 0,-1 0 0 0 0,1-1 0 0 0,1 1 0 0 0,-1 0 0 0 0,0 0 0 0 0,0 0 0 0 0,0 1 0 0 0,0-1 0 0 0,1 0 0 0 0,-1 1 0 0 0,0 0 0 0 0,0-1 0 0 0,1 1 0 0 0,-1 0 0 0 0,0 0 0 0 0,1 0 0 0 0,-1 1 0 0 0,0-1 0 0 0,1 0 0 0 0,-1 1 0 0 0,0 0 0 0 0,0-1 0 0 0,1 1 0 0 0,-1 0 0 0 0,0 0 0 0 0,0 0 0 0 0,0 0 0 0 0,0 1 0 0 0,0-1 0 0 0,0 0 0 0 0,-1 1 0 0 0,1 0 0 0 0,0-1 0 0 0,-1 1 0 0 0,1 0 0 0 0,2 1 0 0 0,9 10 3 0 0,0 0 0 0 0,-1 1-1 0 0,0 0 1 0 0,-1 1 0 0 0,-1 0-1 0 0,-1 1 1 0 0,0 0 0 0 0,-1 0 0 0 0,0 1-1 0 0,2 9-2 0 0,29 56 48 0 0,-30-65-32 0 0,-6-11-9 0 0,0 1 1 0 0,1-1 0 0 0,0 0 0 0 0,0 0 0 0 0,1 0 0 0 0,-1-1-1 0 0,1 1 1 0 0,1-1 0 0 0,-1-1 0 0 0,1 1 0 0 0,-1 0-1 0 0,1-1 1 0 0,5 2-8 0 0,-1-1 0 0 0,0-8 11 0 0,15-43 53 0 0,-11-18 18 0 0,22-42-1548 0 0,-6 74-4233 0 0</inkml:trace>
  <inkml:trace contextRef="#ctx0" brushRef="#br0" timeOffset="-7372.164">3886 395 4607 0 0,'0'0'354'0'0,"0"0"-184"0"0,0 0 98 0 0,0 0 70 0 0,0 0 12 0 0,-6-14 772 0 0,7 14-1088 0 0,-1 0 0 0 0,0 0 0 0 0,1 0 0 0 0,-1 1 0 0 0,0-1 0 0 0,1 0 0 0 0,-1 0 1 0 0,1 0-1 0 0,-1 0 0 0 0,0 0 0 0 0,1 0 0 0 0,-1 0 0 0 0,1 0 0 0 0,-1 0 0 0 0,0 0 0 0 0,1 0 1 0 0,-1 0-1 0 0,0 0 0 0 0,1 0 0 0 0,-1-1 0 0 0,0 1 0 0 0,1 0 0 0 0,-1 0 0 0 0,1 0 0 0 0,-1 0 1 0 0,0-1-1 0 0,0 1 0 0 0,1 0 0 0 0,-1 0 0 0 0,0-1 0 0 0,1 1 0 0 0,-1 0 0 0 0,0-1 0 0 0,0 1 1 0 0,0 0-1 0 0,1 0 0 0 0,-1-1 0 0 0,0 1 0 0 0,0-1 0 0 0,0 1 0 0 0,0 0 0 0 0,1-1 0 0 0,-1 1 0 0 0,0 0 1 0 0,0-1-1 0 0,0 1 0 0 0,0-1 0 0 0,0 1 0 0 0,0 0 0 0 0,0-1 0 0 0,0 1 0 0 0,0 0 0 0 0,0-1 1 0 0,-1 1-1 0 0,1-1 0 0 0,0 1 0 0 0,0 0 0 0 0,0-1 0 0 0,0 1 0 0 0,0 0 0 0 0,-1-1 0 0 0,1 1 1 0 0,0 0-1 0 0,0-1 0 0 0,-1 1-34 0 0,20 31 924 0 0,-17-26-862 0 0,-1 1 1 0 0,0-1-1 0 0,0 0 1 0 0,0 1-1 0 0,-1-1 1 0 0,0 1-1 0 0,0-1 0 0 0,0 1 1 0 0,0-1-1 0 0,-1 1 1 0 0,0-1-1 0 0,-1 1 1 0 0,1-1-1 0 0,-1 0 0 0 0,0 0 1 0 0,0 1-1 0 0,0-1 1 0 0,-1-1-1 0 0,0 1 0 0 0,0 0 1 0 0,0-1-1 0 0,-1 2-62 0 0,-54 102 391 0 0,57-106-326 0 0,1-2 58 0 0,-15-6 248 0 0,9-4-299 0 0,0 0 0 0 0,1-1 1 0 0,0 1-1 0 0,1-1 0 0 0,0-1 1 0 0,1 1-1 0 0,0 0 0 0 0,1-1 1 0 0,0 1-1 0 0,1-1 0 0 0,0 0 1 0 0,1 0-1 0 0,0 1 1 0 0,1-1-1 0 0,0 0 0 0 0,1 1 1 0 0,0-1-1 0 0,1 1 0 0 0,3-8-72 0 0,-3 11 76 0 0,-3 6 16 0 0,0 2 4 0 0,3 2-78 0 0,-1 1 0 0 0,1 0 0 0 0,-1-1 0 0 0,0 1 0 0 0,0 0 0 0 0,0 1 0 0 0,0-1 0 0 0,-1 0 0 0 0,1 0 0 0 0,-1 1 0 0 0,0-1 0 0 0,0 1 0 0 0,0-1 0 0 0,0 1 0 0 0,-1 0 0 0 0,1-1 0 0 0,-1 1 0 0 0,0 0 0 0 0,0-1 0 0 0,0 1 0 0 0,-1-1 0 0 0,1 1 0 0 0,-1 0 0 0 0,0 0-18 0 0,-44 225 416 0 0,44-225-352 0 0,1-4-49 0 0,1-1-1 0 0,-1 1 1 0 0,0-1-1 0 0,1 1 1 0 0,-1 0-1 0 0,0 0 1 0 0,1-1-1 0 0,-1 1 1 0 0,1 0-1 0 0,-1-1 1 0 0,1 1-1 0 0,-1 0 1 0 0,0 0-1 0 0,1 0 1 0 0,-1 0-1 0 0,1-1 1 0 0,-1 1-1 0 0,1 0 1 0 0,-1 0-1 0 0,1 0 1 0 0,-1 0-1 0 0,1 0 1 0 0,-1 0-1 0 0,1 0 1 0 0,-1 0-1 0 0,1 0 1 0 0,-1 0-1 0 0,1 1 1 0 0,-1-1-1 0 0,1 0 1 0 0,-1 0-1 0 0,1 0 1 0 0,-1 1-1 0 0,0-1 1 0 0,1 0-1 0 0,-1 0 1 0 0,1 1-1 0 0,-1-1 1 0 0,0 0-1 0 0,1 1 1 0 0,-1-1-1 0 0,0 0 1 0 0,1 1-1 0 0,-1-1 1 0 0,0 1-1 0 0,0-1 1 0 0,1 0-1 0 0,-1 1 1 0 0,0-1-1 0 0,0 1 1 0 0,0-1-1 0 0,0 1 1 0 0,1-1-1 0 0,-1 1 1 0 0,0-1-15 0 0,23-39 354 0 0,-17 23-226 0 0,-2 3-98 0 0,1 0 0 0 0,1 0 0 0 0,-1 0-1 0 0,2 0 1 0 0,0 1 0 0 0,0 0 0 0 0,1 1 0 0 0,1 0 0 0 0,0 0-1 0 0,1 0 1 0 0,0 1-30 0 0,0 5 0 0 0,34 6 83 0 0,-32 5-61 0 0,-1 0-1 0 0,0 1 1 0 0,-1 0 0 0 0,0 1-1 0 0,0 0 1 0 0,0 1 0 0 0,-1-1-1 0 0,0 2 1 0 0,-1 0 0 0 0,0 0-1 0 0,-1 0 1 0 0,6 10-22 0 0,6 6 39 0 0,39 30 35 0 0,-54-56-53 0 0,1-1 0 0 0,-1 1 0 0 0,0-1-1 0 0,0 0 1 0 0,0 0 0 0 0,0-1 0 0 0,-1 1 0 0 0,1-1-1 0 0,0 0 1 0 0,0 0 0 0 0,-1 0 0 0 0,0 0 0 0 0,1-1 0 0 0,-1 1-1 0 0,0-1 1 0 0,0 0 0 0 0,0 0 0 0 0,0 0 0 0 0,-1 0-1 0 0,1-1 1 0 0,-1 1 0 0 0,0-1 0 0 0,0 1 0 0 0,0-1-1 0 0,0 0 1 0 0,-1 0 0 0 0,0 0 0 0 0,0 0 0 0 0,0 0-1 0 0,1-1-20 0 0,7-14 35 0 0,37-67 192 0 0,-37 76-217 0 0,44-25 129 0 0,-41 34-86 0 0,2 1 11 0 0,35 33 248 0 0,-38-19-277 0 0,-1 0 0 0 0,0 1 0 0 0,-1-1 0 0 0,0 2 0 0 0,-1 0 0 0 0,-1 0 0 0 0,0 0 0 0 0,0 6-35 0 0,-2-11 0 0 0,1-2 11 0 0,-3-6 42 0 0,-2-2-50 0 0,1-1 1 0 0,0 1-1 0 0,-1-1 0 0 0,1 1 1 0 0,0-1-1 0 0,0 1 0 0 0,-1-1 0 0 0,1 0 1 0 0,0 0-1 0 0,0 0 0 0 0,-1 0 1 0 0,1 0-1 0 0,0-1 0 0 0,0 1 0 0 0,0-1 1 0 0,-1 1-1 0 0,1-1 0 0 0,0 1 1 0 0,-1-1-1 0 0,1 0 0 0 0,-1 0 0 0 0,1 0 1 0 0,-1 0-1 0 0,1 0 0 0 0,-1 0 1 0 0,1 0-1 0 0,-1 0 0 0 0,0 0 0 0 0,0-1 1 0 0,0 1-1 0 0,0-1 0 0 0,0 1 0 0 0,0-1 1 0 0,0 1-1 0 0,0-1 0 0 0,0 1 1 0 0,-1-1-1 0 0,1 0 0 0 0,0 0-3 0 0,85-202 192 0 0,-84 202-189 0 0,-1-1-1 0 0,1 1 1 0 0,0 0 0 0 0,0 1-1 0 0,0-1 1 0 0,0 0-1 0 0,0 0 1 0 0,0 1 0 0 0,1-1-1 0 0,-1 1 1 0 0,1 0-1 0 0,-1 0 1 0 0,1 0 0 0 0,-1 0-1 0 0,1 0 1 0 0,-1 0-1 0 0,1 1 1 0 0,0-1 0 0 0,-1 1-1 0 0,1 0 1 0 0,0 0-1 0 0,-1 0 1 0 0,1 0 0 0 0,0 0-1 0 0,0 1 1 0 0,-1-1-1 0 0,1 1 1 0 0,0-1-1 0 0,-1 1 1 0 0,1 0 0 0 0,-1 0-1 0 0,1 0 1 0 0,-1 1-1 0 0,0-1 1 0 0,1 1-3 0 0,82 56 111 0 0,-83-56-110 0 0,131 121 116 0 0,-106-119-117 0 0,21-37 72 0 0,-9-34 118 0 0,-38 65-201 0 0,0 1 0 0 0,0-1 1 0 0,0 1-1 0 0,0 0 0 0 0,1-1 1 0 0,-1 1-1 0 0,0 0 0 0 0,1 0 1 0 0,-1 0-1 0 0,1 0 0 0 0,-1 0 1 0 0,1 0-1 0 0,0 0 1 0 0,-1 0-1 0 0,1 1 0 0 0,0-1 1 0 0,0 1-1 0 0,0-1 0 0 0,-1 1 1 0 0,1 0-1 0 0,0-1 0 0 0,0 1 1 0 0,0 0-1 0 0,-1 0 0 0 0,1 1 1 0 0,0-1-1 0 0,0 0 1 0 0,0 1-1 0 0,0-1 0 0 0,-1 1 1 0 0,1-1-1 0 0,0 1 0 0 0,-1 0 1 0 0,1-1-1 0 0,0 1 0 0 0,0 1 11 0 0,0-1-52 0 0,54 46-4700 0 0,-50-4-4838 0 0,-15-27 5690 0 0</inkml:trace>
  <inkml:trace contextRef="#ctx0" brushRef="#br0" timeOffset="-6033.856">4561 2700 4607 0 0,'0'0'354'0'0,"-20"-17"290"0"0,0-32 2405 0 0,19 46-2910 0 0,1 3-62 0 0,1-2-12 0 0,0 1-60 0 0,-1 1-1 0 0,1-1 0 0 0,-1 0 1 0 0,1 1-1 0 0,0-1 0 0 0,-1 0 1 0 0,1 1-1 0 0,0-1 0 0 0,-1 1 1 0 0,1 0-1 0 0,0-1 0 0 0,-1 1 1 0 0,1-1-1 0 0,0 1 0 0 0,0 0 1 0 0,0-1-1 0 0,-1 1 0 0 0,1 0 1 0 0,0 0-1 0 0,0 0 0 0 0,0 0 1 0 0,0 0-1 0 0,0 0 0 0 0,-1 0 1 0 0,1 0-1 0 0,0 0 1 0 0,0 0-1 0 0,0 0 0 0 0,0 1 1 0 0,-1-1-1 0 0,1 0 0 0 0,0 0 1 0 0,0 1-1 0 0,-1-1 0 0 0,1 1 1 0 0,0-1-1 0 0,0 1 0 0 0,-1-1 1 0 0,1 1-1 0 0,0-1 0 0 0,-1 1 1 0 0,1 0-1 0 0,-1-1 0 0 0,1 1 1 0 0,-1 0-1 0 0,1-1 0 0 0,-1 1 1 0 0,1 0-1 0 0,-1 0 0 0 0,0-1 1 0 0,0 1-1 0 0,1 0 0 0 0,-1 0 1 0 0,0 0-1 0 0,0-1 0 0 0,0 1 1 0 0,0 0-1 0 0,0 0 0 0 0,0 0-4 0 0,7 18 69 0 0,-1-1 1 0 0,-1 1-1 0 0,-1 1 0 0 0,0-1 0 0 0,-2 1 0 0 0,0-1 0 0 0,-2 1 0 0 0,0 0 0 0 0,-1-1 0 0 0,0 1 0 0 0,-3 3-69 0 0,-24 91 1396 0 0,28-112-1070 0 0,0-2 8 0 0,0 0 2 0 0,0 0-13 0 0,0 0-55 0 0,0 0-20 0 0,-10-55 337 0 0,11 20-565 0 0,1 0-1 0 0,2 0 0 0 0,1 1 1 0 0,2 0-1 0 0,2 0 0 0 0,1 0 1 0 0,1 1-1 0 0,13-24-19 0 0,24 8 65 0 0,-46 48-59 0 0,-1 1 0 0 0,0-1 0 0 0,1 1 0 0 0,-1-1 0 0 0,0 1 0 0 0,1 0 0 0 0,-1-1 0 0 0,1 1 0 0 0,-1 0 0 0 0,0 0 0 0 0,1 0 0 0 0,-1 0 0 0 0,1 0 0 0 0,-1 0 0 0 0,0 0 0 0 0,1 1 0 0 0,-1-1 0 0 0,1 0 1 0 0,-1 1-1 0 0,0-1 0 0 0,0 1 0 0 0,1 0 0 0 0,-1-1 0 0 0,0 1 0 0 0,0 0 0 0 0,0 0 0 0 0,1 0 0 0 0,-1 0 0 0 0,0 0 0 0 0,0 0 0 0 0,-1 0 0 0 0,1 0 0 0 0,1 1-6 0 0,0 1 13 0 0,10 12 38 0 0,-1 2 0 0 0,-1-1-1 0 0,0 2 1 0 0,-1-1 0 0 0,-1 1 0 0 0,-1 1-1 0 0,0-1 1 0 0,-2 1 0 0 0,0 0 0 0 0,-1 1-1 0 0,-1-1 1 0 0,1 20-51 0 0,4 9 82 0 0,11 76 215 0 0,-19-122-235 0 0,0-2 14 0 0,2-3-4 0 0,121-264 354 0 0,-100 214-413 0 0,-20 42 5 0 0,1-1-1 0 0,0 1 0 0 0,1 1 0 0 0,1-1 1 0 0,-1 1-1 0 0,2 0 0 0 0,-1 0 0 0 0,1 0 0 0 0,1 1 1 0 0,0 0-1 0 0,5-4-17 0 0,-12 12 4 0 0,1 0 0 0 0,0 0 0 0 0,-1 0 0 0 0,1 0 0 0 0,0 0 0 0 0,-1 1 0 0 0,1-1 0 0 0,0 0 0 0 0,0 1 0 0 0,0-1 1 0 0,0 1-1 0 0,0 0 0 0 0,0 0 0 0 0,-1 0 0 0 0,1 0 0 0 0,0 0 0 0 0,0 0 0 0 0,0 0 0 0 0,0 1 0 0 0,0-1 0 0 0,0 0 0 0 0,0 1 0 0 0,-1 0 0 0 0,1-1 0 0 0,0 1 0 0 0,0 0 0 0 0,-1 0 0 0 0,1 0 1 0 0,-1 0-1 0 0,1 0 0 0 0,-1 1 0 0 0,1-1 0 0 0,-1 0 0 0 0,0 1 0 0 0,1-1 0 0 0,-1 1 0 0 0,0-1 0 0 0,0 2-4 0 0,2-1 17 0 0,8 14 20 0 0,-1 0 0 0 0,0 1 0 0 0,-1 0 1 0 0,0 1-1 0 0,-2 0 0 0 0,0 0 0 0 0,-1 0 1 0 0,-1 1-1 0 0,-1 0 0 0 0,0 5-37 0 0,10 29 78 0 0,-7-17-3 0 0,-7-34-19 0 0,0-2 21 0 0,0 0 6 0 0,0 0 10 0 0,0 0-1 0 0,19-42 200 0 0,18-88-156 0 0,-32 118-136 0 0,2 0 0 0 0,-6 11 2 0 0,0 1-1 0 0,-1-1 1 0 0,1 0-1 0 0,0 0 1 0 0,0 1-1 0 0,0-1 1 0 0,0 0 0 0 0,0 1-1 0 0,0-1 1 0 0,0 1-1 0 0,0-1 1 0 0,0 1-1 0 0,0 0 1 0 0,0-1-1 0 0,0 1 1 0 0,0 0-1 0 0,0 0 1 0 0,0 0-1 0 0,0 0 1 0 0,1 0 0 0 0,-1 0-1 0 0,0 0 1 0 0,0 0-1 0 0,0 0 1 0 0,0 0-1 0 0,0 0 1 0 0,0 1-1 0 0,0-1 1 0 0,0 1-1 0 0,0-1 1 0 0,0 1-1 0 0,0-1 1 0 0,0 1 0 0 0,0-1-1 0 0,0 1 1 0 0,0 0-1 0 0,0-1 1 0 0,0 1-1 0 0,-1 0 1 0 0,1 0-1 0 0,0 0-1 0 0,0 0 1 0 0,8 9 9 0 0,-1 1-1 0 0,0 0 1 0 0,-1 0 0 0 0,0 1-1 0 0,-1 0 1 0 0,-1 0-1 0 0,1 0 1 0 0,-2 1-1 0 0,0 0 1 0 0,0-1-1 0 0,-1 2 1 0 0,0 2-10 0 0,7 24 13 0 0,20 60 126 0 0,-29-98-86 0 0,9-4 26 0 0,-3-7-4 0 0,60-256 297 0 0,-26 133-351 0 0,-30 124 32 0 0,15 20-47 0 0,-25-11-1 0 0,46 220 112 0 0,-21-194-117 0 0,-1-31-136 0 0,56-78-1990 0 0,-54 47 1138 0 0,11-6-639 0 0,55-47-3448 0 0</inkml:trace>
  <inkml:trace contextRef="#ctx0" brushRef="#br0" timeOffset="-4065.993">2389 4835 4143 0 0,'0'0'319'0'0,"0"0"-182"0"0,0 0 19 0 0,0 0 32 0 0,0 0 4 0 0,0 0-10 0 0,0 0-46 0 0,0 0-22 0 0,0 0-2 0 0,0 0 6 0 0,0 0 22 0 0,0 0 10 0 0,0 0 2 0 0,0 0 2 0 0,0 0 6 0 0,0 0 6 0 0,0 0 2 0 0,0 0 15 0 0,0 2 62 0 0,49 387 2827 0 0,-35-144-1293 0 0,-14-243-1659 0 0,0-2-7 0 0,0 0 1 0 0,0 0 4 0 0,0 0 2 0 0,29-310 992 0 0,-14 220-984 0 0,3 1 0 0 0,5 0 0 0 0,3 2 0 0 0,5-3-128 0 0,17-2 207 0 0,-46 90-192 0 0,0-1-1 0 0,-1 0 1 0 0,1 1 0 0 0,0-1-1 0 0,0 1 1 0 0,0-1 0 0 0,1 1-1 0 0,-1 0 1 0 0,1 0 0 0 0,-1 0-1 0 0,1 0 1 0 0,-1 0 0 0 0,1 1-1 0 0,0-1 1 0 0,0 1 0 0 0,0 0-1 0 0,0 0 1 0 0,0 0 0 0 0,0 0-1 0 0,0 0 1 0 0,1 1 0 0 0,-1-1-1 0 0,0 1 1 0 0,0 0 0 0 0,0 0-1 0 0,1 0 1 0 0,-1 0 0 0 0,0 1-1 0 0,3 0-14 0 0,-1 3 29 0 0,0 1 0 0 0,-1-1 0 0 0,0 1 0 0 0,0 0 0 0 0,0 0-1 0 0,0 1 1 0 0,-1-1 0 0 0,0 1 0 0 0,0 0 0 0 0,0 0 0 0 0,-1 0-1 0 0,1 0 1 0 0,-2 0 0 0 0,1 0 0 0 0,-1 1 0 0 0,0-1 0 0 0,0 1 0 0 0,0-1-1 0 0,-1 0 1 0 0,0 1 0 0 0,-1 2-29 0 0,3 9 65 0 0,-4 274 532 0 0,-5-168-369 0 0,-6 79 79 0 0,6-128-202 0 0,7-73-41 0 0,0-2 27 0 0,0 0-3 0 0,0-21 60 0 0,17-322 97 0 0,-16 337-245 0 0,35-75 11 0 0,0 73 42 0 0,-31 12-50 0 0,0-1 1 0 0,-1 1-1 0 0,1 0 0 0 0,-1 0 0 0 0,0 0 0 0 0,0 1 0 0 0,0 0 0 0 0,0-1 0 0 0,-1 1 1 0 0,0 0-1 0 0,0 1 0 0 0,0-1 0 0 0,-1 1 0 0 0,1-1 0 0 0,-1 1 0 0 0,-1 0 1 0 0,1-1-1 0 0,-1 1 0 0 0,0 2-3 0 0,5 12 4 0 0,57 220 124 0 0,-50-201-116 0 0,1-81 182 0 0,0-66-105 0 0,-13 89-80 0 0,0 0 1 0 0,1 0-1 0 0,1 0 1 0 0,0 0-1 0 0,2 1 1 0 0,0-1-1 0 0,1 1 0 0 0,1 1 1 0 0,1-1-1 0 0,0 1 1 0 0,1 0-1 0 0,10-13-9 0 0,-11 20-12 0 0,-7 7 16 0 0,1 0 1 0 0,0 0-1 0 0,0 0 0 0 0,1 1 0 0 0,-1-1 0 0 0,0 1 0 0 0,1 0 0 0 0,0-1 0 0 0,-1 1 1 0 0,1 0-1 0 0,0 1 0 0 0,0-1 0 0 0,0 0 0 0 0,0 1 0 0 0,1 0 0 0 0,-1-1 0 0 0,0 1 1 0 0,0 1-1 0 0,1-1 0 0 0,-1 0 0 0 0,3 1-4 0 0,-1 0 3 0 0,-1 0-1 0 0,1 0 1 0 0,-1 1 0 0 0,1 0-1 0 0,-1 0 1 0 0,0 0 0 0 0,1 1-1 0 0,-1-1 1 0 0,0 1 0 0 0,0 0-1 0 0,0 0 1 0 0,0 0 0 0 0,0 1-1 0 0,0 0 1 0 0,-1-1 0 0 0,1 1-1 0 0,-1 0 1 0 0,0 1 0 0 0,0-1-1 0 0,0 1 1 0 0,0-1 0 0 0,-1 1-1 0 0,1 0 1 0 0,-1 0 0 0 0,0 0-4 0 0,48 107 52 0 0,-50-111-51 0 0,46 120 64 0 0,-33-129-10 0 0,14-229-44 0 0,0 137-10 0 0,-20 91 0 0 0,2 9 0 0 0,-5 4 3 0 0,0 1 0 0 0,-1 0 0 0 0,0-1 0 0 0,1 2 0 0 0,-1-1 0 0 0,-1 0 0 0 0,1 0 0 0 0,-1 1 1 0 0,0 0-1 0 0,0-1 0 0 0,0 1 0 0 0,0 0 0 0 0,-1 0 0 0 0,0 0 0 0 0,0 0 0 0 0,0 3-3 0 0,11 31 15 0 0,-11-37-13 0 0,0-1-1 0 0,-1 1 1 0 0,1-1-1 0 0,0 1 1 0 0,0-1 0 0 0,0 1-1 0 0,0-1 1 0 0,0 0-1 0 0,0 1 1 0 0,0-1-1 0 0,1 0 1 0 0,-1 0 0 0 0,0 0-1 0 0,1 0 1 0 0,-1 0-1 0 0,1 0 1 0 0,-1 0-1 0 0,1-1 1 0 0,-1 1-1 0 0,1 0 1 0 0,0-1 0 0 0,-1 1-1 0 0,1-1 1 0 0,0 0-1 0 0,-1 1 1 0 0,1-1-1 0 0,0 0 1 0 0,-1 0-1 0 0,1 0 1 0 0,0 0 0 0 0,0 0-1 0 0,-1-1 1 0 0,1 1-1 0 0,0-1 1 0 0,-1 1-1 0 0,1-1 1 0 0,-1 1 0 0 0,1-1-1 0 0,0 0 1 0 0,-1 0-1 0 0,1 0-1 0 0,-2 1 0 0 0,34-32 64 0 0,26-48 0 0 0,-53 75-53 0 0,40 26 42 0 0,-31-1-43 0 0,0 0-1 0 0,-1 2 0 0 0,-2-1 1 0 0,0 2-1 0 0,-1-1 0 0 0,-1 2 1 0 0,-2-1-1 0 0,6 20-9 0 0,-11-33 175 0 0,-9-30-1695 0 0,-29-95-4778 0 0</inkml:trace>
  <inkml:trace contextRef="#ctx0" brushRef="#br0" timeOffset="2897.076">2354 997 11055 0 0,'0'0'852'0'0,"-2"1"-560"0"0,-24 44 163 0 0,25-41-406 0 0,1 21 10 0 0,0 0 0 0 0,2 0-1 0 0,0 0 1 0 0,2-1 0 0 0,1 1-1 0 0,1-1 1 0 0,1 0 0 0 0,2 4-59 0 0,7 28 122 0 0,26 118 157 0 0,-20-75-204 0 0,4-1 0 0 0,4-1 0 0 0,4-1 0 0 0,19 30-75 0 0,-52-122 30 0 0,0-1 1 0 0,1 0 0 0 0,0 1-1 0 0,-1-1 1 0 0,1 0-1 0 0,1 0 1 0 0,-1 0-1 0 0,0 0 1 0 0,1 0-1 0 0,-1-1 1 0 0,1 1-1 0 0,0-1 1 0 0,0 1-1 0 0,0-1 1 0 0,0 0-1 0 0,0 0 1 0 0,1-1 0 0 0,-1 1-1 0 0,1-1 1 0 0,-1 1-1 0 0,1-1 1 0 0,-1 0-1 0 0,1 0 1 0 0,0-1-1 0 0,-1 1 1 0 0,1-1-1 0 0,0 0 1 0 0,-1 0-1 0 0,1 0 1 0 0,0 0-1 0 0,0-1 1 0 0,-1 1 0 0 0,1-1-1 0 0,0 0 1 0 0,-1 0-1 0 0,1-1 1 0 0,-1 1-1 0 0,0-1 1 0 0,1 1-1 0 0,0-2-30 0 0,25-16 164 0 0,-1-1 0 0 0,-1-1 1 0 0,0-2-1 0 0,-2 0 0 0 0,-1-2 0 0 0,-1-1 0 0 0,-1 0 0 0 0,-1-2 0 0 0,-2 0 0 0 0,9-18-164 0 0,13-13 62 0 0,64-84 131 0 0,120-123-193 0 0,-56 107-1133 0 0,264-195-4534 0 0</inkml:trace>
  <inkml:trace contextRef="#ctx0" brushRef="#br0" timeOffset="3312.437">6302 1117 16583 0 0,'-4'12'120'0'0,"1"0"-1"0"0,0 0 1 0 0,0 1-1 0 0,2-1 1 0 0,-1 1 0 0 0,2-1-1 0 0,0 1 1 0 0,0-1-1 0 0,1 1 1 0 0,1 0-1 0 0,0-1 1 0 0,0 0-1 0 0,2 1 1 0 0,-1-1 0 0 0,1 0-1 0 0,1-1 1 0 0,0 1-1 0 0,5 6-119 0 0,35 46-5 0 0,3-1-1 0 0,2-3 1 0 0,3-2-1 0 0,28 22 6 0 0,89 99-286 0 0,-25-13 274 0 0,-145-166 17 0 0,1 1 0 0 0,-1-1-1 0 0,1 1 1 0 0,-1-1 0 0 0,1 1 0 0 0,-1-1-1 0 0,1 1 1 0 0,0-1 0 0 0,-1 0 0 0 0,1 1-1 0 0,-1-1 1 0 0,1 0 0 0 0,0 0-1 0 0,-1 1 1 0 0,1-1 0 0 0,0 0 0 0 0,0 0-1 0 0,-1 0 1 0 0,1 0 0 0 0,0 0 0 0 0,-1 0-1 0 0,1 0 1 0 0,0 0 0 0 0,-1 0 0 0 0,1 0-1 0 0,0 0 1 0 0,-1 0 0 0 0,1-1 0 0 0,0 1-1 0 0,-1 0 1 0 0,1 0 0 0 0,0-1-1 0 0,-1 1 1 0 0,1 0 0 0 0,0-1 0 0 0,-1 1-1 0 0,1-1 1 0 0,-1 1 0 0 0,1-1 0 0 0,-1 1-1 0 0,1-1 1 0 0,-1 1 0 0 0,0-1 0 0 0,1 0-1 0 0,-1 1 1 0 0,0-1 0 0 0,1 1-1 0 0,-1-1 1 0 0,0 0 0 0 0,0 1 0 0 0,1-1-5 0 0,-1-1 33 0 0,54-156 644 0 0,-10 41-572 0 0,4 2 0 0 0,6 2 0 0 0,4 2-1 0 0,5 3 1 0 0,71-91-105 0 0,2 32-985 0 0,7 5-1 0 0,37-22 986 0 0,-125 128-441 0 0,411-375-7065 0 0,-369 334 5156 0 0</inkml:trace>
  <inkml:trace contextRef="#ctx0" brushRef="#br0" timeOffset="3771.991">2506 2832 13359 0 0,'-2'-1'35'0'0,"0"1"0"0"0,0 0 0 0 0,0 1-1 0 0,0-1 1 0 0,-1 0 0 0 0,1 1 0 0 0,0-1 0 0 0,0 1-1 0 0,0-1 1 0 0,0 1 0 0 0,0 0 0 0 0,0 0-1 0 0,0 0 1 0 0,1 0 0 0 0,-1 0 0 0 0,0 1 0 0 0,0-1-1 0 0,1 0 1 0 0,-1 1 0 0 0,1-1 0 0 0,-1 1 0 0 0,1 0-1 0 0,0-1 1 0 0,0 1 0 0 0,0 0 0 0 0,0 0-1 0 0,0 0 1 0 0,0 0 0 0 0,0 0 0 0 0,0 0 0 0 0,1 0-1 0 0,-1 0 1 0 0,1 0 0 0 0,-1 0 0 0 0,1 0-1 0 0,0 0 1 0 0,0 1 0 0 0,0-1 0 0 0,0 0 0 0 0,1 0-1 0 0,-1 0 1 0 0,0 0 0 0 0,1 0 0 0 0,-1 0-1 0 0,1 0 1 0 0,1 2-35 0 0,177 148 80 0 0,107 110-80 0 0,-230-200 0 0 0,128 117 0 0 0,-179-176 35 0 0,1 0-1 0 0,-1 0 1 0 0,1 0 0 0 0,0-1-1 0 0,-1 0 1 0 0,1 0-1 0 0,0-1 1 0 0,0 1 0 0 0,0-1-1 0 0,1 0 1 0 0,-1-1-1 0 0,0 1 1 0 0,0-1 0 0 0,0-1-1 0 0,1 1 1 0 0,-1-1-1 0 0,0 0 1 0 0,0-1 0 0 0,0 1-1 0 0,0-1 1 0 0,0 0-1 0 0,-1-1 1 0 0,1 1-1 0 0,0-1 1 0 0,2-2-35 0 0,127-99 1071 0 0,-130 100-1055 0 0,65-67 244 0 0,-3-2 1 0 0,49-72-261 0 0,81-92 247 0 0,-34 73-1071 0 0,8 8 0 0 0,28-11 824 0 0,-66 72-4299 0 0,4 7 0 0 0,127-60 4299 0 0,-241 135-526 0 0,104-56-2510 0 0</inkml:trace>
  <inkml:trace contextRef="#ctx0" brushRef="#br0" timeOffset="4280.768">7006 2874 16127 0 0,'-8'9'66'0'0,"1"0"1"0"0,0 1-1 0 0,0-1 0 0 0,0 1 0 0 0,1 0 0 0 0,1 1 0 0 0,0 0 0 0 0,0-1 1 0 0,1 1-1 0 0,1 1 0 0 0,0-1 0 0 0,0 1 0 0 0,1-1 0 0 0,0 1 1 0 0,1 0-1 0 0,1 0 0 0 0,0-1 0 0 0,0 1 0 0 0,1 0 0 0 0,1 0 0 0 0,0-1 1 0 0,0 1-1 0 0,1-1 0 0 0,1 0 0 0 0,0 1 0 0 0,1 1-66 0 0,178 248-138 0 0,-159-224 130 0 0,-2 1 0 0 0,-1 2 0 0 0,-2-1 0 0 0,-2 2 0 0 0,-1 1 0 0 0,-2 0 0 0 0,-3 0 0 0 0,-1 2 0 0 0,3 34 8 0 0,13-97 1119 0 0,9-35-852 0 0,157-272-307 0 0,13 8-1 0 0,201-232 41 0 0,-254 367-424 0 0,127-153-235 0 0,-226 272 372 0 0,199-270-3086 0 0,-189 227 767 0 0,-24 6-1956 0 0</inkml:trace>
  <inkml:trace contextRef="#ctx0" brushRef="#br0" timeOffset="4675.591">840 5287 11975 0 0,'0'0'923'0'0,"0"24"-406"0"0,212 112-501 0 0,214 167-16 0 0,-420-297 18 0 0,0-1 0 0 0,0 1 0 0 0,1-1 0 0 0,0 0 0 0 0,0-1 0 0 0,0 1 0 0 0,1-2 0 0 0,0 1 0 0 0,-1-1 0 0 0,1 0 0 0 0,0 0 0 0 0,1-1 0 0 0,-1 0 0 0 0,0-1 0 0 0,0 0 0 0 0,1 0 0 0 0,-1-1 0 0 0,1 0 0 0 0,-1 0 0 0 0,1-1 0 0 0,-1 0 0 0 0,0-1 0 0 0,0 1 0 0 0,1-2 0 0 0,-1 1 0 0 0,0-1 0 0 0,-1 0 0 0 0,1-1 0 0 0,0 0-18 0 0,23-22 361 0 0,-1-2 1 0 0,-1-1-1 0 0,-2-1 1 0 0,-1-1-1 0 0,10-17-361 0 0,-1 4 263 0 0,199-268 716 0 0,110-132-934 0 0,-251 341-517 0 0,5 3 0 0 0,3 5 0 0 0,57-37 472 0 0,-94 84-1016 0 0,3 4-1 0 0,1 2 0 0 0,2 3 1 0 0,13-2 1016 0 0,167-62-5743 0 0,-139 61 2800 0 0</inkml:trace>
  <inkml:trace contextRef="#ctx0" brushRef="#br0" timeOffset="11870.019">6259 4863 16127 0 0,'-3'0'51'0'0,"0"-1"-1"0"0,0 1 0 0 0,0 0 1 0 0,0 0-1 0 0,0 0 0 0 0,1 0 0 0 0,-1 0 1 0 0,0 1-1 0 0,0-1 0 0 0,0 1 1 0 0,0 0-1 0 0,1 0 0 0 0,-1 0 1 0 0,0 0-1 0 0,1 1 0 0 0,-1-1 1 0 0,1 1-1 0 0,0-1 0 0 0,-1 1 1 0 0,1 0-1 0 0,0 0 0 0 0,0 0 0 0 0,0 0 1 0 0,0 0-1 0 0,0 0 0 0 0,0 1 1 0 0,1-1-1 0 0,-1 1 0 0 0,1-1 1 0 0,0 1-1 0 0,0-1 0 0 0,0 1 1 0 0,0 0-1 0 0,0 0 0 0 0,0-1 1 0 0,1 1-1 0 0,-1 0 0 0 0,1 0-50 0 0,-1 61 0 0 0,3 0 0 0 0,2 0 0 0 0,3 0 0 0 0,4 2 0 0 0,5 57 0 0 0,15 180 0 0 0,-26-266 96 0 0,28-47 231 0 0,99-144 442 0 0,21-47-5 0 0,8 7 0 0 0,34-19-764 0 0,498-459-553 0 0,-567 546-1056 0 0,99-137-5101 0 0</inkml:trace>
  <inkml:trace contextRef="#ctx0" brushRef="#br0" timeOffset="12674.631">970 6804 9671 0 0,'-42'9'1059'0'0,"-26"13"361"0"0,66-18-1365 0 0,-1-1-1 0 0,1 1 1 0 0,0 0 0 0 0,0-1-1 0 0,0 1 1 0 0,1 0 0 0 0,-1 0-1 0 0,1 1 1 0 0,0-1 0 0 0,0 0-1 0 0,0 0 1 0 0,1 0 0 0 0,-1 1-1 0 0,1-1 1 0 0,0 0 0 0 0,0 1-1 0 0,1 2-54 0 0,7 54 504 0 0,2-1-1 0 0,3 0 1 0 0,3-1-1 0 0,2-1 0 0 0,18 36-503 0 0,-22-53 139 0 0,-13-38-128 0 0,5 15 75 0 0,0-1 1 0 0,1 1-1 0 0,0-1 1 0 0,1 0-1 0 0,1-1 1 0 0,1 0 0 0 0,1 0-1 0 0,0-1 1 0 0,9 9-87 0 0,-17-22 42 0 0,1 1 1 0 0,0-1 0 0 0,0 0-1 0 0,0 0 1 0 0,0 0 0 0 0,0 0-1 0 0,0-1 1 0 0,0 0 0 0 0,1 0-1 0 0,-1 0 1 0 0,0 0 0 0 0,1-1-1 0 0,-1 1 1 0 0,1-1 0 0 0,-1 0-1 0 0,1-1 1 0 0,-1 1 0 0 0,1-1-1 0 0,-1 0 1 0 0,0 0 0 0 0,1 0-1 0 0,-1 0 1 0 0,0-1 0 0 0,3-1-43 0 0,102-55 813 0 0,-100 52-748 0 0,103-73 715 0 0,-3-5 0 0 0,91-93-780 0 0,9-6 492 0 0,345-321-1410 0 0,-271 237 250 0 0,-19 13-2071 0 0,75-67-3208 0 0</inkml:trace>
  <inkml:trace contextRef="#ctx0" brushRef="#br0" timeOffset="13368.559">4572 6524 14279 0 0,'-5'11'61'0'0,"0"-1"1"0"0,1 1-1 0 0,0-1 0 0 0,1 1 0 0 0,0 0 0 0 0,1 1 1 0 0,0-1-1 0 0,1 0 0 0 0,0 1 0 0 0,1-1 0 0 0,0 0 0 0 0,1 1 1 0 0,0-1-1 0 0,0 0 0 0 0,2 1 0 0 0,-1-1 0 0 0,1 0 1 0 0,1-1-1 0 0,1 3-61 0 0,109 190 615 0 0,-103-185-609 0 0,-7-10 36 0 0,0 0-1 0 0,0-1 1 0 0,1 1-1 0 0,0-1 1 0 0,0 0 0 0 0,0-1-1 0 0,1 1 1 0 0,0-1-1 0 0,0 0 1 0 0,1-1-1 0 0,0 1 1 0 0,0-1-1 0 0,0-1 1 0 0,0 1-1 0 0,1-1 1 0 0,0 0 0 0 0,0-1-1 0 0,0 0 1 0 0,0 0-1 0 0,0-1 1 0 0,1 0-1 0 0,-1 0 1 0 0,1-1-1 0 0,-1 0 1 0 0,1-1-1 0 0,0 0 1 0 0,-1 0 0 0 0,1-1-1 0 0,-1 0 1 0 0,1 0-1 0 0,6-2-41 0 0,168-133 1941 0 0,-113 76-1386 0 0,923-770-172 0 0,-734 582-2023 0 0,-163 137 904 0 0,174-249-1569 0 0,-191 219-1645 0 0,-66 90-538 0 0</inkml:trace>
  <inkml:trace contextRef="#ctx0" brushRef="#br0" timeOffset="13764.771">301 8323 15199 0 0,'0'0'1172'0'0,"4"12"-698"0"0,57 179-629 0 0,127 224 224 0 0,-182-400-42 0 0,1 0-1 0 0,1 0 1 0 0,0-1-1 0 0,1 0 1 0 0,1 0 0 0 0,0-1-1 0 0,0 0 1 0 0,1-1-1 0 0,1-1 1 0 0,0 1-1 0 0,3 0-26 0 0,-8-7 13 0 0,0 0 0 0 0,-1-1-1 0 0,2-1 1 0 0,-1 1 0 0 0,0-1-1 0 0,1 0 1 0 0,-1 0 0 0 0,1-1 0 0 0,0 0-1 0 0,-1-1 1 0 0,1 0 0 0 0,0 0-1 0 0,0 0 1 0 0,0-1 0 0 0,0 0-1 0 0,0-1 1 0 0,0 0 0 0 0,0 0-1 0 0,0-1 1 0 0,0 0 0 0 0,0 0 0 0 0,-1 0-1 0 0,7-4-12 0 0,39-22 109 0 0,-1-2 0 0 0,-2-2 0 0 0,-1-3 1 0 0,-1-1-1 0 0,16-20-109 0 0,-33 30 20 0 0,340-304 78 0 0,-254 216-1299 0 0,164-162-4806 0 0</inkml:trace>
  <inkml:trace contextRef="#ctx0" brushRef="#br0" timeOffset="14192.718">3921 8444 18887 0 0,'-1'7'106'0'0,"0"1"-1"0"0,0-1 1 0 0,0 1 0 0 0,1 0-1 0 0,0-1 1 0 0,1 1-1 0 0,-1 0 1 0 0,2-1 0 0 0,-1 1-1 0 0,1-1 1 0 0,0 0-1 0 0,0 1 1 0 0,1-1 0 0 0,0 0-1 0 0,0-1 1 0 0,1 1-1 0 0,0 0 1 0 0,0-1 0 0 0,1 0-1 0 0,-1 0 1 0 0,1 0-106 0 0,124 115-985 0 0,-101-98 960 0 0,213 219-620 0 0,-237-240 664 0 0,0 1 0 0 0,0-1 1 0 0,0 0-1 0 0,0 0 0 0 0,0 0 0 0 0,1-1 0 0 0,-1 1 1 0 0,0-1-1 0 0,1 0 0 0 0,-1 0 0 0 0,1-1 0 0 0,-1 1 1 0 0,1-1-1 0 0,0 0 0 0 0,-1 0 0 0 0,1-1 0 0 0,-1 1 1 0 0,1-1-1 0 0,-1 0 0 0 0,1 0 0 0 0,-1-1 1 0 0,0 1-1 0 0,1-1 0 0 0,-1 0 0 0 0,0 0 0 0 0,0 0 1 0 0,0-1-1 0 0,-1 1 0 0 0,1-1 0 0 0,-1 0 0 0 0,1 0 1 0 0,-1-1-1 0 0,0 1 0 0 0,1-2-19 0 0,12-7 36 0 0,287-245 392 0 0,144-164-469 0 0,-298 262-930 0 0,-50 40 399 0 0,76-126-133 0 0,-145 202 493 0 0,125-219-2316 0 0,-120 173 287 0 0,-11 8-2817 0 0</inkml:trace>
  <inkml:trace contextRef="#ctx0" brushRef="#br0" timeOffset="14840.059">98 9959 16583 0 0,'-4'0'41'0'0,"1"-1"1"0"0,-1 1-1 0 0,1 0 0 0 0,-1 0 0 0 0,0 0 1 0 0,1 0-1 0 0,-1 1 0 0 0,1 0 0 0 0,-1-1 1 0 0,1 1-1 0 0,-1 1 0 0 0,1-1 0 0 0,0 0 0 0 0,-1 1 1 0 0,1-1-1 0 0,0 1 0 0 0,0 0 0 0 0,0 0 1 0 0,0 1-1 0 0,1-1 0 0 0,-1 0 0 0 0,1 1 1 0 0,-1 0-1 0 0,1-1 0 0 0,0 1 0 0 0,0 0 0 0 0,0 0 1 0 0,0 0-1 0 0,0 1 0 0 0,1-1 0 0 0,0 0 1 0 0,-1 0-1 0 0,1 1 0 0 0,0-1 0 0 0,1 1 1 0 0,-1-1-1 0 0,1 1 0 0 0,-1 0 0 0 0,1 0-41 0 0,4 12 6 0 0,0 0 0 0 0,1 1 1 0 0,1-1-1 0 0,0-1 0 0 0,2 1 0 0 0,-1-1 0 0 0,2-1 0 0 0,0 1 0 0 0,0-2 0 0 0,12 13-6 0 0,30 50 57 0 0,226 436 305 0 0,-274-507-356 0 0,-1 0-1 0 0,1 0 1 0 0,0 0 0 0 0,0-1-1 0 0,0 0 1 0 0,1 1-1 0 0,-1-1 1 0 0,1 0 0 0 0,0-1-1 0 0,1 1 1 0 0,-1-1-1 0 0,0 0 1 0 0,1 0-1 0 0,0 0 1 0 0,-1 0 0 0 0,1-1-1 0 0,0 0 1 0 0,1 0-1 0 0,-1 0 1 0 0,0-1 0 0 0,0 0-1 0 0,1 0 1 0 0,-1 0-1 0 0,1 0 1 0 0,-1-1 0 0 0,1 0-1 0 0,-1 0 1 0 0,1-1-1 0 0,-1 1 1 0 0,0-1 0 0 0,1-1-1 0 0,-1 1 1 0 0,0-1-1 0 0,0 1 1 0 0,1-1 0 0 0,2-3-6 0 0,37-18 108 0 0,-2-3 1 0 0,-1-2 0 0 0,-1-1 0 0 0,-1-2-1 0 0,-2-2 1 0 0,-1-2 0 0 0,21-27-109 0 0,51-43 157 0 0,442-390-151 0 0,-308 274-1749 0 0,-3 2-2301 0 0,-13-13-4833 0 0,-144 137 4871 0 0</inkml:trace>
  <inkml:trace contextRef="#ctx0" brushRef="#br0" timeOffset="15252.408">4015 9359 16583 0 0,'-7'22'70'0'0,"0"1"0"0"0,1-1 0 0 0,2 1 0 0 0,0 0 0 0 0,2 0 0 0 0,0 0 0 0 0,1 0 0 0 0,2 1 0 0 0,0-1 0 0 0,2 0 0 0 0,0 0 0 0 0,2 0 0 0 0,0-1 0 0 0,2 1 0 0 0,0-1 0 0 0,1-1 0 0 0,2 1 0 0 0,0-2 0 0 0,1 1 0 0 0,1-1 0 0 0,1-1 0 0 0,1 0 0 0 0,0-1 0 0 0,1 0 0 0 0,1-2 0 0 0,1 0 0 0 0,1 0 0 0 0,15 10-70 0 0,-22-21 44 0 0,-1 1-1 0 0,2-2 1 0 0,-1 0 0 0 0,0 0-1 0 0,1-1 1 0 0,-1 0-1 0 0,1-1 1 0 0,0-1-1 0 0,0 0 1 0 0,0 0 0 0 0,0-1-1 0 0,0 0 1 0 0,0-1-1 0 0,-1-1 1 0 0,1 0-1 0 0,0-1 1 0 0,0 0-44 0 0,193-77 943 0 0,-189 72-915 0 0,112-53 174 0 0,-4-5 0 0 0,-2-6 0 0 0,-4-5 0 0 0,45-42-202 0 0,31-38-740 0 0,-7-8-1 0 0,72-90 741 0 0,-167 125-1781 0 0,41-155-4701 0 0</inkml:trace>
  <inkml:trace contextRef="#ctx0" brushRef="#br0" timeOffset="15822.34">426 11224 17967 0 0,'-4'2'65'0'0,"0"-1"0"0"0,1 1-1 0 0,-1 0 1 0 0,1 0 0 0 0,-1 1-1 0 0,1-1 1 0 0,0 1 0 0 0,0-1-1 0 0,0 1 1 0 0,0 0 0 0 0,1 0 0 0 0,-1 1-1 0 0,1-1 1 0 0,0 0 0 0 0,0 1-1 0 0,0-1 1 0 0,0 1 0 0 0,0 0-1 0 0,1 0 1 0 0,0 0 0 0 0,0-1-1 0 0,0 1 1 0 0,0 0 0 0 0,1 0 0 0 0,-1 0-1 0 0,1 1 1 0 0,0-1 0 0 0,0 0-65 0 0,18 121-897 0 0,-15-108 1037 0 0,21 80-321 0 0,5-1 0 0 0,3-1 0 0 0,30 56 181 0 0,-60-144 0 0 0,0 0 0 0 0,1 1 0 0 0,0-1 0 0 0,0 0 0 0 0,1-1 0 0 0,0 1 0 0 0,0-1 0 0 0,0 1 0 0 0,1-1 0 0 0,0 0 0 0 0,0-1 0 0 0,0 1 0 0 0,1-1 0 0 0,0 0 0 0 0,0-1 0 0 0,0 1 0 0 0,1-1 0 0 0,-1-1 0 0 0,1 1 0 0 0,0-1 0 0 0,0 0 0 0 0,1 0 0 0 0,-1-1 0 0 0,0 0 0 0 0,1-1 0 0 0,-1 1 0 0 0,1-1 0 0 0,-1-1 0 0 0,1 0 0 0 0,0 0 0 0 0,7-1 0 0 0,6-5 30 0 0,1-2 0 0 0,-1 0-1 0 0,-1-1 1 0 0,0-1 0 0 0,0-2-1 0 0,-1 1 1 0 0,0-2 0 0 0,-1-1 0 0 0,-1 0-1 0 0,11-11-29 0 0,27-20 63 0 0,507-418 51 0 0,-434 334-1454 0 0,195-219-4970 0 0</inkml:trace>
  <inkml:trace contextRef="#ctx0" brushRef="#br0" timeOffset="16228.985">4350 10481 18887 0 0,'-2'46'189'0'0,"3"0"-1"0"0,2 0 1 0 0,1 0-1 0 0,3 0 0 0 0,2 0 1 0 0,1-1-1 0 0,3-1 1 0 0,2 0-1 0 0,18 39-188 0 0,-24-61-85 0 0,0-1 0 0 0,2-1 0 0 0,0 0-1 0 0,2 0 1 0 0,0-1 0 0 0,1-1 0 0 0,1 0 0 0 0,0-1-1 0 0,2 0 1 0 0,15 12 85 0 0,-21-26 32 0 0,0 0-1 0 0,0 0 1 0 0,0-1-1 0 0,0 0 1 0 0,0-1-1 0 0,0 0 1 0 0,1-1-1 0 0,-1 0 1 0 0,0-1-1 0 0,0 0 1 0 0,0 0-1 0 0,1-2 1 0 0,-2 1-1 0 0,1-1 1 0 0,0-1-1 0 0,-1 0 1 0 0,1-1 0 0 0,-1 0-1 0 0,0 0 1 0 0,0-1-1 0 0,-1 0 1 0 0,2-2-32 0 0,0 2 30 0 0,72-45 55 0 0,-2-4-1 0 0,-3-4 1 0 0,-2-3-1 0 0,-3-3 0 0 0,-3-3 1 0 0,-3-3-1 0 0,13-23-84 0 0,-16 24-64 0 0,83-100-2057 0 0,85-131 2121 0 0,0-29-5223 0 0,-200 284 4007 0 0,26-40-1200 0 0,-7 2-15 0 0</inkml:trace>
  <inkml:trace contextRef="#ctx0" brushRef="#br0" timeOffset="16721.471">166 13206 16583 0 0,'-15'12'1071'0'0,"13"-11"-1051"0"0,-1 0 0 0 0,1 0 0 0 0,-1 1 0 0 0,1-1 1 0 0,0 1-1 0 0,-1-1 0 0 0,1 1 0 0 0,0-1 0 0 0,0 1 1 0 0,0 0-1 0 0,0 0 0 0 0,1 0 0 0 0,-1 0 1 0 0,0 1-1 0 0,1-1 0 0 0,0 0 0 0 0,-1 1 0 0 0,1-1 1 0 0,0 0-1 0 0,0 1 0 0 0,0 0 0 0 0,1-1 1 0 0,-1 1-1 0 0,1-1 0 0 0,-1 1 0 0 0,1 0 0 0 0,0-1 1 0 0,0 1-1 0 0,0 0 0 0 0,0 0 0 0 0,1-1 1 0 0,-1 1-1 0 0,1 0 0 0 0,-1-1 0 0 0,1 1 0 0 0,0-1 1 0 0,0 1-1 0 0,0-1 0 0 0,0 1 0 0 0,1-1 1 0 0,-1 0-1 0 0,1 0 0 0 0,-1 1 0 0 0,1-1-20 0 0,19 16 8 0 0,1-1 0 0 0,0 0 0 0 0,1-2 1 0 0,1-1-1 0 0,0 0 0 0 0,1-2 0 0 0,0-1 0 0 0,1-1 0 0 0,1-1 0 0 0,-1-2 0 0 0,1 0 0 0 0,0-2 0 0 0,1-1 1 0 0,9 0-9 0 0,-15-2-46 0 0,0 0 0 0 0,-1-1 1 0 0,1-2-1 0 0,0 0 1 0 0,-1-1-1 0 0,1-1 1 0 0,-1-1-1 0 0,0-1 1 0 0,0-1-1 0 0,0-1 0 0 0,-1 0 1 0 0,0-2-1 0 0,0 0 1 0 0,-1-2-1 0 0,-1 0 1 0 0,1-1-1 0 0,-2 0 1 0 0,13-12 45 0 0,280-229 648 0 0,78-97-648 0 0,-248 224-116 0 0,149-128-175 0 0,49-49-2188 0 0,-251 223 281 0 0,-8 8-2884 0 0</inkml:trace>
  <inkml:trace contextRef="#ctx0" brushRef="#br0" timeOffset="17069.388">3981 12635 19807 0 0,'-10'16'68'0'0,"2"-1"0"0"0,0 1 0 0 0,1 1-1 0 0,1 0 1 0 0,0 0 0 0 0,2 0 0 0 0,0 0 0 0 0,0 1-1 0 0,2-1 1 0 0,0 1 0 0 0,1 0 0 0 0,1 0 0 0 0,0 0 0 0 0,2-1-1 0 0,0 1 1 0 0,1 0 0 0 0,0-1 0 0 0,2 1 0 0 0,0-1-1 0 0,1 0 1 0 0,1 0-68 0 0,5 19-162 0 0,2-2 0 0 0,1 1-1 0 0,2-2 1 0 0,1 0 0 0 0,2-1-1 0 0,1-1 1 0 0,21 24 162 0 0,-36-50-30 0 0,0 1 0 0 0,1-1 0 0 0,-1-1 0 0 0,1 1 0 0 0,0-1 1 0 0,0 0-1 0 0,0-1 0 0 0,1 0 0 0 0,0 0 0 0 0,-1 0 0 0 0,1-1 0 0 0,0 0 0 0 0,0-1 0 0 0,0 0 0 0 0,0 0 0 0 0,0-1 0 0 0,0 0 0 0 0,0 0 0 0 0,1-1 0 0 0,-1 0 0 0 0,0 0 0 0 0,-1-1 0 0 0,1 0 0 0 0,0 0 1 0 0,0-1-1 0 0,-1 0 0 0 0,1 0 0 0 0,-1-1 0 0 0,0 0 0 0 0,0 0 0 0 0,-1-1 0 0 0,1 0 0 0 0,-1 0 0 0 0,0 0 0 0 0,0-1 0 0 0,0 0 0 0 0,-1 0 30 0 0,49-44-156 0 0,-3-2-1 0 0,-1-2 1 0 0,-4-2 0 0 0,29-45 156 0 0,10-11-75 0 0,394-538-1062 0 0,0-61-7418 0 0,-361 513 5615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11T20:21:27.144"/>
    </inkml:context>
    <inkml:brush xml:id="br0">
      <inkml:brushProperty name="width" value="0.05" units="cm"/>
      <inkml:brushProperty name="height" value="0.05" units="cm"/>
      <inkml:brushProperty name="color" value="#E71224"/>
    </inkml:brush>
  </inkml:definitions>
  <inkml:trace contextRef="#ctx0" brushRef="#br0">1867 884 7367 0 0,'-3'0'568'0'0,"-36"0"-266"0"0,37 0 135 0 0,-26 5 2791 0 0,20 6-3137 0 0,0 0 0 0 0,0 1 0 0 0,1 0 0 0 0,1 0-1 0 0,0 0 1 0 0,0 1 0 0 0,1 0 0 0 0,1 1 0 0 0,0-1 0 0 0,1 1 0 0 0,1-1 0 0 0,0 1 0 0 0,0 4-91 0 0,0-4 70 0 0,-18 166 991 0 0,19-179-1035 0 0,1 0 0 0 0,0 0 0 0 0,0 0 0 0 0,0 0 0 0 0,0 0 0 0 0,1 0 0 0 0,-1 0-1 0 0,0 0 1 0 0,0 0 0 0 0,0 0 0 0 0,1 0 0 0 0,-1 0 0 0 0,1 0 0 0 0,-1 0 0 0 0,1 0 0 0 0,-1-1 0 0 0,1 1-1 0 0,-1 0 1 0 0,1 0 0 0 0,0 0 0 0 0,-1-1 0 0 0,1 1 0 0 0,0 0 0 0 0,0-1 0 0 0,-1 1 0 0 0,1-1 0 0 0,0 1-1 0 0,0-1 1 0 0,0 1 0 0 0,0-1 0 0 0,0 1 0 0 0,0-1 0 0 0,0 0 0 0 0,0 0 0 0 0,0 0 0 0 0,0 1 0 0 0,0-1-1 0 0,0 0 1 0 0,0 0 0 0 0,0 0 0 0 0,0 0 0 0 0,0 0 0 0 0,0-1 0 0 0,0 1 0 0 0,0 0 0 0 0,0 0 0 0 0,0-1-1 0 0,0 1 1 0 0,-1-1 0 0 0,1 1 0 0 0,0-1 0 0 0,0 1 0 0 0,0-1 0 0 0,0 1 0 0 0,0-1 0 0 0,-1 0 0 0 0,1 1-26 0 0,47-40 530 0 0,35-63-19 0 0,-66 77-480 0 0,1 2-1 0 0,0 0 0 0 0,2 1 1 0 0,1 2-1 0 0,0 0 0 0 0,2 1 1 0 0,0 0-1 0 0,1 2 1 0 0,1 2-1 0 0,1 0 0 0 0,0 1-30 0 0,-21 13 10 0 0,-1 0 0 0 0,1 1 0 0 0,0 0 0 0 0,-1 0 0 0 0,1 0 0 0 0,0 0 0 0 0,-1 1 0 0 0,1-1 0 0 0,0 1 0 0 0,0 0 0 0 0,0 1 0 0 0,-1-1 0 0 0,1 1 0 0 0,0 0 0 0 0,-1 0 0 0 0,1 1 0 0 0,-1-1 0 0 0,1 1 0 0 0,-1 0 0 0 0,0 0 0 0 0,1 1 0 0 0,-1-1 0 0 0,0 1 0 0 0,-1 0 0 0 0,1 0 0 0 0,0 0 0 0 0,-1 0 0 0 0,0 1 0 0 0,1 0 0 0 0,-2-1 0 0 0,1 1 0 0 0,0 0 0 0 0,-1 0 0 0 0,1 1 0 0 0,-1-1 0 0 0,-1 0 0 0 0,1 1 0 0 0,0-1 0 0 0,-1 1 0 0 0,0 0 0 0 0,0-1 0 0 0,0 5-10 0 0,14 43 33 0 0,-8-21-3 0 0,2-1 0 0 0,1 0 1 0 0,2-1-1 0 0,1 0 0 0 0,16 27-30 0 0,-24-47 11 0 0,-2-7 32 0 0,37-7 31 0 0,-26-5-67 0 0,1 0 0 0 0,-1-1-1 0 0,-1-1 1 0 0,0 0 0 0 0,-1-1-1 0 0,0 0 1 0 0,-1-1 0 0 0,6-10-7 0 0,28-31 10 0 0,-29 37-15 0 0,-6 5 20 0 0,0 0 0 0 0,0 1 0 0 0,1 0-1 0 0,1 1 1 0 0,0 0 0 0 0,0 1 0 0 0,1 0 0 0 0,0 1 0 0 0,1 1 0 0 0,0 0-1 0 0,0 1 1 0 0,1 0 0 0 0,0 1 0 0 0,11-2-15 0 0,24 16 213 0 0,-35 1-222 0 0,-1 0-1 0 0,-1 2 0 0 0,1-1 0 0 0,-1 2 1 0 0,-1-1-1 0 0,0 2 0 0 0,-1 0 1 0 0,0 0-1 0 0,-1 1 0 0 0,-1 0 0 0 0,0 1 1 0 0,-1 0-1 0 0,0 0 0 0 0,-1 2 10 0 0,5 15-1322 0 0,15 68-4716 0 0</inkml:trace>
  <inkml:trace contextRef="#ctx0" brushRef="#br0" timeOffset="16546.575">1840 2767 919 0 0,'0'0'126'0'0,"0"0"191"0"0,0 0 88 0 0,-25-17 2459 0 0,-57 32 3000 0 0,80-14-5537 0 0,-23 31 933 0 0,20-20-1185 0 0,0 1-1 0 0,1-1 1 0 0,0 1 0 0 0,1-1-1 0 0,0 1 1 0 0,1 0 0 0 0,1 1-1 0 0,0-1 1 0 0,1 0 0 0 0,0 0-1 0 0,1 0 1 0 0,0 0-75 0 0,-1-11 107 0 0,0-2 119 0 0,0 0 30 0 0,72-80 1556 0 0,-35 15-1330 0 0,-26 42-404 0 0,1 0 0 0 0,1 2 0 0 0,1-1 0 0 0,0 2-1 0 0,2 0 1 0 0,0 0 0 0 0,2 2 0 0 0,0 0-1 0 0,1 1 1 0 0,18-13-78 0 0,-35 28 13 0 0,1 1-1 0 0,0-1 1 0 0,-1 0 0 0 0,1 1-1 0 0,0 0 1 0 0,0 0-1 0 0,0 0 1 0 0,-1 0-1 0 0,1 0 1 0 0,0 0 0 0 0,0 1-1 0 0,0 0 1 0 0,1-1-1 0 0,-1 1 1 0 0,0 0-1 0 0,0 0 1 0 0,0 1 0 0 0,0-1-1 0 0,0 1 1 0 0,0 0-1 0 0,0-1 1 0 0,0 1-1 0 0,0 0 1 0 0,-1 1 0 0 0,1-1-1 0 0,0 0 1 0 0,-1 1-1 0 0,1 0 1 0 0,-1-1-1 0 0,1 1 1 0 0,-1 0 0 0 0,0 0-1 0 0,1 1 1 0 0,-1-1-1 0 0,0 0 1 0 0,-1 1-1 0 0,1-1 1 0 0,0 1 0 0 0,1 2-13 0 0,44 124 354 0 0,-40-106-305 0 0,-6-14-43 0 0,1-1 1 0 0,0 0-1 0 0,1 0 1 0 0,-1-1-1 0 0,2 1 1 0 0,-1 0-1 0 0,1-1 1 0 0,0 0-1 0 0,0 0 0 0 0,1 0 1 0 0,0 0-1 0 0,0-1 1 0 0,1 0-1 0 0,0 0 1 0 0,0 0-1 0 0,0-1 1 0 0,1 0-1 0 0,-1 0 1 0 0,1-1-1 0 0,1 1 1 0 0,-1-2-1 0 0,0 1 1 0 0,7 1-7 0 0,-10-6 3 0 0,0-1 0 0 0,0 1 0 0 0,0-1 0 0 0,0 0 1 0 0,-1 0-1 0 0,1 0 0 0 0,0-1 0 0 0,-1 0 0 0 0,0 1 0 0 0,1-1 0 0 0,-1 0 0 0 0,0-1 1 0 0,-1 1-1 0 0,1 0 0 0 0,0-1 0 0 0,-1 0 0 0 0,2-2-3 0 0,1-1 11 0 0,181-259 234 0 0,-174 255-234 0 0,3 4 32 0 0,-9 9-38 0 0,0 0 0 0 0,0 0 1 0 0,-1 1-1 0 0,1 0 0 0 0,0 0 1 0 0,-1 0-1 0 0,0 1 0 0 0,1-1 1 0 0,-2 1-1 0 0,1 0 1 0 0,0 1-1 0 0,-1-1 0 0 0,0 1 1 0 0,0 0-1 0 0,0 0 0 0 0,0 1 1 0 0,-1-1-1 0 0,0 0 0 0 0,0 1 1 0 0,-1 0-1 0 0,1 0 1 0 0,-1 0-1 0 0,0 0 0 0 0,-1 0 1 0 0,1 6-6 0 0,6 6 4 0 0,42 82 60 0 0,-11-95-130 0 0,-37-6 48 0 0,47-61-1020 0 0,-43 10-497 0 0,-18-112-4136 0 0</inkml:trace>
  <inkml:trace contextRef="#ctx0" brushRef="#br0" timeOffset="16547.575">18 831 10135 0 0,'0'0'778'0'0,"0"0"-457"0"0,0 0-40 0 0,0 0 37 0 0,0 0 8 0 0,0 0-10 0 0,-11 22 416 0 0,8-7-537 0 0,1 0 0 0 0,1 0 0 0 0,1 0 0 0 0,0 0 0 0 0,0 0 0 0 0,2 0 0 0 0,0 0 0 0 0,1 0 0 0 0,1 2-195 0 0,3 27 228 0 0,-3 7-125 0 0,2 1 0 0 0,2-1 1 0 0,3 0-1 0 0,2 0 0 0 0,2-1 0 0 0,3-1 1 0 0,1-1-1 0 0,2-1 0 0 0,18 26-103 0 0,-37-68 36 0 0,0-1 1 0 0,1 0-1 0 0,0 0 0 0 0,0 0 0 0 0,0 0 0 0 0,1 0 0 0 0,-1-1 0 0 0,1 0 1 0 0,0 1-1 0 0,0-1 0 0 0,0-1 0 0 0,0 1 0 0 0,0 0 0 0 0,1-1 0 0 0,-1 0 1 0 0,1 0-1 0 0,0-1 0 0 0,-1 1 0 0 0,1-1 0 0 0,0 0 0 0 0,0 0 0 0 0,0 0 1 0 0,0-1-1 0 0,0 0 0 0 0,0 0 0 0 0,0 0 0 0 0,0 0 0 0 0,0-1 1 0 0,0 0-1 0 0,0 0 0 0 0,-1 0 0 0 0,1-1 0 0 0,0 0 0 0 0,-1 0 0 0 0,1 0 1 0 0,0-1-37 0 0,201-133 1222 0 0,-134 80-1091 0 0,598-460-56 0 0,-59 54-1662 0 0,-394 349 118 0 0,302-84-4253 0 0</inkml:trace>
  <inkml:trace contextRef="#ctx0" brushRef="#br0" timeOffset="16548.575">4539 712 10591 0 0,'0'0'819'0'0,"0"0"-499"0"0,-2 15 317 0 0,58 165-27 0 0,-40-113-412 0 0,-12-42-38 0 0,0-1 0 0 0,2 0 0 0 0,1 0 0 0 0,1 0 0 0 0,1-1 0 0 0,1 0 0 0 0,1 0 0 0 0,1-2 0 0 0,1 1 0 0 0,0-1 0 0 0,9 8-160 0 0,-17-24 57 0 0,0-1 0 0 0,1 0 0 0 0,-1 0 0 0 0,1-1 0 0 0,0 1 0 0 0,0-1-1 0 0,0 0 1 0 0,0-1 0 0 0,0 0 0 0 0,1 0 0 0 0,-1 0 0 0 0,1 0 0 0 0,-1-1 0 0 0,1 0 0 0 0,0-1-1 0 0,0 0 1 0 0,-1 0 0 0 0,1 0 0 0 0,0-1 0 0 0,-1 0 0 0 0,1 0 0 0 0,0 0 0 0 0,-1-1 0 0 0,0 0-1 0 0,1 0 1 0 0,-1-1 0 0 0,4-2-57 0 0,154-104 1080 0 0,773-667-1464 0 0,-669 600-1057 0 0,6-4-5990 0 0,-228 141 5095 0 0</inkml:trace>
  <inkml:trace contextRef="#ctx0" brushRef="#br0" timeOffset="16549.575">545 2529 10591 0 0,'0'0'819'0'0,"-18"20"782"0"0,16-11-1426 0 0,0-1 0 0 0,1 1 0 0 0,0 0 0 0 0,0 0 0 0 0,1 0 0 0 0,0 0 0 0 0,1 1 0 0 0,0-2 0 0 0,0 1 0 0 0,1 0 0 0 0,0 0 0 0 0,2 5-175 0 0,2 15 191 0 0,-1 2-167 0 0,2 26-6 0 0,3-1 1 0 0,2 0-1 0 0,2-1 1 0 0,3-1-1 0 0,2 0 1 0 0,3-1-1 0 0,2-1 1 0 0,3 2-19 0 0,-22-46 40 0 0,-1-1 0 0 0,1 1 0 0 0,0-1-1 0 0,1 0 1 0 0,0 0 0 0 0,0 0 0 0 0,0-1 0 0 0,1 0 0 0 0,0 0 0 0 0,0-1-1 0 0,1 0 1 0 0,-1 0 0 0 0,1 0 0 0 0,0-1 0 0 0,0 0 0 0 0,1-1 0 0 0,-1 0 0 0 0,1 0-1 0 0,0-1 1 0 0,0 0 0 0 0,-1-1 0 0 0,1 0 0 0 0,0 0 0 0 0,0-1 0 0 0,0 0-1 0 0,0 0 1 0 0,0-1 0 0 0,0 0 0 0 0,0-1 0 0 0,4-1-40 0 0,30-16 33 0 0,0-2 0 0 0,-2-2 1 0 0,-1-2-1 0 0,-1-1 0 0 0,35-31-33 0 0,-33 26-5 0 0,321-255-900 0 0,-166 157-507 0 0,358-161-3863 0 0</inkml:trace>
  <inkml:trace contextRef="#ctx0" brushRef="#br0" timeOffset="16550.575">4593 2473 8287 0 0,'-11'9'200'0'0,"1"1"0"0"0,0 1-1 0 0,1 0 1 0 0,0 0 0 0 0,0 1-1 0 0,1 0 1 0 0,1 0 0 0 0,0 1-1 0 0,1 0 1 0 0,0 0 0 0 0,1 1-1 0 0,1 0 1 0 0,0-1 0 0 0,1 1-1 0 0,0 1 1 0 0,1-1 0 0 0,1 0-1 0 0,0 1 1 0 0,1-1 0 0 0,0 0 0 0 0,1 1-1 0 0,1-1 1 0 0,0 0 0 0 0,1 1-1 0 0,1-1 1 0 0,0-1 0 0 0,1 1-1 0 0,0-1 1 0 0,1 0 0 0 0,1 0-1 0 0,0 0 1 0 0,0-1 0 0 0,6 6-200 0 0,-9-11 43 0 0,1 1 1 0 0,0 0-1 0 0,0-1 1 0 0,1 0-1 0 0,0-1 1 0 0,0 1-1 0 0,1-1 1 0 0,-1 0-1 0 0,1 0 1 0 0,1-1-1 0 0,-1 0 1 0 0,1-1-1 0 0,0 1 1 0 0,0-1-1 0 0,0-1 1 0 0,1 0-1 0 0,-1 0 1 0 0,1 0-1 0 0,0-1 1 0 0,0-1-1 0 0,-1 1 1 0 0,1-2-1 0 0,0 1 1 0 0,0-1-1 0 0,0 0 1 0 0,0-1-1 0 0,0 0 1 0 0,0 0-1 0 0,0-1 1 0 0,6-2-44 0 0,36-26 246 0 0,-1-3 0 0 0,-2-1 0 0 0,-1-3 0 0 0,-2-2 0 0 0,-2-1-1 0 0,23-30-245 0 0,-15 19 70 0 0,606-596-820 0 0,-390 399-20 0 0,7 22-638 0 0,479-383-3968 0 0</inkml:trace>
  <inkml:trace contextRef="#ctx0" brushRef="#br0" timeOffset="16551.575">7300 7952 4375 0 0,'0'0'199'0'0,"0"0"60"0"0,0 0 146 0 0,0 0 62 0 0,0 0 11 0 0,0 0-19 0 0,0 0-88 0 0,0 0-34 0 0,0 0-8 0 0,0 0-34 0 0,0 0-142 0 0,0 0-66 0 0,0 0-14 0 0,0 0 29 0 0,0 0 122 0 0,0 0 52 0 0,0 0 10 0 0,0 0 26 0 0,0 0 102 0 0,0 0 46 0 0,15-12 781 0 0,62-61 14 0 0,-69 62-1195 0 0,-2 2-39 0 0,-6 8 5 0 0,0 1 0 0 0,1-1 0 0 0,-1 1 1 0 0,0-1-1 0 0,1 1 0 0 0,-1-1 0 0 0,0 1 0 0 0,1-1 1 0 0,-1 1-1 0 0,0 0 0 0 0,1-1 0 0 0,-1 1 0 0 0,1-1 0 0 0,-1 1 1 0 0,1 0-1 0 0,-1 0 0 0 0,1-1 0 0 0,-1 1 0 0 0,1 0 0 0 0,-1 0 1 0 0,1-1-1 0 0,0 1 0 0 0,-1 0 0 0 0,1 0 0 0 0,-1 0 0 0 0,1 0 1 0 0,-1 0-1 0 0,1 0 0 0 0,0 0 0 0 0,-1 0 0 0 0,1 0 1 0 0,-1 0-1 0 0,1 0 0 0 0,-1 1 0 0 0,1-1 0 0 0,0 0 0 0 0,-1 0 1 0 0,1 0-1 0 0,-1 1 0 0 0,1-1 0 0 0,-1 0 0 0 0,1 1 0 0 0,-1-1 1 0 0,0 0-1 0 0,1 1 0 0 0,-1-1 0 0 0,1 1 0 0 0,-1-1 0 0 0,0 1 1 0 0,1-1-1 0 0,-1 1 0 0 0,0-1 0 0 0,0 1 0 0 0,1-1 1 0 0,-1 1-1 0 0,0-1 0 0 0,0 1 0 0 0,1 0-26 0 0,13 10 143 0 0,28 30-143 0 0,-33-18 13 0 0,0 1 0 0 0,-2-1 0 0 0,-1 1 0 0 0,-1 0-1 0 0,-1 1 1 0 0,-1-1 0 0 0,-1 1 0 0 0,-1-1 0 0 0,-2 1-1 0 0,0 0 1 0 0,-1-1 0 0 0,-2 1 0 0 0,0-1 0 0 0,-3 5-13 0 0,6-21 2 0 0,-5 34 16 0 0,-2 0 0 0 0,-1-1 0 0 0,-2 0 1 0 0,-2-1-1 0 0,-2 0 0 0 0,-1-2 1 0 0,-19 33-19 0 0,19-48 45 0 0,-1-1 0 0 0,-1-1 1 0 0,-1-1-1 0 0,-1 0 0 0 0,-1-1 1 0 0,0-2-1 0 0,-1 0 0 0 0,-15 7-45 0 0,-87 21 115 0 0,120-44-91 0 0,0-1 1 0 0,0 0-1 0 0,0 0 1 0 0,0 0-1 0 0,0 0 1 0 0,0-1-1 0 0,0 0 0 0 0,0 0 1 0 0,0 0-1 0 0,1 0 1 0 0,-1 0-1 0 0,0-1 1 0 0,1 0-1 0 0,-1 0 0 0 0,1 0 1 0 0,-1 0-1 0 0,1 0 1 0 0,0-1-1 0 0,0 1 1 0 0,0-1-1 0 0,0 0 0 0 0,1 0 1 0 0,-1 0-1 0 0,1 0 1 0 0,-1 0-1 0 0,1-1 1 0 0,0 1-1 0 0,1-1 0 0 0,-1 0 1 0 0,1 1-1 0 0,-1-2-24 0 0,-1-11 25 0 0,0 0 0 0 0,2 0 0 0 0,0 0-1 0 0,0 0 1 0 0,2 0 0 0 0,0 0 0 0 0,0 0-1 0 0,2 0 1 0 0,0 1 0 0 0,1-1 0 0 0,0 1 0 0 0,1 0-1 0 0,1 0 1 0 0,1 0 0 0 0,0 1 0 0 0,1-1-1 0 0,0 2 1 0 0,1-1 0 0 0,0 2 0 0 0,1-1 0 0 0,1 1-1 0 0,0 0 1 0 0,1 1 0 0 0,0 1 0 0 0,0 0-1 0 0,1 0 1 0 0,0 1 0 0 0,1 1 0 0 0,0 0-1 0 0,1 1 1 0 0,2 0-25 0 0,-5 2-22 0 0,-1 1 1 0 0,1 1-1 0 0,-1 0 0 0 0,1 1 0 0 0,0 0 1 0 0,0 0-1 0 0,0 2 0 0 0,0-1 0 0 0,0 1 1 0 0,0 1-1 0 0,0 0 0 0 0,0 1 0 0 0,-1 1 1 0 0,1-1-1 0 0,0 2 0 0 0,-1 0 0 0 0,0 0 1 0 0,0 1-1 0 0,0 0 0 0 0,0 1 0 0 0,-1 0 1 0 0,0 1-1 0 0,0 0 0 0 0,-1 0 0 0 0,0 1 0 0 0,0 0 1 0 0,-1 1-1 0 0,2 2 22 0 0,217 246-4575 0 0,-202-240 2831 0 0,-6-12-3281 0 0,-7-6 2922 0 0</inkml:trace>
  <inkml:trace contextRef="#ctx0" brushRef="#br0" timeOffset="16552.575">8151 7804 10135 0 0,'-14'-3'1050'0'0,"9"2"-960"0"0,0 1 1 0 0,0 0-1 0 0,-1-1 1 0 0,1 2-1 0 0,0-1 1 0 0,0 1-1 0 0,0 0 1 0 0,0 0-1 0 0,-1 0 1 0 0,1 0-1 0 0,1 1 1 0 0,-1 0-1 0 0,0 0 1 0 0,0 1-1 0 0,1-1 1 0 0,-1 1-1 0 0,1 0 1 0 0,0 0-1 0 0,0 1 1 0 0,0-1-1 0 0,0 1 1 0 0,0 0-1 0 0,1-1 1 0 0,-1 2-91 0 0,-74 109 876 0 0,72-104-831 0 0,-11 19 12 0 0,1 1 0 0 0,2 0 0 0 0,0 1 0 0 0,2 1 0 0 0,2 0 0 0 0,1 1 0 0 0,1-1 0 0 0,2 2 0 0 0,1-1 0 0 0,1 1 0 0 0,2-1-1 0 0,2 1 1 0 0,1 0 0 0 0,2 0 0 0 0,1-1 0 0 0,1 0 0 0 0,2 1 0 0 0,2 2-57 0 0,-3-15 0 0 0,1-1 0 0 0,1 0 0 0 0,0 0 0 0 0,2-1 0 0 0,0-1 0 0 0,1 1 0 0 0,7 7 0 0 0,-14-21 0 0 0,0 0 0 0 0,0-1 0 0 0,0 1 0 0 0,1-1 0 0 0,-1 0 0 0 0,1 0 0 0 0,0 0 0 0 0,1-1 0 0 0,-1 0 0 0 0,0 0 0 0 0,1 0 0 0 0,0-1 0 0 0,0 0 0 0 0,-1 0 0 0 0,1 0 0 0 0,0-1 0 0 0,1 1 0 0 0,-1-2 0 0 0,0 1 0 0 0,0-1 0 0 0,0 0 0 0 0,0 0 0 0 0,1 0 0 0 0,-1-1 0 0 0,0 0 0 0 0,0 0 0 0 0,6-2 0 0 0,-2-1 18 0 0,1-1 0 0 0,-1 0-1 0 0,1 0 1 0 0,-1-1 0 0 0,-1 0-1 0 0,1 0 1 0 0,-1-1 0 0 0,0-1-1 0 0,-1 0 1 0 0,0 0 0 0 0,0 0-1 0 0,0-1 1 0 0,-1 0 0 0 0,-1-1-1 0 0,0 1 1 0 0,0-1 0 0 0,3-9-18 0 0,66-187 925 0 0,-74 202-907 0 0,7-14 5 0 0,-2-1-1 0 0,0 0 0 0 0,-1 0 1 0 0,-1 0-1 0 0,-1-1 0 0 0,-1 1 1 0 0,-1-1-1 0 0,0 0 0 0 0,-1 0 1 0 0,-2 1-1 0 0,0-1 0 0 0,0 1 1 0 0,-2-1-1 0 0,-1 1 0 0 0,0 0 1 0 0,-1 0-1 0 0,-1 1 0 0 0,-1 0 1 0 0,-1 0-1 0 0,0 1 1 0 0,-1 0-1 0 0,-1 0 0 0 0,-1 1 1 0 0,0 1-1 0 0,-6-5-22 0 0,11 13-60 0 0,-1 1-1 0 0,0 0 1 0 0,0 0-1 0 0,-1 1 1 0 0,0 0 0 0 0,0 1-1 0 0,0 0 1 0 0,0 0 0 0 0,0 1-1 0 0,-1 0 1 0 0,0 0 0 0 0,0 1-1 0 0,1 1 1 0 0,-1-1 0 0 0,0 2-1 0 0,0-1 1 0 0,0 2 0 0 0,-1-1 60 0 0,-65 33-6477 0 0,65-24 4397 0 0</inkml:trace>
  <inkml:trace contextRef="#ctx0" brushRef="#br0" timeOffset="16553.575">8564 7908 9215 0 0,'0'0'707'0'0,"0"0"-411"0"0,0 0 1 0 0,1 24 722 0 0,27 121 602 0 0,35 296-50 0 0,-65-416-2646 0 0,-15 14-3825 0 0</inkml:trace>
  <inkml:trace contextRef="#ctx0" brushRef="#br0" timeOffset="16554.575">8308 8372 10591 0 0,'0'0'819'0'0,"0"0"-518"0"0,0 0-190 0 0,0 0-23 0 0,21 10 311 0 0,-7-8-261 0 0,0 0 1 0 0,1-1-1 0 0,-1 0 1 0 0,0-1-1 0 0,1 0 1 0 0,-1-2-1 0 0,0 1 1 0 0,0-2-1 0 0,3-1-138 0 0,12 0 100 0 0,76-6-1402 0 0,-35-6-3148 0 0</inkml:trace>
  <inkml:trace contextRef="#ctx0" brushRef="#br0" timeOffset="16555.575">9044 7857 8751 0 0,'0'0'674'0'0,"6"14"-69"0"0,4 15-326 0 0,-1 1 0 0 0,-2 1 0 0 0,-1-1 0 0 0,-1 1 0 0 0,-2 0 0 0 0,-1 21-279 0 0,7 44 125 0 0,25 264-656 0 0,-27-327-3496 0 0</inkml:trace>
  <inkml:trace contextRef="#ctx0" brushRef="#br0" timeOffset="16556.575">9662 7879 6911 0 0,'-20'-15'736'0'0,"12"14"-525"0"0,0 0 0 0 0,0 1 0 0 0,1 0 0 0 0,-1 0 0 0 0,0 1 0 0 0,0 0 0 0 0,1 0 0 0 0,-1 1 0 0 0,1 0 0 0 0,-1 0 0 0 0,1 1-1 0 0,0-1 1 0 0,0 2 0 0 0,0-1 0 0 0,0 1 0 0 0,0 0 0 0 0,1 1 0 0 0,0-1 0 0 0,0 1 0 0 0,-3 3-211 0 0,-16 9 415 0 0,8-4-373 0 0,1 2 1 0 0,1 0 0 0 0,0 0 0 0 0,1 1 0 0 0,0 1 0 0 0,2 1-1 0 0,0 0 1 0 0,1 0 0 0 0,0 1 0 0 0,2 0 0 0 0,0 1 0 0 0,2 0-1 0 0,0 1 1 0 0,1-1 0 0 0,1 1 0 0 0,1 0 0 0 0,1 1 0 0 0,0-1-1 0 0,2 0 1 0 0,1 1 0 0 0,0 0 0 0 0,2-1 0 0 0,0 0-1 0 0,1 1 1 0 0,6 16-43 0 0,-8-34 7 0 0,-1 0 0 0 0,1 0 0 0 0,0 0 0 0 0,0 0 0 0 0,0 0 0 0 0,1-1 0 0 0,-1 1 0 0 0,1 0 0 0 0,0-1 0 0 0,0 1 0 0 0,0-1 0 0 0,1 0 1 0 0,-1 0-1 0 0,1 0 0 0 0,0 0 0 0 0,0 0 0 0 0,0-1 0 0 0,0 1 0 0 0,0-1 0 0 0,0 1 0 0 0,1-1 0 0 0,-1 0 0 0 0,1-1 0 0 0,-1 1 0 0 0,1-1 0 0 0,0 1 0 0 0,0-1 0 0 0,0 0 0 0 0,0-1 0 0 0,0 1 0 0 0,0-1 0 0 0,0 1 0 0 0,0-1 0 0 0,0 0 0 0 0,0-1 0 0 0,0 1 0 0 0,0-1 0 0 0,-1 1 0 0 0,1-1 0 0 0,0-1 0 0 0,0 1 0 0 0,1-1-7 0 0,32-14 145 0 0,0-2 1 0 0,-1-2-1 0 0,0-1 1 0 0,-2-1-1 0 0,-1-3 1 0 0,-1 0-1 0 0,-1-2 1 0 0,24-27-146 0 0,-49 50 37 0 0,0 1 0 0 0,-1-1 1 0 0,1-1-1 0 0,-1 1 0 0 0,0-1 0 0 0,0 0 1 0 0,-1 0-1 0 0,0-1 0 0 0,0 1 1 0 0,0-1-1 0 0,0 0 0 0 0,-1 0 0 0 0,0 0 1 0 0,0-1-1 0 0,-1 1 0 0 0,1-1 0 0 0,-1 1 1 0 0,-1-1-1 0 0,1 0 0 0 0,-1 0 0 0 0,-1 0 1 0 0,1 1-1 0 0,-1-1 0 0 0,0 0 0 0 0,-1 0 1 0 0,1 0-1 0 0,-2 0 0 0 0,1 0 0 0 0,-1 1 1 0 0,1-1-1 0 0,-2 0 0 0 0,1 1 0 0 0,-1 0 1 0 0,0-1-1 0 0,0 1 0 0 0,-2-1-37 0 0,-4-4-47 0 0,-1 1-1 0 0,-1 0 0 0 0,0 0 1 0 0,0 1-1 0 0,-1 0 0 0 0,0 1 1 0 0,0 0-1 0 0,-1 1 0 0 0,0 0 1 0 0,0 1-1 0 0,-1 1 0 0 0,0 0 1 0 0,0 1-1 0 0,0 0 0 0 0,0 1 1 0 0,-12-1 47 0 0,15 0-332 0 0,4 1-3560 0 0,7 3-290 0 0</inkml:trace>
  <inkml:trace contextRef="#ctx0" brushRef="#br0" timeOffset="16557.575">10169 7791 11519 0 0,'0'0'887'0'0,"0"26"-202"0"0,-36 247 1295 0 0,61 211-4014 0 0,-26-464 539 0 0,-2-6-2792 0 0</inkml:trace>
  <inkml:trace contextRef="#ctx0" brushRef="#br0" timeOffset="16558.575">9803 8231 11055 0 0,'0'0'852'0'0,"29"0"336"0"0,347-101-1284 0 0,-334 86-1072 0 0,55-30-3136 0 0</inkml:trace>
  <inkml:trace contextRef="#ctx0" brushRef="#br0" timeOffset="16559.575">10799 7767 7831 0 0,'0'0'603'0'0,"-5"-11"-445"0"0,1 10 6249 0 0,-1 10-6344 0 0,-1 0-1 0 0,1 1 0 0 0,1-1 0 0 0,0 1 1 0 0,0 0-1 0 0,1 0 0 0 0,0 0 0 0 0,1 0 0 0 0,0 0 1 0 0,0 1-1 0 0,1-1 0 0 0,1 1 0 0 0,0-1 1 0 0,0 1-1 0 0,1-1 0 0 0,1 5-62 0 0,-2 21 98 0 0,-3 37-94 0 0,0-18-470 0 0,2 0 0 0 0,2-1 0 0 0,3 1 0 0 0,2 0 0 0 0,7 22 466 0 0,33 8-2621 0 0,-43-81 1198 0 0,-1-8-369 0 0,11-13-1332 0 0</inkml:trace>
  <inkml:trace contextRef="#ctx0" brushRef="#br0" timeOffset="16560.575">11221 7703 9215 0 0,'0'0'707'0'0,"-15"-24"917"0"0,11 22-1544 0 0,0 0 1 0 0,0 1-1 0 0,-1-1 0 0 0,1 1 1 0 0,0 0-1 0 0,-1 0 0 0 0,1 1 0 0 0,-1-1 1 0 0,1 1-1 0 0,-1 0 0 0 0,1 0 1 0 0,-1 0-1 0 0,1 1 0 0 0,0 0 1 0 0,-1-1-1 0 0,1 2 0 0 0,0-1 1 0 0,-1 0-1 0 0,1 1 0 0 0,0 0 0 0 0,0 0 1 0 0,0 0-1 0 0,0 0 0 0 0,1 1 1 0 0,-1 0-1 0 0,1-1 0 0 0,-1 1 1 0 0,1 1-1 0 0,0-1 0 0 0,0 0 1 0 0,-1 2-81 0 0,-81 124-69 0 0,66-93 69 0 0,2 2 0 0 0,1 0 0 0 0,3 0 0 0 0,1 2 0 0 0,1-1 0 0 0,3 1 0 0 0,1 1 0 0 0,2 0 0 0 0,1 0 0 0 0,3 15 0 0 0,0-51 3 0 0,0 0-1 0 0,0 0 0 0 0,1 0 0 0 0,-1 0 1 0 0,1 0-1 0 0,0 0 0 0 0,1 0 0 0 0,-1 0 1 0 0,1 0-1 0 0,0 0 0 0 0,1 0 1 0 0,-1 0-1 0 0,1 0 0 0 0,0-1 0 0 0,0 1 1 0 0,0 0-1 0 0,1-1 0 0 0,-1 0 1 0 0,1 1-1 0 0,0-1 0 0 0,0-1 0 0 0,1 1 1 0 0,-1 0-1 0 0,1-1 0 0 0,0 1 0 0 0,0-1 1 0 0,0 0-1 0 0,0 0 0 0 0,1-1 1 0 0,-1 1-1 0 0,1-1 0 0 0,-1 0 0 0 0,1 0 1 0 0,2 0-3 0 0,13-4 93 0 0,-1 0 0 0 0,1-1 0 0 0,0-1 0 0 0,-1-1 0 0 0,0-1 0 0 0,0-1 0 0 0,-1 0 0 0 0,0-1 0 0 0,0-1 0 0 0,-1-1 0 0 0,0 0 0 0 0,0-1 0 0 0,-2-1 0 0 0,1-1 0 0 0,-1 0 0 0 0,-1-1 0 0 0,-1-1 0 0 0,1 0-93 0 0,-2 4 31 0 0,0 0 0 0 0,-1-1 0 0 0,-1 0 0 0 0,0-1 0 0 0,-1 0 0 0 0,0 0 0 0 0,-1-1 0 0 0,0 0 0 0 0,-1-1 0 0 0,-1 0 0 0 0,0 0 0 0 0,-1 0 1 0 0,-1 0-1 0 0,0-1 0 0 0,-1 0 0 0 0,-1 0 0 0 0,0 0 0 0 0,-1 0 0 0 0,-1 0 0 0 0,0 0 0 0 0,-2 0 0 0 0,0 0 0 0 0,0 0 0 0 0,-1 0 0 0 0,-1 1 0 0 0,-1-1 0 0 0,0 1 0 0 0,-1 0 0 0 0,-1 1 0 0 0,0-1 0 0 0,-1 1 0 0 0,0 1 0 0 0,-2-1 0 0 0,-3-4-31 0 0,-16 2-1319 0 0,-23 18-4257 0 0</inkml:trace>
  <inkml:trace contextRef="#ctx0" brushRef="#br0" timeOffset="16561.575">11804 7645 12439 0 0,'0'0'958'0'0,"1"2"-625"0"0,3 12-209 0 0,0-1 0 0 0,-2 1 0 0 0,1 0 0 0 0,-2 0 0 0 0,1 0 0 0 0,-2 0 0 0 0,0 0 0 0 0,-1 0 0 0 0,0 0 0 0 0,-1 0 0 0 0,-1-1 0 0 0,0 2-124 0 0,-4 40 72 0 0,-15 111-55 0 0,-4 145-1013 0 0,30-258-906 0 0,1-20-2269 0 0,-5-31 2388 0 0</inkml:trace>
  <inkml:trace contextRef="#ctx0" brushRef="#br0" timeOffset="16562.575">11584 8108 12439 0 0,'0'0'958'0'0,"0"0"-614"0"0,1 1-264 0 0,81 47 141 0 0,-53-44-233 0 0,0 0-1 0 0,0-2 1 0 0,0-1 0 0 0,1-2 0 0 0,-1 0-1 0 0,0-2 1 0 0,0-2 0 0 0,-1 0 0 0 0,1-2-1 0 0,-1-1 1 0 0,2-2 12 0 0,39-7-220 0 0,60-15-2644 0 0,-103 22-1168 0 0</inkml:trace>
  <inkml:trace contextRef="#ctx0" brushRef="#br0" timeOffset="16563.575">12519 7723 10591 0 0,'-29'155'2556'0'0,"-5"331"-2033"0"0,33-361-1074 0 0,20 95-942 0 0,-3-151-1608 0 0,-6-50-225 0 0</inkml:trace>
  <inkml:trace contextRef="#ctx0" brushRef="#br0" timeOffset="16564.575">13095 7693 10591 0 0,'-2'2'819'0'0,"-37"34"-741"0"0,2 3 1 0 0,2 0-1 0 0,2 3 1 0 0,1 0-1 0 0,3 3 1 0 0,1 0-1 0 0,2 1 1 0 0,3 2-1 0 0,1 1 1 0 0,3 0-1 0 0,1 1 1 0 0,3 1-1 0 0,3 1 1 0 0,-6 42-79 0 0,16-86 11 0 0,0 0 0 0 0,1 0 0 0 0,0 0-1 0 0,0 0 1 0 0,0 0 0 0 0,1 1 0 0 0,0-1 0 0 0,1 0 0 0 0,0 0 0 0 0,0 0 0 0 0,1 0 0 0 0,0 0 0 0 0,0 0 0 0 0,1-1 0 0 0,0 1 0 0 0,0-1 0 0 0,1 1 0 0 0,0-1 0 0 0,0 0 0 0 0,1-1 0 0 0,0 1 0 0 0,0-1 0 0 0,0 0 0 0 0,1 0 0 0 0,0 0 0 0 0,0-1 0 0 0,0 0 0 0 0,1 0 0 0 0,0-1 0 0 0,0 1-1 0 0,0-2 1 0 0,0 1 0 0 0,1-1 0 0 0,0 0 0 0 0,-1 0 0 0 0,2-1-11 0 0,5 0 136 0 0,0-1 1 0 0,0 0-1 0 0,0-1 0 0 0,0-1 0 0 0,0 0 0 0 0,0-1 0 0 0,0 0 0 0 0,0-1 0 0 0,0-1 0 0 0,-1 0 1 0 0,1-1-1 0 0,-1 0 0 0 0,0-1 0 0 0,-1 0 0 0 0,0-1 0 0 0,8-6-136 0 0,177-149 1543 0 0,-176 142-1412 0 0,5-4 84 0 0,-1-1 1 0 0,-1-1-1 0 0,-2-2 0 0 0,0 0 0 0 0,-2-1 0 0 0,-1-1 0 0 0,5-13-215 0 0,-19 33 26 0 0,0 0 0 0 0,-1 0-1 0 0,0 0 1 0 0,-1-1 0 0 0,0 1-1 0 0,0-1 1 0 0,-1 0 0 0 0,-1 0-1 0 0,0 0 1 0 0,0 0 0 0 0,-1 0-1 0 0,0 0 1 0 0,-1 0 0 0 0,-1 0-1 0 0,1 0 1 0 0,-2 0 0 0 0,1 1 0 0 0,-2-1-1 0 0,1 1 1 0 0,-1 0 0 0 0,-1 0-1 0 0,0 0 1 0 0,0 0 0 0 0,-1 1-1 0 0,-4-6-25 0 0,-7-1-43 0 0,0 0-1 0 0,-1 1 0 0 0,0 1 1 0 0,-1 1-1 0 0,-1 0 0 0 0,0 1 1 0 0,-1 2-1 0 0,0 0 0 0 0,0 1 1 0 0,-1 1-1 0 0,-1 1 0 0 0,1 1 1 0 0,-1 0-1 0 0,0 2 0 0 0,0 1 1 0 0,0 1-1 0 0,0 1 0 0 0,-1 1 1 0 0,1 1-1 0 0,-16 3 44 0 0,-43 7-263 0 0,-401 75-3591 0 0,411-80-130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9-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Som16</b:Tag>
    <b:SourceType>Book</b:SourceType>
    <b:Guid>{7E56AA1D-3F54-40B2-B2B5-A07BB3FD997F}</b:Guid>
    <b:Title>Software Engineering</b:Title>
    <b:Year>2016</b:Year>
    <b:Author>
      <b:Author>
        <b:NameList>
          <b:Person>
            <b:Last>Sommerville</b:Last>
            <b:First>Ian</b:First>
          </b:Person>
        </b:NameList>
      </b:Author>
    </b:Author>
    <b:City>Hallbergmoos/Germany</b:City>
    <b:Publisher>Pearson</b:Publisher>
    <b:Edition>10th</b:Edition>
    <b:RefOrder>2</b:RefOrder>
  </b:Source>
  <b:Source>
    <b:Tag>Shv23</b:Tag>
    <b:SourceType>InternetSite</b:SourceType>
    <b:Guid>{A59FE9B2-03F9-47FE-AA43-9F42FB4E4E0A}</b:Guid>
    <b:Title>Functional and non-functional requirements of online shopping system: List &amp; examples</b:Title>
    <b:Year>2023</b:Year>
    <b:YearAccessed>2023</b:YearAccessed>
    <b:MonthAccessed>September</b:MonthAccessed>
    <b:DayAccessed>25</b:DayAccessed>
    <b:URL>https://elogic.co/blog/functional-and-non-functional-requirements-for-ecommerce-websites/</b:URL>
    <b:Author>
      <b:Author>
        <b:NameList>
          <b:Person>
            <b:Last>Shvetsova</b:Last>
            <b:First>Yuliia</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B675A3-D3A2-4437-B059-7E36F7271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7</Pages>
  <Words>1267</Words>
  <Characters>7539</Characters>
  <Application>Microsoft Office Word</Application>
  <DocSecurity>0</DocSecurity>
  <Lines>142</Lines>
  <Paragraphs>71</Paragraphs>
  <ScaleCrop>false</ScaleCrop>
  <Company/>
  <LinksUpToDate>false</LinksUpToDate>
  <CharactersWithSpaces>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EN POE PART 1</dc:title>
  <dc:subject>Software Engineering</dc:subject>
  <dc:creator>Venkata Vikranth Jannatha</dc:creator>
  <cp:keywords/>
  <dc:description/>
  <cp:lastModifiedBy>Suzaan Le Roux</cp:lastModifiedBy>
  <cp:revision>80</cp:revision>
  <dcterms:created xsi:type="dcterms:W3CDTF">2023-09-16T13:55:00Z</dcterms:created>
  <dcterms:modified xsi:type="dcterms:W3CDTF">2023-10-11T20:23:00Z</dcterms:modified>
  <cp:category>SOEN622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95b65787256d141bf3491862cf9f8b8d0ff94ae3ba7f604a19cc7816b0a006</vt:lpwstr>
  </property>
</Properties>
</file>